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2D0E2" w14:textId="77777777" w:rsidR="00D81F16" w:rsidRPr="0039155D" w:rsidRDefault="00CF521F">
      <w:pPr>
        <w:pStyle w:val="Heading1"/>
      </w:pPr>
      <w:bookmarkStart w:id="0" w:name="supplementary-material"/>
      <w:r w:rsidRPr="0039155D">
        <w:t>Supplementary Material</w:t>
      </w:r>
    </w:p>
    <w:p w14:paraId="2514336A" w14:textId="77777777" w:rsidR="00D81F16" w:rsidRPr="0039155D" w:rsidRDefault="00CF521F">
      <w:pPr>
        <w:pStyle w:val="FirstParagraph"/>
      </w:pPr>
      <w:r w:rsidRPr="0039155D">
        <w:rPr>
          <w:b/>
          <w:bCs/>
        </w:rPr>
        <w:t>Supplementary Figure 1.</w:t>
      </w:r>
      <w:r w:rsidRPr="0039155D">
        <w:t xml:space="preserve"> Overview of the study cohort design and assessment windows</w:t>
      </w:r>
      <w:r w:rsidRPr="0039155D">
        <w:br/>
      </w:r>
      <w:r w:rsidRPr="0039155D">
        <w:rPr>
          <w:noProof/>
        </w:rPr>
        <w:drawing>
          <wp:inline distT="0" distB="0" distL="0" distR="0" wp14:anchorId="01C2EECB" wp14:editId="2E4F8D82">
            <wp:extent cx="5727700" cy="3681993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figures/fig_study_design_v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9155D">
        <w:t xml:space="preserve"> *End of follow-up is the earliest of date of discharge, date of death, or inpatient day 89.</w:t>
      </w:r>
    </w:p>
    <w:p w14:paraId="13051DA9" w14:textId="77777777" w:rsidR="00D81F16" w:rsidRPr="0039155D" w:rsidRDefault="00CF521F">
      <w:r w:rsidRPr="0039155D">
        <w:br w:type="page"/>
      </w:r>
    </w:p>
    <w:p w14:paraId="464FA00E" w14:textId="77777777" w:rsidR="00D81F16" w:rsidRPr="0039155D" w:rsidRDefault="00CF521F">
      <w:pPr>
        <w:pStyle w:val="BodyText"/>
      </w:pPr>
      <w:r w:rsidRPr="0039155D">
        <w:rPr>
          <w:b/>
          <w:bCs/>
        </w:rPr>
        <w:lastRenderedPageBreak/>
        <w:t>Supplementary Table 1.</w:t>
      </w:r>
      <w:r w:rsidRPr="0039155D">
        <w:t xml:space="preserve"> Table of variable definitions used in the study</w:t>
      </w:r>
    </w:p>
    <w:tbl>
      <w:tblPr>
        <w:tblStyle w:val="TableGrid1"/>
        <w:tblW w:w="5000" w:type="pct"/>
        <w:jc w:val="center"/>
        <w:tblLook w:val="04A0" w:firstRow="1" w:lastRow="0" w:firstColumn="1" w:lastColumn="0" w:noHBand="0" w:noVBand="1"/>
      </w:tblPr>
      <w:tblGrid>
        <w:gridCol w:w="1695"/>
        <w:gridCol w:w="1595"/>
        <w:gridCol w:w="1517"/>
        <w:gridCol w:w="2329"/>
        <w:gridCol w:w="1880"/>
      </w:tblGrid>
      <w:tr w:rsidR="006E415E" w:rsidRPr="0039155D" w14:paraId="36F48C71" w14:textId="77777777" w:rsidTr="009D1A83">
        <w:trPr>
          <w:trHeight w:val="305"/>
          <w:tblHeader/>
          <w:jc w:val="center"/>
        </w:trPr>
        <w:tc>
          <w:tcPr>
            <w:tcW w:w="861" w:type="pct"/>
          </w:tcPr>
          <w:p w14:paraId="68CE9748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Variable type</w:t>
            </w:r>
          </w:p>
        </w:tc>
        <w:tc>
          <w:tcPr>
            <w:tcW w:w="1074" w:type="pct"/>
          </w:tcPr>
          <w:p w14:paraId="588EA522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Variable name</w:t>
            </w:r>
          </w:p>
        </w:tc>
        <w:tc>
          <w:tcPr>
            <w:tcW w:w="723" w:type="pct"/>
          </w:tcPr>
          <w:p w14:paraId="7361EC7B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Data Source</w:t>
            </w:r>
          </w:p>
        </w:tc>
        <w:tc>
          <w:tcPr>
            <w:tcW w:w="1109" w:type="pct"/>
          </w:tcPr>
          <w:p w14:paraId="0EBA1071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Definition</w:t>
            </w:r>
          </w:p>
        </w:tc>
        <w:tc>
          <w:tcPr>
            <w:tcW w:w="1232" w:type="pct"/>
          </w:tcPr>
          <w:p w14:paraId="131565F1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Window</w:t>
            </w:r>
          </w:p>
        </w:tc>
      </w:tr>
      <w:tr w:rsidR="006E415E" w:rsidRPr="0039155D" w14:paraId="2940C067" w14:textId="77777777" w:rsidTr="009D1A83">
        <w:trPr>
          <w:trHeight w:val="292"/>
          <w:jc w:val="center"/>
        </w:trPr>
        <w:tc>
          <w:tcPr>
            <w:tcW w:w="861" w:type="pct"/>
          </w:tcPr>
          <w:p w14:paraId="5EBCA63D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Time anchor</w:t>
            </w:r>
          </w:p>
        </w:tc>
        <w:tc>
          <w:tcPr>
            <w:tcW w:w="1074" w:type="pct"/>
          </w:tcPr>
          <w:p w14:paraId="06424E2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ate of hospital admission</w:t>
            </w:r>
            <w:r w:rsidRPr="0039155D">
              <w:rPr>
                <w:rFonts w:eastAsia="Calibri" w:cs="Arial"/>
                <w:sz w:val="20"/>
                <w:szCs w:val="20"/>
              </w:rPr>
              <w:br/>
              <w:t>(index date or day 0)</w:t>
            </w:r>
          </w:p>
        </w:tc>
        <w:tc>
          <w:tcPr>
            <w:tcW w:w="723" w:type="pct"/>
          </w:tcPr>
          <w:p w14:paraId="38BDC9E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Cs/>
                <w:sz w:val="20"/>
                <w:szCs w:val="20"/>
              </w:rPr>
              <w:t>Hospitalization records and discharge status</w:t>
            </w:r>
          </w:p>
        </w:tc>
        <w:tc>
          <w:tcPr>
            <w:tcW w:w="1109" w:type="pct"/>
          </w:tcPr>
          <w:p w14:paraId="63F837B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efined as the earliest (first) hospital admission date with date of COVID-19 confirmation during the eligibility window.</w:t>
            </w:r>
          </w:p>
        </w:tc>
        <w:tc>
          <w:tcPr>
            <w:tcW w:w="1232" w:type="pct"/>
          </w:tcPr>
          <w:p w14:paraId="447DCD7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21 January 2020, 30 September 2022]</w:t>
            </w:r>
          </w:p>
        </w:tc>
      </w:tr>
      <w:tr w:rsidR="006E415E" w:rsidRPr="0039155D" w14:paraId="0B102580" w14:textId="77777777" w:rsidTr="009D1A83">
        <w:trPr>
          <w:trHeight w:val="292"/>
          <w:jc w:val="center"/>
        </w:trPr>
        <w:tc>
          <w:tcPr>
            <w:tcW w:w="861" w:type="pct"/>
          </w:tcPr>
          <w:p w14:paraId="3421E54B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Time anchor</w:t>
            </w:r>
          </w:p>
        </w:tc>
        <w:tc>
          <w:tcPr>
            <w:tcW w:w="1074" w:type="pct"/>
          </w:tcPr>
          <w:p w14:paraId="136638B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ate of hospital discharge</w:t>
            </w:r>
          </w:p>
        </w:tc>
        <w:tc>
          <w:tcPr>
            <w:tcW w:w="723" w:type="pct"/>
          </w:tcPr>
          <w:p w14:paraId="539B002D" w14:textId="77777777" w:rsidR="006E415E" w:rsidRPr="0039155D" w:rsidRDefault="006E415E" w:rsidP="00C86FC0">
            <w:pPr>
              <w:rPr>
                <w:rFonts w:eastAsia="Calibri" w:cs="Arial"/>
                <w:bCs/>
                <w:sz w:val="20"/>
                <w:szCs w:val="20"/>
              </w:rPr>
            </w:pPr>
            <w:r w:rsidRPr="0039155D">
              <w:rPr>
                <w:rFonts w:eastAsia="Calibri" w:cs="Arial"/>
                <w:bCs/>
                <w:sz w:val="20"/>
                <w:szCs w:val="20"/>
              </w:rPr>
              <w:t>Hospitalization records and discharge status</w:t>
            </w:r>
          </w:p>
          <w:p w14:paraId="7C62988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ate of death</w:t>
            </w:r>
          </w:p>
        </w:tc>
        <w:tc>
          <w:tcPr>
            <w:tcW w:w="1109" w:type="pct"/>
          </w:tcPr>
          <w:p w14:paraId="6D839A7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efined as the earliest date of death or discharge.</w:t>
            </w:r>
          </w:p>
        </w:tc>
        <w:tc>
          <w:tcPr>
            <w:tcW w:w="1232" w:type="pct"/>
          </w:tcPr>
          <w:p w14:paraId="6CC98C1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21 January 2020, 30 October 2022]</w:t>
            </w:r>
          </w:p>
        </w:tc>
      </w:tr>
      <w:tr w:rsidR="006E415E" w:rsidRPr="0039155D" w14:paraId="468B566E" w14:textId="77777777" w:rsidTr="009D1A83">
        <w:trPr>
          <w:trHeight w:val="292"/>
          <w:jc w:val="center"/>
        </w:trPr>
        <w:tc>
          <w:tcPr>
            <w:tcW w:w="861" w:type="pct"/>
          </w:tcPr>
          <w:p w14:paraId="057B5C92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Time anchor</w:t>
            </w:r>
          </w:p>
        </w:tc>
        <w:tc>
          <w:tcPr>
            <w:tcW w:w="1074" w:type="pct"/>
          </w:tcPr>
          <w:p w14:paraId="689B01F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End of follow-up</w:t>
            </w:r>
          </w:p>
        </w:tc>
        <w:tc>
          <w:tcPr>
            <w:tcW w:w="723" w:type="pct"/>
          </w:tcPr>
          <w:p w14:paraId="1DA6372C" w14:textId="77777777" w:rsidR="006E415E" w:rsidRPr="0039155D" w:rsidRDefault="006E415E" w:rsidP="00C86FC0">
            <w:pPr>
              <w:rPr>
                <w:rFonts w:eastAsia="Calibri" w:cs="Arial"/>
                <w:bCs/>
                <w:sz w:val="20"/>
                <w:szCs w:val="20"/>
              </w:rPr>
            </w:pPr>
            <w:r w:rsidRPr="0039155D">
              <w:rPr>
                <w:rFonts w:eastAsia="Calibri" w:cs="Arial"/>
                <w:bCs/>
                <w:sz w:val="20"/>
                <w:szCs w:val="20"/>
              </w:rPr>
              <w:t>Hospitalization records and discharge status</w:t>
            </w:r>
          </w:p>
          <w:p w14:paraId="0C9F4471" w14:textId="77777777" w:rsidR="006E415E" w:rsidRPr="0039155D" w:rsidRDefault="006E415E" w:rsidP="00C86FC0">
            <w:pPr>
              <w:rPr>
                <w:rFonts w:eastAsia="Calibri" w:cs="Arial"/>
                <w:bCs/>
                <w:sz w:val="20"/>
                <w:szCs w:val="20"/>
              </w:rPr>
            </w:pPr>
            <w:r w:rsidRPr="0039155D">
              <w:rPr>
                <w:rFonts w:eastAsia="Calibri" w:cs="Arial"/>
                <w:bCs/>
                <w:sz w:val="20"/>
                <w:szCs w:val="20"/>
              </w:rPr>
              <w:t>Date of death</w:t>
            </w:r>
          </w:p>
        </w:tc>
        <w:tc>
          <w:tcPr>
            <w:tcW w:w="1109" w:type="pct"/>
          </w:tcPr>
          <w:p w14:paraId="5511520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efined as the earliest date of discharge, death or inpatient day 89.</w:t>
            </w:r>
          </w:p>
        </w:tc>
        <w:tc>
          <w:tcPr>
            <w:tcW w:w="1232" w:type="pct"/>
          </w:tcPr>
          <w:p w14:paraId="1484D27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NA</w:t>
            </w:r>
          </w:p>
        </w:tc>
      </w:tr>
      <w:tr w:rsidR="006E415E" w:rsidRPr="0039155D" w14:paraId="47201B54" w14:textId="77777777" w:rsidTr="009D1A83">
        <w:trPr>
          <w:trHeight w:val="292"/>
          <w:jc w:val="center"/>
        </w:trPr>
        <w:tc>
          <w:tcPr>
            <w:tcW w:w="861" w:type="pct"/>
          </w:tcPr>
          <w:p w14:paraId="6A7F9812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Time anchor</w:t>
            </w:r>
          </w:p>
        </w:tc>
        <w:tc>
          <w:tcPr>
            <w:tcW w:w="1074" w:type="pct"/>
          </w:tcPr>
          <w:p w14:paraId="3BF9C9C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ate of COVID-19 confirmation</w:t>
            </w:r>
          </w:p>
        </w:tc>
        <w:tc>
          <w:tcPr>
            <w:tcW w:w="723" w:type="pct"/>
          </w:tcPr>
          <w:p w14:paraId="78BE859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CHP case data</w:t>
            </w:r>
          </w:p>
        </w:tc>
        <w:tc>
          <w:tcPr>
            <w:tcW w:w="1109" w:type="pct"/>
          </w:tcPr>
          <w:p w14:paraId="4018222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ate of COVID-19 confirmation by the CHP.</w:t>
            </w:r>
          </w:p>
        </w:tc>
        <w:tc>
          <w:tcPr>
            <w:tcW w:w="1232" w:type="pct"/>
          </w:tcPr>
          <w:p w14:paraId="78E3682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7, 3]</w:t>
            </w:r>
          </w:p>
        </w:tc>
      </w:tr>
      <w:tr w:rsidR="006E415E" w:rsidRPr="0039155D" w14:paraId="7763D7BD" w14:textId="77777777" w:rsidTr="009D1A83">
        <w:trPr>
          <w:trHeight w:val="292"/>
          <w:jc w:val="center"/>
        </w:trPr>
        <w:tc>
          <w:tcPr>
            <w:tcW w:w="861" w:type="pct"/>
          </w:tcPr>
          <w:p w14:paraId="35C539F6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Time anchor</w:t>
            </w:r>
          </w:p>
        </w:tc>
        <w:tc>
          <w:tcPr>
            <w:tcW w:w="1074" w:type="pct"/>
          </w:tcPr>
          <w:p w14:paraId="6A4D610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Epidemic wave</w:t>
            </w:r>
          </w:p>
        </w:tc>
        <w:tc>
          <w:tcPr>
            <w:tcW w:w="723" w:type="pct"/>
          </w:tcPr>
          <w:p w14:paraId="3590B23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Hospitalization records</w:t>
            </w:r>
          </w:p>
        </w:tc>
        <w:tc>
          <w:tcPr>
            <w:tcW w:w="1109" w:type="pct"/>
          </w:tcPr>
          <w:p w14:paraId="0B1101C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ate of hospital admission categorized into corresponding epidemic waves.</w:t>
            </w:r>
          </w:p>
        </w:tc>
        <w:tc>
          <w:tcPr>
            <w:tcW w:w="1232" w:type="pct"/>
          </w:tcPr>
          <w:p w14:paraId="267E126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bCs/>
                <w:sz w:val="20"/>
                <w:szCs w:val="20"/>
              </w:rPr>
              <w:t xml:space="preserve">Wave 1-2: </w:t>
            </w:r>
            <w:r w:rsidRPr="0039155D">
              <w:rPr>
                <w:rFonts w:eastAsia="Calibri" w:cs="Arial"/>
                <w:sz w:val="20"/>
                <w:szCs w:val="20"/>
              </w:rPr>
              <w:t>1 January 2022 to 30 June 2020</w:t>
            </w:r>
          </w:p>
          <w:p w14:paraId="4D959EF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bCs/>
                <w:sz w:val="20"/>
                <w:szCs w:val="20"/>
              </w:rPr>
              <w:t>Wave 3:</w:t>
            </w:r>
            <w:r w:rsidRPr="0039155D">
              <w:rPr>
                <w:rFonts w:eastAsia="Calibri" w:cs="Arial"/>
                <w:sz w:val="20"/>
                <w:szCs w:val="20"/>
              </w:rPr>
              <w:t xml:space="preserve"> 1 July 2022 to 31 October 2020</w:t>
            </w:r>
          </w:p>
          <w:p w14:paraId="00011D0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bCs/>
                <w:sz w:val="20"/>
                <w:szCs w:val="20"/>
              </w:rPr>
              <w:t>Wave 4:</w:t>
            </w:r>
            <w:r w:rsidRPr="0039155D">
              <w:rPr>
                <w:rFonts w:eastAsia="Calibri" w:cs="Arial"/>
                <w:sz w:val="20"/>
                <w:szCs w:val="20"/>
              </w:rPr>
              <w:t xml:space="preserve"> 1 November 2020 to 30 December 2021</w:t>
            </w:r>
          </w:p>
          <w:p w14:paraId="45C2D26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bCs/>
                <w:sz w:val="20"/>
                <w:szCs w:val="20"/>
              </w:rPr>
              <w:t>Wave 5E (early):</w:t>
            </w:r>
            <w:r w:rsidRPr="0039155D">
              <w:rPr>
                <w:rFonts w:eastAsia="Calibri" w:cs="Arial"/>
                <w:b/>
                <w:bCs/>
                <w:sz w:val="20"/>
                <w:szCs w:val="20"/>
              </w:rPr>
              <w:br/>
            </w:r>
            <w:r w:rsidRPr="0039155D">
              <w:rPr>
                <w:rFonts w:eastAsia="Calibri" w:cs="Arial"/>
                <w:sz w:val="20"/>
                <w:szCs w:val="20"/>
              </w:rPr>
              <w:t>31 December 2021 to 22 May 2022</w:t>
            </w:r>
          </w:p>
          <w:p w14:paraId="5E0EC33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bCs/>
                <w:sz w:val="20"/>
                <w:szCs w:val="20"/>
              </w:rPr>
              <w:t>Wave 5L (late):</w:t>
            </w:r>
            <w:r w:rsidRPr="0039155D">
              <w:rPr>
                <w:rFonts w:eastAsia="Calibri" w:cs="Arial"/>
                <w:sz w:val="20"/>
                <w:szCs w:val="20"/>
              </w:rPr>
              <w:t xml:space="preserve"> 23 May 2022 onward</w:t>
            </w:r>
          </w:p>
        </w:tc>
      </w:tr>
      <w:tr w:rsidR="006E415E" w:rsidRPr="0039155D" w14:paraId="46942D92" w14:textId="77777777" w:rsidTr="009D1A83">
        <w:trPr>
          <w:trHeight w:val="292"/>
          <w:jc w:val="center"/>
        </w:trPr>
        <w:tc>
          <w:tcPr>
            <w:tcW w:w="861" w:type="pct"/>
          </w:tcPr>
          <w:p w14:paraId="4C5867CB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Admission timing</w:t>
            </w:r>
          </w:p>
        </w:tc>
        <w:tc>
          <w:tcPr>
            <w:tcW w:w="1074" w:type="pct"/>
          </w:tcPr>
          <w:p w14:paraId="7692B394" w14:textId="0C619812" w:rsidR="006E415E" w:rsidRPr="0039155D" w:rsidRDefault="00427F93" w:rsidP="00C86FC0">
            <w:pPr>
              <w:rPr>
                <w:rFonts w:eastAsia="Calibri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</w:rPr>
              <w:t>Time interval</w:t>
            </w:r>
            <w:r w:rsidRPr="00AE15C6">
              <w:rPr>
                <w:rFonts w:eastAsia="Arial" w:cs="Arial"/>
                <w:sz w:val="20"/>
                <w:szCs w:val="20"/>
              </w:rPr>
              <w:t xml:space="preserve"> </w:t>
            </w:r>
            <w:r w:rsidR="006E415E" w:rsidRPr="0039155D">
              <w:rPr>
                <w:rFonts w:eastAsia="Calibri" w:cs="Arial"/>
                <w:sz w:val="20"/>
                <w:szCs w:val="20"/>
              </w:rPr>
              <w:t>between confirmation date and hospital admission</w:t>
            </w:r>
          </w:p>
        </w:tc>
        <w:tc>
          <w:tcPr>
            <w:tcW w:w="723" w:type="pct"/>
          </w:tcPr>
          <w:p w14:paraId="750036F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CHP case data and hospitalization records</w:t>
            </w:r>
          </w:p>
        </w:tc>
        <w:tc>
          <w:tcPr>
            <w:tcW w:w="1109" w:type="pct"/>
          </w:tcPr>
          <w:p w14:paraId="244A7C6D" w14:textId="25862F7C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COVID-19 confirmation date</w:t>
            </w:r>
            <w:r w:rsidR="00CC41E2">
              <w:rPr>
                <w:rFonts w:eastAsia="Calibri" w:cs="Arial"/>
                <w:sz w:val="20"/>
                <w:szCs w:val="20"/>
              </w:rPr>
              <w:t xml:space="preserve"> </w:t>
            </w:r>
            <w:r w:rsidRPr="0039155D">
              <w:rPr>
                <w:rFonts w:eastAsia="Calibri" w:cs="Arial"/>
                <w:sz w:val="20"/>
                <w:szCs w:val="20"/>
              </w:rPr>
              <w:t>– index date. Interpretable on the study time scale relative to the index date, in days.</w:t>
            </w:r>
          </w:p>
        </w:tc>
        <w:tc>
          <w:tcPr>
            <w:tcW w:w="1232" w:type="pct"/>
          </w:tcPr>
          <w:p w14:paraId="58942675" w14:textId="77777777" w:rsidR="006E415E" w:rsidRPr="0039155D" w:rsidRDefault="006E415E" w:rsidP="00C86FC0">
            <w:pPr>
              <w:rPr>
                <w:rFonts w:eastAsia="Calibri" w:cs="Arial"/>
                <w:bCs/>
                <w:sz w:val="20"/>
                <w:szCs w:val="20"/>
              </w:rPr>
            </w:pPr>
            <w:r w:rsidRPr="0039155D">
              <w:rPr>
                <w:rFonts w:eastAsia="Calibri" w:cs="Arial"/>
                <w:bCs/>
                <w:sz w:val="20"/>
                <w:szCs w:val="20"/>
              </w:rPr>
              <w:t>NA</w:t>
            </w:r>
          </w:p>
        </w:tc>
      </w:tr>
      <w:tr w:rsidR="006E415E" w:rsidRPr="0039155D" w14:paraId="201B01A2" w14:textId="77777777" w:rsidTr="009D1A83">
        <w:trPr>
          <w:trHeight w:val="292"/>
          <w:jc w:val="center"/>
        </w:trPr>
        <w:tc>
          <w:tcPr>
            <w:tcW w:w="861" w:type="pct"/>
          </w:tcPr>
          <w:p w14:paraId="3DA5166D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Person time</w:t>
            </w:r>
          </w:p>
        </w:tc>
        <w:tc>
          <w:tcPr>
            <w:tcW w:w="1074" w:type="pct"/>
          </w:tcPr>
          <w:p w14:paraId="015A2C0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Patient days</w:t>
            </w:r>
          </w:p>
        </w:tc>
        <w:tc>
          <w:tcPr>
            <w:tcW w:w="723" w:type="pct"/>
          </w:tcPr>
          <w:p w14:paraId="7B5755D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Cs/>
                <w:sz w:val="20"/>
                <w:szCs w:val="20"/>
              </w:rPr>
              <w:t>Hospitalization records and discharge status</w:t>
            </w:r>
          </w:p>
        </w:tc>
        <w:tc>
          <w:tcPr>
            <w:tcW w:w="1109" w:type="pct"/>
          </w:tcPr>
          <w:p w14:paraId="60840DE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Defined as date of hospital discharge – index date + 1 day. </w:t>
            </w:r>
          </w:p>
          <w:p w14:paraId="4515B67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Censored at the end of follow-up.</w:t>
            </w:r>
          </w:p>
        </w:tc>
        <w:tc>
          <w:tcPr>
            <w:tcW w:w="1232" w:type="pct"/>
          </w:tcPr>
          <w:p w14:paraId="6D062735" w14:textId="77777777" w:rsidR="006E415E" w:rsidRPr="0039155D" w:rsidRDefault="006E415E" w:rsidP="00C86FC0">
            <w:pPr>
              <w:rPr>
                <w:rFonts w:eastAsia="Calibri" w:cs="Arial"/>
                <w:b/>
                <w:bCs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0, end of follow-up]</w:t>
            </w:r>
          </w:p>
        </w:tc>
      </w:tr>
      <w:tr w:rsidR="006E415E" w:rsidRPr="0039155D" w14:paraId="1E4A5A1B" w14:textId="77777777" w:rsidTr="009D1A83">
        <w:trPr>
          <w:trHeight w:val="292"/>
          <w:jc w:val="center"/>
        </w:trPr>
        <w:tc>
          <w:tcPr>
            <w:tcW w:w="861" w:type="pct"/>
          </w:tcPr>
          <w:p w14:paraId="471A748D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COVID-19 case classification</w:t>
            </w:r>
          </w:p>
        </w:tc>
        <w:tc>
          <w:tcPr>
            <w:tcW w:w="1074" w:type="pct"/>
          </w:tcPr>
          <w:p w14:paraId="5CF610C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Case classification</w:t>
            </w:r>
          </w:p>
        </w:tc>
        <w:tc>
          <w:tcPr>
            <w:tcW w:w="723" w:type="pct"/>
          </w:tcPr>
          <w:p w14:paraId="66ED732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CHP case data</w:t>
            </w:r>
          </w:p>
        </w:tc>
        <w:tc>
          <w:tcPr>
            <w:tcW w:w="1109" w:type="pct"/>
          </w:tcPr>
          <w:p w14:paraId="3E68BF5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Cases classified by as either local or imported.</w:t>
            </w:r>
          </w:p>
          <w:p w14:paraId="5380802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Local cases</w:t>
            </w:r>
            <w:r w:rsidRPr="0039155D">
              <w:rPr>
                <w:rFonts w:eastAsia="Calibri" w:cs="Arial"/>
                <w:sz w:val="20"/>
                <w:szCs w:val="20"/>
              </w:rPr>
              <w:t xml:space="preserve"> are</w:t>
            </w:r>
            <w:r w:rsidRPr="0039155D">
              <w:rPr>
                <w:rFonts w:eastAsia="Calibri" w:cs="Arial"/>
                <w:b/>
                <w:sz w:val="20"/>
                <w:szCs w:val="20"/>
              </w:rPr>
              <w:t xml:space="preserve"> </w:t>
            </w:r>
            <w:r w:rsidRPr="0039155D">
              <w:rPr>
                <w:rFonts w:eastAsia="Calibri" w:cs="Arial"/>
                <w:sz w:val="20"/>
                <w:szCs w:val="20"/>
              </w:rPr>
              <w:t>defined as:</w:t>
            </w:r>
            <w:r w:rsidRPr="0039155D">
              <w:rPr>
                <w:rFonts w:eastAsia="Calibri" w:cs="Arial"/>
                <w:sz w:val="20"/>
                <w:szCs w:val="20"/>
              </w:rPr>
              <w:br/>
              <w:t xml:space="preserve">local, close contact of local, locally acquired case, </w:t>
            </w:r>
          </w:p>
          <w:p w14:paraId="03C26B4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possibly local, close contact of possibly local and missing.</w:t>
            </w:r>
          </w:p>
          <w:p w14:paraId="549A8BB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Imported cases</w:t>
            </w:r>
            <w:r w:rsidRPr="0039155D">
              <w:rPr>
                <w:rFonts w:eastAsia="Calibri" w:cs="Arial"/>
                <w:sz w:val="20"/>
                <w:szCs w:val="20"/>
              </w:rPr>
              <w:t xml:space="preserve"> are defined as:</w:t>
            </w:r>
          </w:p>
          <w:p w14:paraId="47EDB34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mported and close contact of imported.</w:t>
            </w:r>
          </w:p>
        </w:tc>
        <w:tc>
          <w:tcPr>
            <w:tcW w:w="1232" w:type="pct"/>
          </w:tcPr>
          <w:p w14:paraId="0504A56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NA</w:t>
            </w:r>
          </w:p>
        </w:tc>
      </w:tr>
      <w:tr w:rsidR="006E415E" w:rsidRPr="0039155D" w14:paraId="222565CD" w14:textId="77777777" w:rsidTr="009D1A83">
        <w:trPr>
          <w:trHeight w:val="292"/>
          <w:jc w:val="center"/>
        </w:trPr>
        <w:tc>
          <w:tcPr>
            <w:tcW w:w="861" w:type="pct"/>
          </w:tcPr>
          <w:p w14:paraId="256F70B0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Demographics</w:t>
            </w:r>
          </w:p>
        </w:tc>
        <w:tc>
          <w:tcPr>
            <w:tcW w:w="1074" w:type="pct"/>
          </w:tcPr>
          <w:p w14:paraId="3F42D03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ge</w:t>
            </w:r>
          </w:p>
        </w:tc>
        <w:tc>
          <w:tcPr>
            <w:tcW w:w="723" w:type="pct"/>
          </w:tcPr>
          <w:p w14:paraId="013B151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emographics</w:t>
            </w:r>
          </w:p>
        </w:tc>
        <w:tc>
          <w:tcPr>
            <w:tcW w:w="1109" w:type="pct"/>
          </w:tcPr>
          <w:p w14:paraId="52A3F86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s reported by CHP or HA, in years.</w:t>
            </w:r>
          </w:p>
        </w:tc>
        <w:tc>
          <w:tcPr>
            <w:tcW w:w="1232" w:type="pct"/>
          </w:tcPr>
          <w:p w14:paraId="777D6F5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0, 0]</w:t>
            </w:r>
          </w:p>
        </w:tc>
      </w:tr>
      <w:tr w:rsidR="006E415E" w:rsidRPr="0039155D" w14:paraId="028C9DE8" w14:textId="77777777" w:rsidTr="009D1A83">
        <w:trPr>
          <w:trHeight w:val="292"/>
          <w:jc w:val="center"/>
        </w:trPr>
        <w:tc>
          <w:tcPr>
            <w:tcW w:w="861" w:type="pct"/>
          </w:tcPr>
          <w:p w14:paraId="0FBF336E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Demographics</w:t>
            </w:r>
          </w:p>
        </w:tc>
        <w:tc>
          <w:tcPr>
            <w:tcW w:w="1074" w:type="pct"/>
          </w:tcPr>
          <w:p w14:paraId="3524C12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Sex</w:t>
            </w:r>
          </w:p>
        </w:tc>
        <w:tc>
          <w:tcPr>
            <w:tcW w:w="723" w:type="pct"/>
          </w:tcPr>
          <w:p w14:paraId="5E12C5D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emographics</w:t>
            </w:r>
          </w:p>
        </w:tc>
        <w:tc>
          <w:tcPr>
            <w:tcW w:w="1109" w:type="pct"/>
          </w:tcPr>
          <w:p w14:paraId="113DA12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Male or female. </w:t>
            </w:r>
          </w:p>
        </w:tc>
        <w:tc>
          <w:tcPr>
            <w:tcW w:w="1232" w:type="pct"/>
          </w:tcPr>
          <w:p w14:paraId="045D18C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0, 0]</w:t>
            </w:r>
          </w:p>
        </w:tc>
      </w:tr>
      <w:tr w:rsidR="006E415E" w:rsidRPr="0039155D" w14:paraId="6F115455" w14:textId="77777777" w:rsidTr="009D1A83">
        <w:trPr>
          <w:trHeight w:val="292"/>
          <w:jc w:val="center"/>
        </w:trPr>
        <w:tc>
          <w:tcPr>
            <w:tcW w:w="861" w:type="pct"/>
          </w:tcPr>
          <w:p w14:paraId="67927A50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Demographics</w:t>
            </w:r>
          </w:p>
        </w:tc>
        <w:tc>
          <w:tcPr>
            <w:tcW w:w="1074" w:type="pct"/>
          </w:tcPr>
          <w:p w14:paraId="796B2F4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Residence in a residential care home for the elderly</w:t>
            </w:r>
          </w:p>
          <w:p w14:paraId="2001639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7056D66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</w:t>
            </w:r>
          </w:p>
        </w:tc>
        <w:tc>
          <w:tcPr>
            <w:tcW w:w="1109" w:type="pct"/>
          </w:tcPr>
          <w:p w14:paraId="4E6BDD8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dmitted from a residential care home for the elderly.</w:t>
            </w:r>
          </w:p>
        </w:tc>
        <w:tc>
          <w:tcPr>
            <w:tcW w:w="1232" w:type="pct"/>
          </w:tcPr>
          <w:p w14:paraId="1B1E28D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0, 0]</w:t>
            </w:r>
          </w:p>
        </w:tc>
      </w:tr>
      <w:tr w:rsidR="006E415E" w:rsidRPr="0039155D" w14:paraId="04AD38C3" w14:textId="77777777" w:rsidTr="009D1A83">
        <w:trPr>
          <w:trHeight w:val="292"/>
          <w:jc w:val="center"/>
        </w:trPr>
        <w:tc>
          <w:tcPr>
            <w:tcW w:w="861" w:type="pct"/>
          </w:tcPr>
          <w:p w14:paraId="06DD42BC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Clinical outcomes</w:t>
            </w:r>
          </w:p>
        </w:tc>
        <w:tc>
          <w:tcPr>
            <w:tcW w:w="1074" w:type="pct"/>
          </w:tcPr>
          <w:p w14:paraId="7155D18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U Admission</w:t>
            </w:r>
            <w:r w:rsidRPr="0039155D">
              <w:rPr>
                <w:rFonts w:eastAsia="Calibri" w:cs="Arial"/>
                <w:sz w:val="20"/>
                <w:szCs w:val="20"/>
              </w:rPr>
              <w:br/>
              <w:t>(Yes/No)</w:t>
            </w:r>
          </w:p>
        </w:tc>
        <w:tc>
          <w:tcPr>
            <w:tcW w:w="723" w:type="pct"/>
          </w:tcPr>
          <w:p w14:paraId="045420D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transactions</w:t>
            </w:r>
          </w:p>
        </w:tc>
        <w:tc>
          <w:tcPr>
            <w:tcW w:w="1109" w:type="pct"/>
          </w:tcPr>
          <w:p w14:paraId="2A7C375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ny admission record to intensive care unit/high-dependency unit.</w:t>
            </w:r>
          </w:p>
        </w:tc>
        <w:tc>
          <w:tcPr>
            <w:tcW w:w="1232" w:type="pct"/>
          </w:tcPr>
          <w:p w14:paraId="7A64B62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0, end of follow-up]</w:t>
            </w:r>
          </w:p>
        </w:tc>
      </w:tr>
      <w:tr w:rsidR="006E415E" w:rsidRPr="0039155D" w14:paraId="766A5CB7" w14:textId="77777777" w:rsidTr="009D1A83">
        <w:trPr>
          <w:trHeight w:val="292"/>
          <w:jc w:val="center"/>
        </w:trPr>
        <w:tc>
          <w:tcPr>
            <w:tcW w:w="861" w:type="pct"/>
          </w:tcPr>
          <w:p w14:paraId="046739AE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Clinical outcomes</w:t>
            </w:r>
          </w:p>
        </w:tc>
        <w:tc>
          <w:tcPr>
            <w:tcW w:w="1074" w:type="pct"/>
          </w:tcPr>
          <w:p w14:paraId="071C7B7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bookmarkStart w:id="1" w:name="_Hlk128578945"/>
            <w:r w:rsidRPr="0039155D">
              <w:rPr>
                <w:rFonts w:eastAsia="Calibri" w:cs="Arial"/>
                <w:sz w:val="20"/>
                <w:szCs w:val="20"/>
              </w:rPr>
              <w:t>In-hospital death</w:t>
            </w:r>
          </w:p>
          <w:bookmarkEnd w:id="1"/>
          <w:p w14:paraId="6AB940F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5FFF5C63" w14:textId="77777777" w:rsidR="006E415E" w:rsidRPr="0039155D" w:rsidRDefault="006E415E" w:rsidP="00C86FC0">
            <w:pPr>
              <w:rPr>
                <w:rFonts w:eastAsia="Calibri" w:cs="Arial"/>
                <w:bCs/>
                <w:sz w:val="20"/>
                <w:szCs w:val="20"/>
              </w:rPr>
            </w:pPr>
            <w:r w:rsidRPr="0039155D">
              <w:rPr>
                <w:rFonts w:eastAsia="Calibri" w:cs="Arial"/>
                <w:bCs/>
                <w:sz w:val="20"/>
                <w:szCs w:val="20"/>
              </w:rPr>
              <w:t>Inpatient transactions</w:t>
            </w:r>
          </w:p>
          <w:p w14:paraId="6288356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Cs/>
                <w:sz w:val="20"/>
                <w:szCs w:val="20"/>
              </w:rPr>
              <w:t>Date of death</w:t>
            </w:r>
          </w:p>
        </w:tc>
        <w:tc>
          <w:tcPr>
            <w:tcW w:w="1109" w:type="pct"/>
          </w:tcPr>
          <w:p w14:paraId="1E76934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ischarge destination code is “D” – Death</w:t>
            </w:r>
          </w:p>
          <w:p w14:paraId="45FCEE39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134BDBF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f date of death is available, date of death is on or before the discharge date.</w:t>
            </w:r>
          </w:p>
        </w:tc>
        <w:tc>
          <w:tcPr>
            <w:tcW w:w="1232" w:type="pct"/>
          </w:tcPr>
          <w:p w14:paraId="60429C1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0, discharge date]</w:t>
            </w:r>
          </w:p>
        </w:tc>
      </w:tr>
      <w:tr w:rsidR="006E415E" w:rsidRPr="0039155D" w14:paraId="1C3BFA06" w14:textId="77777777" w:rsidTr="009D1A83">
        <w:trPr>
          <w:trHeight w:val="292"/>
          <w:jc w:val="center"/>
        </w:trPr>
        <w:tc>
          <w:tcPr>
            <w:tcW w:w="861" w:type="pct"/>
          </w:tcPr>
          <w:p w14:paraId="6973D42F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1BA00B1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Cardiovascular disease</w:t>
            </w:r>
            <w:r w:rsidRPr="0039155D">
              <w:rPr>
                <w:rFonts w:eastAsia="Calibri" w:cs="Arial"/>
                <w:sz w:val="20"/>
                <w:szCs w:val="20"/>
              </w:rPr>
              <w:br/>
              <w:t>(Yes/No)</w:t>
            </w:r>
          </w:p>
        </w:tc>
        <w:tc>
          <w:tcPr>
            <w:tcW w:w="723" w:type="pct"/>
          </w:tcPr>
          <w:p w14:paraId="65D5EFB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  <w:p w14:paraId="5B59CCB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General outpatient diagnosis</w:t>
            </w:r>
          </w:p>
        </w:tc>
        <w:tc>
          <w:tcPr>
            <w:tcW w:w="1109" w:type="pct"/>
          </w:tcPr>
          <w:p w14:paraId="1F1074A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A diagnosis of any of the following cardiovascular diseases defined as the following diagnosis codes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.</w:t>
            </w:r>
          </w:p>
          <w:p w14:paraId="55573BF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0EA59AFA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Ischemic heart disease</w:t>
            </w:r>
          </w:p>
          <w:p w14:paraId="02372D8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D-9-CM code: 410-414, V45.81</w:t>
            </w:r>
          </w:p>
          <w:p w14:paraId="19DA838A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6EF5036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PC-2 code: K74, K75, K76</w:t>
            </w:r>
          </w:p>
          <w:p w14:paraId="48904EB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6328F3FC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Cerebrovascular disease</w:t>
            </w:r>
          </w:p>
          <w:p w14:paraId="3524F02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D-9-CM code: 430-438</w:t>
            </w:r>
          </w:p>
          <w:p w14:paraId="651DC755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4274E67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PC-2 code: K89, K90, K91</w:t>
            </w:r>
          </w:p>
          <w:p w14:paraId="19B9395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71DAAD74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Peripheral vascular disease</w:t>
            </w:r>
          </w:p>
          <w:p w14:paraId="6D3D20F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D-9-CM code: 440-443, 447.1, 557.1, 557.9, V43.4</w:t>
            </w:r>
          </w:p>
          <w:p w14:paraId="5D269E3D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2D91636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PC-2 code: K92</w:t>
            </w:r>
          </w:p>
          <w:p w14:paraId="3D9F26B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1D9CC1C0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Heart failure</w:t>
            </w:r>
          </w:p>
          <w:p w14:paraId="21C1ADF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D-9-CM code: 398.91, 402.01, 402.11, 402.91, 404.01, 404.03, 404.11, 404.13, 404.91, 404.93, 428.x, 425.4, 425.5, 425.7, 425.8, 425.9, 428</w:t>
            </w:r>
          </w:p>
          <w:p w14:paraId="1E3C37C0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073371C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PC-2 code: K77</w:t>
            </w:r>
          </w:p>
        </w:tc>
        <w:tc>
          <w:tcPr>
            <w:tcW w:w="1232" w:type="pct"/>
          </w:tcPr>
          <w:p w14:paraId="5B9FCB0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[-1095, -1]</w:t>
            </w:r>
          </w:p>
        </w:tc>
      </w:tr>
      <w:tr w:rsidR="006E415E" w:rsidRPr="0039155D" w14:paraId="6071D52B" w14:textId="77777777" w:rsidTr="009D1A83">
        <w:trPr>
          <w:trHeight w:val="292"/>
          <w:jc w:val="center"/>
        </w:trPr>
        <w:tc>
          <w:tcPr>
            <w:tcW w:w="861" w:type="pct"/>
          </w:tcPr>
          <w:p w14:paraId="43F37A0B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6E9DC4D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Chronic kidney disease</w:t>
            </w:r>
          </w:p>
          <w:p w14:paraId="359686C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6ABDBCE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  <w:p w14:paraId="0C04319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General outpatient diagnosis</w:t>
            </w:r>
          </w:p>
        </w:tc>
        <w:tc>
          <w:tcPr>
            <w:tcW w:w="1109" w:type="pct"/>
          </w:tcPr>
          <w:p w14:paraId="17EE977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 diagnosis of chronic kidney disease defined as</w:t>
            </w:r>
          </w:p>
          <w:p w14:paraId="3735798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ICD-9-CM code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: 403.01, 403.11,403.91, 404.02, 404.03, 404.12, 404.13, 404.92, 404.93, 582, 583.0-583.7, 585, 586, 588.0, V42.0, V45.1, V56</w:t>
            </w:r>
          </w:p>
        </w:tc>
        <w:tc>
          <w:tcPr>
            <w:tcW w:w="1232" w:type="pct"/>
          </w:tcPr>
          <w:p w14:paraId="198362C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1095, -1]</w:t>
            </w:r>
          </w:p>
        </w:tc>
      </w:tr>
      <w:tr w:rsidR="006E415E" w:rsidRPr="0039155D" w14:paraId="53300E20" w14:textId="77777777" w:rsidTr="009D1A83">
        <w:trPr>
          <w:trHeight w:val="292"/>
          <w:jc w:val="center"/>
        </w:trPr>
        <w:tc>
          <w:tcPr>
            <w:tcW w:w="861" w:type="pct"/>
          </w:tcPr>
          <w:p w14:paraId="0A0BC125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7FFD58D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Hypertension</w:t>
            </w:r>
          </w:p>
          <w:p w14:paraId="35463D5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62AC41F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  <w:p w14:paraId="056AA6C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General outpatient diagnosis</w:t>
            </w:r>
          </w:p>
          <w:p w14:paraId="678BD25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Prescriptions</w:t>
            </w:r>
          </w:p>
        </w:tc>
        <w:tc>
          <w:tcPr>
            <w:tcW w:w="1109" w:type="pct"/>
          </w:tcPr>
          <w:p w14:paraId="7A103A9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 diagnosis of hypertension defined as</w:t>
            </w:r>
          </w:p>
          <w:p w14:paraId="5BA5033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ICD-9-CM code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: 401-405</w:t>
            </w:r>
          </w:p>
          <w:p w14:paraId="6479CDD1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2FD9AD8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PC-2 code: K86, K87</w:t>
            </w:r>
          </w:p>
          <w:p w14:paraId="4CE315BE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</w:p>
          <w:p w14:paraId="3EC603F9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4D933B27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</w:p>
          <w:p w14:paraId="24511CE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 prescription dispensing date for any antihypertensive medication included in BNF Sections:</w:t>
            </w:r>
          </w:p>
          <w:p w14:paraId="56CE028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2.5.4 Alpha-adrenoreceptor blocking drugs</w:t>
            </w:r>
          </w:p>
          <w:p w14:paraId="3843317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2.2.1 Thiazides and related diuretics</w:t>
            </w:r>
          </w:p>
          <w:p w14:paraId="04CD357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2.2.3 Potassium-sparing diuretics and aldosterone antagonists</w:t>
            </w:r>
          </w:p>
          <w:p w14:paraId="4F89CA0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2.2.4 Potassium-sparing diuretics with other diuretics</w:t>
            </w:r>
          </w:p>
          <w:p w14:paraId="74189C0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2.4 Beta-adrenoceptor blocking drugs</w:t>
            </w:r>
          </w:p>
          <w:p w14:paraId="6F2598F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2.5.1 Vasodilator antihypertensive drugs</w:t>
            </w:r>
          </w:p>
          <w:p w14:paraId="106959F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2.5.2 Centrally acting antihypertensive drugs</w:t>
            </w:r>
          </w:p>
          <w:p w14:paraId="34AC979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2.6.2 Calcium-channel blockers</w:t>
            </w:r>
          </w:p>
          <w:p w14:paraId="5C41682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2.5.5.1 Angiotensin-converting enzyme inhibitors</w:t>
            </w:r>
          </w:p>
          <w:p w14:paraId="5445A59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2.5.5.2 </w:t>
            </w:r>
            <w:r w:rsidRPr="0039155D">
              <w:rPr>
                <w:rFonts w:eastAsia="Calibri" w:cs="Arial"/>
                <w:color w:val="000000"/>
                <w:sz w:val="20"/>
                <w:szCs w:val="20"/>
              </w:rPr>
              <w:t>Angiotensin-II receptor antagonists</w:t>
            </w:r>
          </w:p>
          <w:p w14:paraId="0EEF652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2.5.5.3 Renin inhibitors</w:t>
            </w:r>
          </w:p>
        </w:tc>
        <w:tc>
          <w:tcPr>
            <w:tcW w:w="1232" w:type="pct"/>
          </w:tcPr>
          <w:p w14:paraId="11078ED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[-1095, -1]</w:t>
            </w:r>
          </w:p>
          <w:p w14:paraId="69FE83A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640D591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6F1F7C6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25F46C5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2CECEEE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18957DE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3A0B5E3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612AE56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45B0B1A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269C6E2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5A3B564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316A399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90, -1]</w:t>
            </w:r>
          </w:p>
        </w:tc>
      </w:tr>
      <w:tr w:rsidR="006E415E" w:rsidRPr="0039155D" w14:paraId="0FA30B1D" w14:textId="77777777" w:rsidTr="009D1A83">
        <w:trPr>
          <w:trHeight w:val="292"/>
          <w:jc w:val="center"/>
        </w:trPr>
        <w:tc>
          <w:tcPr>
            <w:tcW w:w="861" w:type="pct"/>
          </w:tcPr>
          <w:p w14:paraId="759ACB4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4E751A9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Diabetes mellitus </w:t>
            </w:r>
          </w:p>
          <w:p w14:paraId="7D8ADF4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53A5D79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  <w:p w14:paraId="1C4C289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General outpatient diagnosis</w:t>
            </w:r>
          </w:p>
          <w:p w14:paraId="30BE5BA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Prescriptions</w:t>
            </w:r>
          </w:p>
        </w:tc>
        <w:tc>
          <w:tcPr>
            <w:tcW w:w="1109" w:type="pct"/>
          </w:tcPr>
          <w:p w14:paraId="11CE3ED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 diagnosis of diabetes mellitus defined as</w:t>
            </w:r>
          </w:p>
          <w:p w14:paraId="304D10D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ICD-9-CM code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: 250, 790.2 </w:t>
            </w:r>
          </w:p>
          <w:p w14:paraId="178C39C3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7990BB0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PC-2 code: T89, T90</w:t>
            </w:r>
          </w:p>
          <w:p w14:paraId="406365BD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</w:p>
          <w:p w14:paraId="4042E30B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610CFF9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4AB6924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 prescription dispensing date for any antidiabetic medication included in BNF Sections:</w:t>
            </w:r>
          </w:p>
          <w:p w14:paraId="5916BE1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6.1.1.1 Short-acting insulins</w:t>
            </w:r>
          </w:p>
          <w:p w14:paraId="5887E58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6.1.1.2 Intermediate- and long-acting insulins </w:t>
            </w:r>
          </w:p>
          <w:p w14:paraId="707C5B9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6.1.2.1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lphonylureas</w:t>
            </w:r>
            <w:proofErr w:type="spellEnd"/>
          </w:p>
          <w:p w14:paraId="6DD2352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6.1.2.2 Biguanides</w:t>
            </w:r>
          </w:p>
          <w:p w14:paraId="344ED54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6.1.2.3 Other antidiabetic drugs</w:t>
            </w:r>
          </w:p>
        </w:tc>
        <w:tc>
          <w:tcPr>
            <w:tcW w:w="1232" w:type="pct"/>
          </w:tcPr>
          <w:p w14:paraId="4F595EE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1095, -1]</w:t>
            </w:r>
          </w:p>
          <w:p w14:paraId="329AE11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7ABB18E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76B67FE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525586A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361C78E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7D564E5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730944F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45A68E7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21B45EF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1FAD287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</w:p>
          <w:p w14:paraId="50F6302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90, -1]</w:t>
            </w:r>
          </w:p>
        </w:tc>
      </w:tr>
      <w:tr w:rsidR="006E415E" w:rsidRPr="0039155D" w14:paraId="1F7C0C0C" w14:textId="77777777" w:rsidTr="009D1A83">
        <w:trPr>
          <w:trHeight w:val="292"/>
          <w:jc w:val="center"/>
        </w:trPr>
        <w:tc>
          <w:tcPr>
            <w:tcW w:w="861" w:type="pct"/>
          </w:tcPr>
          <w:p w14:paraId="7CEE061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526B8C4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Chronic obstructive pulmonary disease </w:t>
            </w:r>
          </w:p>
          <w:p w14:paraId="02F21C7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1D3A1D4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  <w:p w14:paraId="5981FAC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General outpatient diagnosis</w:t>
            </w:r>
          </w:p>
        </w:tc>
        <w:tc>
          <w:tcPr>
            <w:tcW w:w="1109" w:type="pct"/>
          </w:tcPr>
          <w:p w14:paraId="6A7F31F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A diagnosis of COPD defined as ICD-9-CM code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: 490-492, 494-6, 500-505, 506.4, 508.1, 508.8</w:t>
            </w:r>
          </w:p>
          <w:p w14:paraId="2CAC79A5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6FC3692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PC-2 code: R95</w:t>
            </w:r>
          </w:p>
        </w:tc>
        <w:tc>
          <w:tcPr>
            <w:tcW w:w="1232" w:type="pct"/>
          </w:tcPr>
          <w:p w14:paraId="36A628E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1095, -1]</w:t>
            </w:r>
          </w:p>
        </w:tc>
      </w:tr>
      <w:tr w:rsidR="006E415E" w:rsidRPr="0039155D" w14:paraId="67514890" w14:textId="77777777" w:rsidTr="009D1A83">
        <w:trPr>
          <w:trHeight w:val="292"/>
          <w:jc w:val="center"/>
        </w:trPr>
        <w:tc>
          <w:tcPr>
            <w:tcW w:w="861" w:type="pct"/>
          </w:tcPr>
          <w:p w14:paraId="74E6F1F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5ADC6C4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sthma</w:t>
            </w:r>
          </w:p>
          <w:p w14:paraId="55322BB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00C4027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  <w:p w14:paraId="7A9F7A2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General outpatient diagnosis</w:t>
            </w:r>
          </w:p>
        </w:tc>
        <w:tc>
          <w:tcPr>
            <w:tcW w:w="1109" w:type="pct"/>
          </w:tcPr>
          <w:p w14:paraId="531E0BB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A diagnosis of asthma defined as ICD-9-CM code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: 493</w:t>
            </w:r>
          </w:p>
          <w:p w14:paraId="42B4B09E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28E8734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PC-2 code: R96</w:t>
            </w:r>
          </w:p>
        </w:tc>
        <w:tc>
          <w:tcPr>
            <w:tcW w:w="1232" w:type="pct"/>
          </w:tcPr>
          <w:p w14:paraId="789AD7A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1095, -1]</w:t>
            </w:r>
          </w:p>
        </w:tc>
      </w:tr>
      <w:tr w:rsidR="006E415E" w:rsidRPr="0039155D" w14:paraId="43A94F7A" w14:textId="77777777" w:rsidTr="009D1A83">
        <w:trPr>
          <w:trHeight w:val="292"/>
          <w:jc w:val="center"/>
        </w:trPr>
        <w:tc>
          <w:tcPr>
            <w:tcW w:w="861" w:type="pct"/>
          </w:tcPr>
          <w:p w14:paraId="34599D0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6CEA9BF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Chronic liver disease </w:t>
            </w:r>
          </w:p>
          <w:p w14:paraId="7F6D4A6F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1ECD751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  <w:p w14:paraId="4B11DB6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General outpatient diagnosis</w:t>
            </w:r>
          </w:p>
        </w:tc>
        <w:tc>
          <w:tcPr>
            <w:tcW w:w="1109" w:type="pct"/>
          </w:tcPr>
          <w:p w14:paraId="071BF04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A diagnosis of liver disease defined as ICD-9-CM code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: </w:t>
            </w:r>
          </w:p>
          <w:p w14:paraId="55DD2A5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71, 572.3, 572.4, 572.8, 573.0, 573.1, 573.2, 573.4, 573.5, 573.8, 573.9</w:t>
            </w:r>
          </w:p>
          <w:p w14:paraId="20AED41B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6E0BCAA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ICPC-2 code: D97</w:t>
            </w:r>
          </w:p>
        </w:tc>
        <w:tc>
          <w:tcPr>
            <w:tcW w:w="1232" w:type="pct"/>
          </w:tcPr>
          <w:p w14:paraId="55694C8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[-1095, -1]</w:t>
            </w:r>
          </w:p>
        </w:tc>
      </w:tr>
      <w:tr w:rsidR="006E415E" w:rsidRPr="0039155D" w14:paraId="3393618C" w14:textId="77777777" w:rsidTr="009D1A83">
        <w:trPr>
          <w:trHeight w:val="292"/>
          <w:jc w:val="center"/>
        </w:trPr>
        <w:tc>
          <w:tcPr>
            <w:tcW w:w="861" w:type="pct"/>
          </w:tcPr>
          <w:p w14:paraId="515AC7E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22B38E7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Rheumatic disease and related conditions </w:t>
            </w:r>
          </w:p>
          <w:p w14:paraId="5D6CF86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3882F98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  <w:p w14:paraId="13AAEBD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General outpatient diagnosis</w:t>
            </w:r>
          </w:p>
        </w:tc>
        <w:tc>
          <w:tcPr>
            <w:tcW w:w="1109" w:type="pct"/>
          </w:tcPr>
          <w:p w14:paraId="1F27258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A diagnosis of rheumatoid arthritis and related conditions defined as ICD-9-CM code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: 446.5, 710.0-710.9, 714.0-714.2, 714.8, 725</w:t>
            </w:r>
          </w:p>
          <w:p w14:paraId="3BD74DE9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4DD4C16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PC-2 code: L88</w:t>
            </w:r>
          </w:p>
        </w:tc>
        <w:tc>
          <w:tcPr>
            <w:tcW w:w="1232" w:type="pct"/>
          </w:tcPr>
          <w:p w14:paraId="760B88F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1095, -1]</w:t>
            </w:r>
          </w:p>
        </w:tc>
      </w:tr>
      <w:tr w:rsidR="006E415E" w:rsidRPr="0039155D" w14:paraId="3CC1ABC2" w14:textId="77777777" w:rsidTr="009D1A83">
        <w:trPr>
          <w:trHeight w:val="292"/>
          <w:jc w:val="center"/>
        </w:trPr>
        <w:tc>
          <w:tcPr>
            <w:tcW w:w="861" w:type="pct"/>
          </w:tcPr>
          <w:p w14:paraId="381219A4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296E83F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Malignancy</w:t>
            </w:r>
          </w:p>
          <w:p w14:paraId="0FCA71D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647DA19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  <w:p w14:paraId="42ACF3F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General outpatient diagnosis</w:t>
            </w:r>
          </w:p>
        </w:tc>
        <w:tc>
          <w:tcPr>
            <w:tcW w:w="1109" w:type="pct"/>
          </w:tcPr>
          <w:p w14:paraId="00177FC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Diagnosis of malignancy</w:t>
            </w:r>
          </w:p>
          <w:p w14:paraId="208EC31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defined as ICD-9-CM code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:</w:t>
            </w:r>
          </w:p>
          <w:p w14:paraId="1FDF77F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140-149, 150-159, 160-165, 170-176, 179-189, 190-199, 200-208</w:t>
            </w:r>
          </w:p>
          <w:p w14:paraId="5B092234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087213F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CPC-2 code: B72-B74, D74-D77, L71, N74, R84, R85, S77, T71, U75- U77, X75- X77, Y77, Y78</w:t>
            </w:r>
          </w:p>
        </w:tc>
        <w:tc>
          <w:tcPr>
            <w:tcW w:w="1232" w:type="pct"/>
          </w:tcPr>
          <w:p w14:paraId="1B73990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1095, -1]</w:t>
            </w:r>
          </w:p>
        </w:tc>
      </w:tr>
      <w:tr w:rsidR="006E415E" w:rsidRPr="0039155D" w14:paraId="61690874" w14:textId="77777777" w:rsidTr="009D1A83">
        <w:trPr>
          <w:trHeight w:val="292"/>
          <w:jc w:val="center"/>
        </w:trPr>
        <w:tc>
          <w:tcPr>
            <w:tcW w:w="861" w:type="pct"/>
          </w:tcPr>
          <w:p w14:paraId="6CE6F6A2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739097C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Organ transplant</w:t>
            </w:r>
          </w:p>
          <w:p w14:paraId="0D1C12C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090A040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</w:tc>
        <w:tc>
          <w:tcPr>
            <w:tcW w:w="1109" w:type="pct"/>
          </w:tcPr>
          <w:p w14:paraId="6049A4A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Diagnosis of solid organ transplant (kidney, heart, lung, or liver) defined as ICD-9-CM code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:</w:t>
            </w:r>
          </w:p>
          <w:p w14:paraId="043DD31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V42.0, V42.1, V42.6, V42.7</w:t>
            </w:r>
          </w:p>
        </w:tc>
        <w:tc>
          <w:tcPr>
            <w:tcW w:w="1232" w:type="pct"/>
          </w:tcPr>
          <w:p w14:paraId="52D8C77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1095, -1]</w:t>
            </w:r>
          </w:p>
        </w:tc>
      </w:tr>
      <w:tr w:rsidR="006E415E" w:rsidRPr="0039155D" w14:paraId="280072CD" w14:textId="77777777" w:rsidTr="009D1A83">
        <w:trPr>
          <w:trHeight w:val="292"/>
          <w:jc w:val="center"/>
        </w:trPr>
        <w:tc>
          <w:tcPr>
            <w:tcW w:w="861" w:type="pct"/>
          </w:tcPr>
          <w:p w14:paraId="15763D62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medical conditions</w:t>
            </w:r>
          </w:p>
        </w:tc>
        <w:tc>
          <w:tcPr>
            <w:tcW w:w="1074" w:type="pct"/>
          </w:tcPr>
          <w:p w14:paraId="741D9A0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Neutropenia</w:t>
            </w:r>
          </w:p>
          <w:p w14:paraId="2EAA54E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57873C3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Inpatient diagnosis</w:t>
            </w:r>
          </w:p>
        </w:tc>
        <w:tc>
          <w:tcPr>
            <w:tcW w:w="1109" w:type="pct"/>
          </w:tcPr>
          <w:p w14:paraId="7A1EDDB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Diagnosis of neutropenia defined as ICD-9-CM code (including all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subcode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and codes in any position):</w:t>
            </w:r>
          </w:p>
          <w:p w14:paraId="0D2C31A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288.0</w:t>
            </w:r>
          </w:p>
        </w:tc>
        <w:tc>
          <w:tcPr>
            <w:tcW w:w="1232" w:type="pct"/>
          </w:tcPr>
          <w:p w14:paraId="7379F03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1095, -1]</w:t>
            </w:r>
          </w:p>
        </w:tc>
      </w:tr>
      <w:tr w:rsidR="006E415E" w:rsidRPr="0039155D" w14:paraId="08B1AC07" w14:textId="77777777" w:rsidTr="009D1A83">
        <w:trPr>
          <w:trHeight w:val="292"/>
          <w:jc w:val="center"/>
        </w:trPr>
        <w:tc>
          <w:tcPr>
            <w:tcW w:w="861" w:type="pct"/>
          </w:tcPr>
          <w:p w14:paraId="3440E4A3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drugs</w:t>
            </w:r>
          </w:p>
        </w:tc>
        <w:tc>
          <w:tcPr>
            <w:tcW w:w="1074" w:type="pct"/>
          </w:tcPr>
          <w:p w14:paraId="3890039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Respiratory drugs</w:t>
            </w:r>
            <w:r w:rsidRPr="0039155D">
              <w:rPr>
                <w:rFonts w:eastAsia="Calibri" w:cs="Arial"/>
                <w:sz w:val="20"/>
                <w:szCs w:val="20"/>
              </w:rPr>
              <w:br/>
              <w:t>(Yes/No)</w:t>
            </w:r>
          </w:p>
        </w:tc>
        <w:tc>
          <w:tcPr>
            <w:tcW w:w="723" w:type="pct"/>
          </w:tcPr>
          <w:p w14:paraId="07E7023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Prescriptions</w:t>
            </w:r>
          </w:p>
        </w:tc>
        <w:tc>
          <w:tcPr>
            <w:tcW w:w="1109" w:type="pct"/>
          </w:tcPr>
          <w:p w14:paraId="444DA91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 prescription dispensing date for any of the medications included in BNF Sections:</w:t>
            </w:r>
          </w:p>
          <w:p w14:paraId="725CA36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3.1.1.1 Adrenoceptor agonists</w:t>
            </w:r>
          </w:p>
          <w:p w14:paraId="66F5B4A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3.1.2 Antimuscarinic bronchodilators</w:t>
            </w:r>
          </w:p>
          <w:p w14:paraId="7B1F7B6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3.1.3 Theophylline</w:t>
            </w:r>
          </w:p>
          <w:p w14:paraId="01CDDC0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3.1.4 Compound bronchodilator preparations</w:t>
            </w:r>
          </w:p>
          <w:p w14:paraId="517E1E8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3.2 Corticosteroids (respiratory)</w:t>
            </w:r>
          </w:p>
          <w:p w14:paraId="6E6701A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3.3.1 Cromoglycate and related therapy</w:t>
            </w:r>
          </w:p>
          <w:p w14:paraId="00B7733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3.3.2 Leukotriene receptor antagonists</w:t>
            </w:r>
          </w:p>
          <w:p w14:paraId="18CC792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3.3.3 Phosphodiesterase Type-4 inhibitors</w:t>
            </w:r>
          </w:p>
        </w:tc>
        <w:tc>
          <w:tcPr>
            <w:tcW w:w="1232" w:type="pct"/>
          </w:tcPr>
          <w:p w14:paraId="7751658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[-90, -1]</w:t>
            </w:r>
          </w:p>
        </w:tc>
      </w:tr>
      <w:tr w:rsidR="006E415E" w:rsidRPr="0039155D" w14:paraId="082202A3" w14:textId="77777777" w:rsidTr="009D1A83">
        <w:trPr>
          <w:trHeight w:val="292"/>
          <w:jc w:val="center"/>
        </w:trPr>
        <w:tc>
          <w:tcPr>
            <w:tcW w:w="861" w:type="pct"/>
          </w:tcPr>
          <w:p w14:paraId="232143AA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drugs</w:t>
            </w:r>
          </w:p>
        </w:tc>
        <w:tc>
          <w:tcPr>
            <w:tcW w:w="1074" w:type="pct"/>
          </w:tcPr>
          <w:p w14:paraId="4E2D904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Corticosteroids</w:t>
            </w:r>
            <w:r w:rsidRPr="0039155D">
              <w:rPr>
                <w:rFonts w:eastAsia="Calibri" w:cs="Arial"/>
                <w:sz w:val="20"/>
                <w:szCs w:val="20"/>
              </w:rPr>
              <w:br/>
              <w:t>(Yes/No)</w:t>
            </w:r>
          </w:p>
        </w:tc>
        <w:tc>
          <w:tcPr>
            <w:tcW w:w="723" w:type="pct"/>
          </w:tcPr>
          <w:p w14:paraId="45058EA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Prescriptions</w:t>
            </w:r>
          </w:p>
        </w:tc>
        <w:tc>
          <w:tcPr>
            <w:tcW w:w="1109" w:type="pct"/>
          </w:tcPr>
          <w:p w14:paraId="013E4462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 prescription dispensing date for any of the medications included in BNF Sections:</w:t>
            </w:r>
          </w:p>
          <w:p w14:paraId="4CD2216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1.5.2 Corticosteroids</w:t>
            </w:r>
          </w:p>
          <w:p w14:paraId="3458DA1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6.3.1 Replacement therapy</w:t>
            </w:r>
          </w:p>
          <w:p w14:paraId="4FB38FF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6.3.2 Glucocorticoid therapy</w:t>
            </w:r>
          </w:p>
          <w:p w14:paraId="36A6573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10.1.2.2 Corticosteroids</w:t>
            </w:r>
          </w:p>
        </w:tc>
        <w:tc>
          <w:tcPr>
            <w:tcW w:w="1232" w:type="pct"/>
          </w:tcPr>
          <w:p w14:paraId="266B9438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90, -1]</w:t>
            </w:r>
          </w:p>
        </w:tc>
      </w:tr>
      <w:tr w:rsidR="006E415E" w:rsidRPr="0039155D" w14:paraId="37844370" w14:textId="77777777" w:rsidTr="009D1A83">
        <w:trPr>
          <w:trHeight w:val="292"/>
          <w:jc w:val="center"/>
        </w:trPr>
        <w:tc>
          <w:tcPr>
            <w:tcW w:w="861" w:type="pct"/>
          </w:tcPr>
          <w:p w14:paraId="1BCBD5F9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drugs</w:t>
            </w:r>
          </w:p>
        </w:tc>
        <w:tc>
          <w:tcPr>
            <w:tcW w:w="1074" w:type="pct"/>
          </w:tcPr>
          <w:p w14:paraId="75DC721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ntibacterial drugs</w:t>
            </w:r>
          </w:p>
          <w:p w14:paraId="2512DFB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601E0C6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Prescriptions</w:t>
            </w:r>
          </w:p>
        </w:tc>
        <w:tc>
          <w:tcPr>
            <w:tcW w:w="1109" w:type="pct"/>
          </w:tcPr>
          <w:p w14:paraId="7BCFCFB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A prescription dispensing date for any of the medications included in BNF Section 5.1 Antibacterial drugs:</w:t>
            </w:r>
          </w:p>
          <w:p w14:paraId="6E5FC38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1.1 Benzylpenicillin and phenoxymethylpenicillin</w:t>
            </w:r>
          </w:p>
          <w:p w14:paraId="6ADD8A4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1.2 Penicillinase-resistant penicillins</w:t>
            </w:r>
          </w:p>
          <w:p w14:paraId="500EBD7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1.3 Broad-spectrum penicillins</w:t>
            </w:r>
          </w:p>
          <w:p w14:paraId="6086E82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1.4 Antipseudomonal penicillins</w:t>
            </w:r>
          </w:p>
          <w:p w14:paraId="3283FD6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2.1 Cephalosporins</w:t>
            </w:r>
          </w:p>
          <w:p w14:paraId="0C9E045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2.2 Carbapenems</w:t>
            </w:r>
          </w:p>
          <w:p w14:paraId="2519F50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2.3 Other beta-lactam antibiotics</w:t>
            </w:r>
          </w:p>
          <w:p w14:paraId="6FD9921C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3 Tetracyclines</w:t>
            </w:r>
          </w:p>
          <w:p w14:paraId="08C73F7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4 Aminoglycosides</w:t>
            </w:r>
          </w:p>
          <w:p w14:paraId="5ED9DB3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5 Macrolides</w:t>
            </w:r>
          </w:p>
          <w:p w14:paraId="66BCC9C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6 Clindamycin and lincomycin</w:t>
            </w:r>
          </w:p>
          <w:p w14:paraId="739541C9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7 Some other antibacterials</w:t>
            </w:r>
          </w:p>
          <w:p w14:paraId="4009B734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8 Sulfonamides and trimethoprim</w:t>
            </w:r>
          </w:p>
          <w:p w14:paraId="4FC6110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5.1.9 </w:t>
            </w:r>
            <w:proofErr w:type="spellStart"/>
            <w:r w:rsidRPr="0039155D">
              <w:rPr>
                <w:rFonts w:eastAsia="Calibri" w:cs="Arial"/>
                <w:sz w:val="20"/>
                <w:szCs w:val="20"/>
              </w:rPr>
              <w:t>Antituberculosis</w:t>
            </w:r>
            <w:proofErr w:type="spellEnd"/>
            <w:r w:rsidRPr="0039155D">
              <w:rPr>
                <w:rFonts w:eastAsia="Calibri" w:cs="Arial"/>
                <w:sz w:val="20"/>
                <w:szCs w:val="20"/>
              </w:rPr>
              <w:t xml:space="preserve"> drugs</w:t>
            </w:r>
          </w:p>
          <w:p w14:paraId="7C88B3F3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10 Antileprotic drugs</w:t>
            </w:r>
          </w:p>
          <w:p w14:paraId="236C732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11 Metronidazole and tinidazole</w:t>
            </w:r>
          </w:p>
          <w:p w14:paraId="12898A9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12 Quinolones</w:t>
            </w:r>
          </w:p>
          <w:p w14:paraId="41966EE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5.1.13 Urinary-tract infections</w:t>
            </w:r>
          </w:p>
        </w:tc>
        <w:tc>
          <w:tcPr>
            <w:tcW w:w="1232" w:type="pct"/>
          </w:tcPr>
          <w:p w14:paraId="4329D95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90, -14]</w:t>
            </w:r>
          </w:p>
        </w:tc>
      </w:tr>
      <w:tr w:rsidR="006E415E" w:rsidRPr="0039155D" w14:paraId="3F23D13A" w14:textId="77777777" w:rsidTr="009D1A83">
        <w:trPr>
          <w:trHeight w:val="292"/>
          <w:jc w:val="center"/>
        </w:trPr>
        <w:tc>
          <w:tcPr>
            <w:tcW w:w="861" w:type="pct"/>
          </w:tcPr>
          <w:p w14:paraId="681BEF2F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Baseline drugs</w:t>
            </w:r>
          </w:p>
        </w:tc>
        <w:tc>
          <w:tcPr>
            <w:tcW w:w="1074" w:type="pct"/>
          </w:tcPr>
          <w:p w14:paraId="12B3D39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SARS-CoV-2 antivirals</w:t>
            </w:r>
          </w:p>
          <w:p w14:paraId="17C80DF6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(Yes/No)</w:t>
            </w:r>
          </w:p>
        </w:tc>
        <w:tc>
          <w:tcPr>
            <w:tcW w:w="723" w:type="pct"/>
          </w:tcPr>
          <w:p w14:paraId="70CC574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Prescriptions</w:t>
            </w:r>
          </w:p>
        </w:tc>
        <w:tc>
          <w:tcPr>
            <w:tcW w:w="1109" w:type="pct"/>
          </w:tcPr>
          <w:p w14:paraId="6A3C3DFD" w14:textId="77777777" w:rsidR="006E415E" w:rsidRPr="0039155D" w:rsidRDefault="006E415E" w:rsidP="00C86FC0">
            <w:pPr>
              <w:rPr>
                <w:rFonts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 xml:space="preserve">A prescription dispensing date for any of the medications, </w:t>
            </w: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defined as drug item codes:</w:t>
            </w:r>
            <w:r w:rsidRPr="0039155D">
              <w:rPr>
                <w:rFonts w:eastAsia="Calibri" w:cs="Arial"/>
                <w:sz w:val="20"/>
                <w:szCs w:val="20"/>
              </w:rPr>
              <w:br/>
            </w:r>
            <w:r w:rsidRPr="0039155D">
              <w:rPr>
                <w:rFonts w:eastAsia="Calibri" w:cs="Arial"/>
                <w:b/>
                <w:sz w:val="20"/>
                <w:szCs w:val="20"/>
              </w:rPr>
              <w:t>remdesivir</w:t>
            </w:r>
            <w:r w:rsidRPr="0039155D">
              <w:rPr>
                <w:rFonts w:eastAsia="Calibri" w:cs="Arial"/>
                <w:sz w:val="20"/>
                <w:szCs w:val="20"/>
              </w:rPr>
              <w:t xml:space="preserve"> (REMD01, REMD02 and REMD03)</w:t>
            </w:r>
            <w:r w:rsidRPr="0039155D">
              <w:rPr>
                <w:rFonts w:eastAsia="Calibri" w:cs="Arial"/>
                <w:sz w:val="20"/>
                <w:szCs w:val="20"/>
              </w:rPr>
              <w:br/>
            </w: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  <w:r w:rsidRPr="0039155D">
              <w:rPr>
                <w:rFonts w:eastAsia="Calibri" w:cs="Arial"/>
                <w:sz w:val="20"/>
                <w:szCs w:val="20"/>
              </w:rPr>
              <w:br/>
            </w:r>
            <w:proofErr w:type="spellStart"/>
            <w:r w:rsidRPr="0039155D">
              <w:rPr>
                <w:rFonts w:cs="Arial"/>
                <w:b/>
                <w:color w:val="000000"/>
                <w:sz w:val="20"/>
                <w:szCs w:val="20"/>
                <w:shd w:val="clear" w:color="auto" w:fill="FFFFFF"/>
              </w:rPr>
              <w:t>paxlovid</w:t>
            </w:r>
            <w:proofErr w:type="spellEnd"/>
            <w:r w:rsidRPr="0039155D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t xml:space="preserve"> (</w:t>
            </w:r>
            <w:r w:rsidRPr="0039155D">
              <w:rPr>
                <w:rFonts w:cs="Arial"/>
                <w:sz w:val="20"/>
                <w:szCs w:val="20"/>
              </w:rPr>
              <w:t>PAXL01 and</w:t>
            </w:r>
          </w:p>
          <w:p w14:paraId="242309F9" w14:textId="77777777" w:rsidR="006E415E" w:rsidRPr="0039155D" w:rsidRDefault="006E415E" w:rsidP="00C86FC0">
            <w:pPr>
              <w:rPr>
                <w:rFonts w:cs="Arial"/>
                <w:sz w:val="20"/>
                <w:szCs w:val="20"/>
              </w:rPr>
            </w:pPr>
            <w:r w:rsidRPr="0039155D">
              <w:rPr>
                <w:rFonts w:cs="Arial"/>
                <w:sz w:val="20"/>
                <w:szCs w:val="20"/>
              </w:rPr>
              <w:t>PAXL02)</w:t>
            </w:r>
          </w:p>
          <w:p w14:paraId="6F4260FB" w14:textId="77777777" w:rsidR="006E415E" w:rsidRPr="0039155D" w:rsidRDefault="006E415E" w:rsidP="00C86FC0">
            <w:pPr>
              <w:rPr>
                <w:rFonts w:eastAsia="Calibri" w:cs="Arial"/>
                <w:color w:val="FF0000"/>
                <w:sz w:val="20"/>
                <w:szCs w:val="20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0"/>
              </w:rPr>
              <w:t>OR</w:t>
            </w:r>
          </w:p>
          <w:p w14:paraId="608F80F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proofErr w:type="spellStart"/>
            <w:r w:rsidRPr="0039155D">
              <w:rPr>
                <w:rFonts w:eastAsia="Calibri" w:cs="Arial"/>
                <w:b/>
                <w:sz w:val="20"/>
                <w:szCs w:val="20"/>
              </w:rPr>
              <w:t>m</w:t>
            </w:r>
            <w:r w:rsidRPr="0039155D">
              <w:rPr>
                <w:rFonts w:cs="Arial"/>
                <w:b/>
                <w:color w:val="000000"/>
                <w:sz w:val="20"/>
                <w:szCs w:val="20"/>
                <w:shd w:val="clear" w:color="auto" w:fill="FFFFFF"/>
              </w:rPr>
              <w:t>olnupiravir</w:t>
            </w:r>
            <w:proofErr w:type="spellEnd"/>
            <w:r w:rsidRPr="0039155D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t xml:space="preserve"> (</w:t>
            </w:r>
            <w:r w:rsidRPr="0039155D">
              <w:rPr>
                <w:rFonts w:cs="Arial"/>
                <w:sz w:val="20"/>
                <w:szCs w:val="20"/>
              </w:rPr>
              <w:t>MOLN01)</w:t>
            </w:r>
          </w:p>
        </w:tc>
        <w:tc>
          <w:tcPr>
            <w:tcW w:w="1232" w:type="pct"/>
          </w:tcPr>
          <w:p w14:paraId="7C540A8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lastRenderedPageBreak/>
              <w:t>[-90, -1]</w:t>
            </w:r>
          </w:p>
        </w:tc>
      </w:tr>
      <w:tr w:rsidR="006E415E" w:rsidRPr="0039155D" w14:paraId="3BC670B8" w14:textId="77777777" w:rsidTr="009D1A83">
        <w:trPr>
          <w:trHeight w:val="292"/>
          <w:jc w:val="center"/>
        </w:trPr>
        <w:tc>
          <w:tcPr>
            <w:tcW w:w="861" w:type="pct"/>
          </w:tcPr>
          <w:p w14:paraId="5C1E7A4E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COVID-19 vaccination</w:t>
            </w:r>
          </w:p>
        </w:tc>
        <w:tc>
          <w:tcPr>
            <w:tcW w:w="1074" w:type="pct"/>
          </w:tcPr>
          <w:p w14:paraId="1846F32E" w14:textId="77777777" w:rsidR="006E415E" w:rsidRPr="0039155D" w:rsidRDefault="006E415E" w:rsidP="00C86FC0">
            <w:pPr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</w:pPr>
            <w:r w:rsidRPr="0039155D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t>Number of COVID-19 vaccine doses</w:t>
            </w:r>
            <w:r w:rsidRPr="0039155D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br/>
            </w:r>
            <w:r w:rsidRPr="0039155D">
              <w:rPr>
                <w:rFonts w:cs="Arial"/>
                <w:sz w:val="20"/>
                <w:szCs w:val="20"/>
              </w:rPr>
              <w:t>(0 to 4)</w:t>
            </w:r>
          </w:p>
        </w:tc>
        <w:tc>
          <w:tcPr>
            <w:tcW w:w="723" w:type="pct"/>
          </w:tcPr>
          <w:p w14:paraId="74EBF450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Vaccination records</w:t>
            </w:r>
          </w:p>
        </w:tc>
        <w:tc>
          <w:tcPr>
            <w:tcW w:w="1109" w:type="pct"/>
          </w:tcPr>
          <w:p w14:paraId="1B08A1A4" w14:textId="77777777" w:rsidR="006E415E" w:rsidRPr="0039155D" w:rsidRDefault="006E415E" w:rsidP="00C86FC0">
            <w:pPr>
              <w:rPr>
                <w:rFonts w:cs="Arial"/>
                <w:sz w:val="20"/>
                <w:szCs w:val="20"/>
              </w:rPr>
            </w:pPr>
            <w:r w:rsidRPr="0039155D">
              <w:rPr>
                <w:rFonts w:cs="Arial"/>
                <w:sz w:val="20"/>
                <w:szCs w:val="20"/>
              </w:rPr>
              <w:t>Total number of COVID-19 vaccine doses administered during the window.</w:t>
            </w:r>
          </w:p>
        </w:tc>
        <w:tc>
          <w:tcPr>
            <w:tcW w:w="1232" w:type="pct"/>
          </w:tcPr>
          <w:p w14:paraId="352DDEBB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start of data, -14]</w:t>
            </w:r>
          </w:p>
        </w:tc>
      </w:tr>
      <w:tr w:rsidR="006E415E" w:rsidRPr="0039155D" w14:paraId="3C98C176" w14:textId="77777777" w:rsidTr="009D1A83">
        <w:trPr>
          <w:trHeight w:val="292"/>
          <w:jc w:val="center"/>
        </w:trPr>
        <w:tc>
          <w:tcPr>
            <w:tcW w:w="861" w:type="pct"/>
          </w:tcPr>
          <w:p w14:paraId="46DF12F1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Admission microbiological culture</w:t>
            </w:r>
          </w:p>
        </w:tc>
        <w:tc>
          <w:tcPr>
            <w:tcW w:w="1074" w:type="pct"/>
          </w:tcPr>
          <w:p w14:paraId="76E6880E" w14:textId="77777777" w:rsidR="006E415E" w:rsidRPr="0039155D" w:rsidRDefault="006E415E" w:rsidP="00C86FC0">
            <w:pPr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</w:pPr>
            <w:r w:rsidRPr="0039155D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t>Blood culture record</w:t>
            </w:r>
            <w:r w:rsidRPr="0039155D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br/>
              <w:t>(Yes/No)</w:t>
            </w:r>
          </w:p>
        </w:tc>
        <w:tc>
          <w:tcPr>
            <w:tcW w:w="723" w:type="pct"/>
          </w:tcPr>
          <w:p w14:paraId="04FE7F7E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Laboratory</w:t>
            </w:r>
          </w:p>
        </w:tc>
        <w:tc>
          <w:tcPr>
            <w:tcW w:w="1109" w:type="pct"/>
          </w:tcPr>
          <w:p w14:paraId="326DC8BC" w14:textId="77777777" w:rsidR="006E415E" w:rsidRPr="0039155D" w:rsidRDefault="006E415E" w:rsidP="00C86FC0">
            <w:pPr>
              <w:rPr>
                <w:rFonts w:cs="Arial"/>
                <w:sz w:val="20"/>
                <w:szCs w:val="20"/>
              </w:rPr>
            </w:pPr>
            <w:r w:rsidRPr="0039155D">
              <w:rPr>
                <w:rFonts w:cs="Arial"/>
                <w:sz w:val="20"/>
                <w:szCs w:val="20"/>
              </w:rPr>
              <w:t>Documented record for a blood culture, defined as a test date during the window and a test description of any of the following:</w:t>
            </w:r>
            <w:r w:rsidRPr="0039155D">
              <w:rPr>
                <w:rFonts w:cs="Arial"/>
                <w:sz w:val="20"/>
                <w:szCs w:val="20"/>
              </w:rPr>
              <w:br/>
              <w:t>"Blood Culture", "Blood culture:", "</w:t>
            </w:r>
            <w:proofErr w:type="spellStart"/>
            <w:r w:rsidRPr="0039155D">
              <w:rPr>
                <w:rFonts w:cs="Arial"/>
                <w:sz w:val="20"/>
                <w:szCs w:val="20"/>
              </w:rPr>
              <w:t>Bactec</w:t>
            </w:r>
            <w:proofErr w:type="spellEnd"/>
            <w:r w:rsidRPr="0039155D">
              <w:rPr>
                <w:rFonts w:cs="Arial"/>
                <w:sz w:val="20"/>
                <w:szCs w:val="20"/>
              </w:rPr>
              <w:t xml:space="preserve"> culture and ST", </w:t>
            </w:r>
          </w:p>
          <w:p w14:paraId="38BAA479" w14:textId="77777777" w:rsidR="006E415E" w:rsidRPr="0039155D" w:rsidRDefault="006E415E" w:rsidP="00C86FC0">
            <w:pPr>
              <w:rPr>
                <w:rFonts w:cs="Arial"/>
                <w:sz w:val="20"/>
                <w:szCs w:val="20"/>
              </w:rPr>
            </w:pPr>
            <w:r w:rsidRPr="0039155D">
              <w:rPr>
                <w:rFonts w:cs="Arial"/>
                <w:sz w:val="20"/>
                <w:szCs w:val="20"/>
              </w:rPr>
              <w:t>"Blood culture :-", "Blood culture :", "Blood Culture :-"</w:t>
            </w:r>
          </w:p>
        </w:tc>
        <w:tc>
          <w:tcPr>
            <w:tcW w:w="1232" w:type="pct"/>
          </w:tcPr>
          <w:p w14:paraId="6B447711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7, 0]</w:t>
            </w:r>
          </w:p>
        </w:tc>
      </w:tr>
      <w:tr w:rsidR="006E415E" w:rsidRPr="0039155D" w14:paraId="07A91A97" w14:textId="77777777" w:rsidTr="009D1A83">
        <w:trPr>
          <w:trHeight w:val="292"/>
          <w:jc w:val="center"/>
        </w:trPr>
        <w:tc>
          <w:tcPr>
            <w:tcW w:w="861" w:type="pct"/>
          </w:tcPr>
          <w:p w14:paraId="4B429020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Admission microbiological culture</w:t>
            </w:r>
          </w:p>
        </w:tc>
        <w:tc>
          <w:tcPr>
            <w:tcW w:w="1074" w:type="pct"/>
          </w:tcPr>
          <w:p w14:paraId="53A007AC" w14:textId="77777777" w:rsidR="006E415E" w:rsidRPr="0039155D" w:rsidRDefault="006E415E" w:rsidP="00C86FC0">
            <w:pPr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</w:pPr>
            <w:r w:rsidRPr="0039155D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t>Sputum culture record</w:t>
            </w:r>
            <w:r w:rsidRPr="0039155D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br/>
              <w:t>(Yes/No)</w:t>
            </w:r>
          </w:p>
        </w:tc>
        <w:tc>
          <w:tcPr>
            <w:tcW w:w="723" w:type="pct"/>
          </w:tcPr>
          <w:p w14:paraId="3D53287A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Laboratory</w:t>
            </w:r>
          </w:p>
        </w:tc>
        <w:tc>
          <w:tcPr>
            <w:tcW w:w="1109" w:type="pct"/>
          </w:tcPr>
          <w:p w14:paraId="3A44A5BD" w14:textId="77777777" w:rsidR="006E415E" w:rsidRPr="0039155D" w:rsidRDefault="006E415E" w:rsidP="00C86FC0">
            <w:pPr>
              <w:rPr>
                <w:rFonts w:cs="Arial"/>
                <w:sz w:val="20"/>
                <w:szCs w:val="20"/>
              </w:rPr>
            </w:pPr>
            <w:r w:rsidRPr="0039155D">
              <w:rPr>
                <w:rFonts w:cs="Arial"/>
                <w:sz w:val="20"/>
                <w:szCs w:val="20"/>
              </w:rPr>
              <w:t>Documented record for a sputum culture, defined as a test date during the window and a test description of any of the following:</w:t>
            </w:r>
            <w:r w:rsidRPr="0039155D">
              <w:rPr>
                <w:rFonts w:cs="Arial"/>
                <w:sz w:val="20"/>
                <w:szCs w:val="20"/>
              </w:rPr>
              <w:br/>
              <w:t xml:space="preserve">"Sputum Culture :", "Sputum Culture", "Sputum Culture :-", </w:t>
            </w:r>
          </w:p>
          <w:p w14:paraId="76972032" w14:textId="77777777" w:rsidR="006E415E" w:rsidRPr="0039155D" w:rsidRDefault="006E415E" w:rsidP="00C86FC0">
            <w:pPr>
              <w:rPr>
                <w:rFonts w:cs="Arial"/>
                <w:sz w:val="20"/>
                <w:szCs w:val="20"/>
              </w:rPr>
            </w:pPr>
            <w:r w:rsidRPr="0039155D">
              <w:rPr>
                <w:rFonts w:cs="Arial"/>
                <w:sz w:val="20"/>
                <w:szCs w:val="20"/>
              </w:rPr>
              <w:t>"Sputum culture :", "Respiratory Culture", "Microbiological test of respiratory specimens"</w:t>
            </w:r>
          </w:p>
        </w:tc>
        <w:tc>
          <w:tcPr>
            <w:tcW w:w="1232" w:type="pct"/>
          </w:tcPr>
          <w:p w14:paraId="1EBB0485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7, 0]</w:t>
            </w:r>
          </w:p>
        </w:tc>
      </w:tr>
      <w:tr w:rsidR="006E415E" w:rsidRPr="0039155D" w14:paraId="1A44DD0D" w14:textId="77777777" w:rsidTr="009D1A83">
        <w:trPr>
          <w:trHeight w:val="292"/>
          <w:jc w:val="center"/>
        </w:trPr>
        <w:tc>
          <w:tcPr>
            <w:tcW w:w="861" w:type="pct"/>
          </w:tcPr>
          <w:p w14:paraId="7D6DD623" w14:textId="77777777" w:rsidR="006E415E" w:rsidRPr="0039155D" w:rsidRDefault="006E415E" w:rsidP="00C86FC0">
            <w:pPr>
              <w:rPr>
                <w:rFonts w:eastAsia="Calibri" w:cs="Arial"/>
                <w:b/>
                <w:sz w:val="20"/>
                <w:szCs w:val="20"/>
              </w:rPr>
            </w:pPr>
            <w:r w:rsidRPr="0039155D">
              <w:rPr>
                <w:rFonts w:eastAsia="Calibri" w:cs="Arial"/>
                <w:b/>
                <w:sz w:val="20"/>
                <w:szCs w:val="20"/>
              </w:rPr>
              <w:t>Admission microbiological culture</w:t>
            </w:r>
          </w:p>
        </w:tc>
        <w:tc>
          <w:tcPr>
            <w:tcW w:w="1074" w:type="pct"/>
          </w:tcPr>
          <w:p w14:paraId="79BD0143" w14:textId="77777777" w:rsidR="006E415E" w:rsidRPr="0039155D" w:rsidRDefault="006E415E" w:rsidP="00C86FC0">
            <w:pPr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</w:pPr>
            <w:r w:rsidRPr="0039155D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t>Urine culture record</w:t>
            </w:r>
            <w:r w:rsidRPr="0039155D">
              <w:rPr>
                <w:rFonts w:cs="Arial"/>
                <w:color w:val="000000"/>
                <w:sz w:val="20"/>
                <w:szCs w:val="20"/>
                <w:shd w:val="clear" w:color="auto" w:fill="FFFFFF"/>
              </w:rPr>
              <w:br/>
              <w:t>(Yes/No)</w:t>
            </w:r>
          </w:p>
        </w:tc>
        <w:tc>
          <w:tcPr>
            <w:tcW w:w="723" w:type="pct"/>
          </w:tcPr>
          <w:p w14:paraId="62E64D9D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Laboratory</w:t>
            </w:r>
          </w:p>
        </w:tc>
        <w:tc>
          <w:tcPr>
            <w:tcW w:w="1109" w:type="pct"/>
          </w:tcPr>
          <w:p w14:paraId="383C7DFE" w14:textId="77777777" w:rsidR="006E415E" w:rsidRPr="0039155D" w:rsidRDefault="006E415E" w:rsidP="00C86FC0">
            <w:pPr>
              <w:rPr>
                <w:rFonts w:cs="Arial"/>
                <w:sz w:val="20"/>
                <w:szCs w:val="20"/>
              </w:rPr>
            </w:pPr>
            <w:r w:rsidRPr="0039155D">
              <w:rPr>
                <w:rFonts w:cs="Arial"/>
                <w:sz w:val="20"/>
                <w:szCs w:val="20"/>
              </w:rPr>
              <w:t>Documented record for a urine culture, defined as a test date during the window and a test description of any of the following:</w:t>
            </w:r>
            <w:r w:rsidRPr="0039155D">
              <w:rPr>
                <w:rFonts w:cs="Arial"/>
                <w:sz w:val="20"/>
                <w:szCs w:val="20"/>
              </w:rPr>
              <w:br/>
              <w:t>"Urine culture :", "Urine culture", "Urine Culture", "Urine Culture :-", "Microbiological test of urine specimens"</w:t>
            </w:r>
          </w:p>
        </w:tc>
        <w:tc>
          <w:tcPr>
            <w:tcW w:w="1232" w:type="pct"/>
          </w:tcPr>
          <w:p w14:paraId="03BA39B7" w14:textId="77777777" w:rsidR="006E415E" w:rsidRPr="0039155D" w:rsidRDefault="006E415E" w:rsidP="00C86FC0">
            <w:pPr>
              <w:rPr>
                <w:rFonts w:eastAsia="Calibri" w:cs="Arial"/>
                <w:sz w:val="20"/>
                <w:szCs w:val="20"/>
              </w:rPr>
            </w:pPr>
            <w:r w:rsidRPr="0039155D">
              <w:rPr>
                <w:rFonts w:eastAsia="Calibri" w:cs="Arial"/>
                <w:sz w:val="20"/>
                <w:szCs w:val="20"/>
              </w:rPr>
              <w:t>[-7, 0]</w:t>
            </w:r>
          </w:p>
        </w:tc>
      </w:tr>
    </w:tbl>
    <w:p w14:paraId="054E7E5A" w14:textId="78984E6D" w:rsidR="00D81F16" w:rsidRPr="0039155D" w:rsidRDefault="006E415E">
      <w:pPr>
        <w:rPr>
          <w:rFonts w:cs="Arial"/>
          <w:b/>
          <w:sz w:val="20"/>
          <w:szCs w:val="20"/>
        </w:rPr>
      </w:pPr>
      <w:r w:rsidRPr="0039155D">
        <w:rPr>
          <w:rFonts w:cs="Arial"/>
          <w:b/>
          <w:szCs w:val="20"/>
        </w:rPr>
        <w:t>Abbreviations:</w:t>
      </w:r>
      <w:r w:rsidRPr="0039155D">
        <w:rPr>
          <w:rFonts w:cs="Arial"/>
          <w:szCs w:val="20"/>
        </w:rPr>
        <w:t xml:space="preserve"> CHP, Centre for Health Protection; COVID-19, coronavirus disease 2019; HA, Hospital Authority;</w:t>
      </w:r>
      <w:r w:rsidRPr="0039155D">
        <w:rPr>
          <w:sz w:val="32"/>
        </w:rPr>
        <w:t xml:space="preserve"> </w:t>
      </w:r>
      <w:r w:rsidRPr="0039155D">
        <w:rPr>
          <w:rFonts w:cs="Arial"/>
          <w:szCs w:val="20"/>
        </w:rPr>
        <w:t>ICD-9-CM. International Classification of Diseases, Ninth Revision, Clinical Modification; ICPC-2, International Classification of Primary Care, 2nd edition; ICU, intensive care unit; NA, not applicable; SARS-CoV-2, severe acute respiratory syndrome coronavirus 2.</w:t>
      </w:r>
      <w:r w:rsidR="00CF521F" w:rsidRPr="0039155D">
        <w:br w:type="page"/>
      </w:r>
    </w:p>
    <w:p w14:paraId="2F51EED4" w14:textId="6D69DBF6" w:rsidR="00D81F16" w:rsidRPr="0039155D" w:rsidRDefault="00CF521F">
      <w:pPr>
        <w:pStyle w:val="BodyText"/>
      </w:pPr>
      <w:r w:rsidRPr="0039155D">
        <w:rPr>
          <w:b/>
          <w:bCs/>
        </w:rPr>
        <w:lastRenderedPageBreak/>
        <w:t>Supplementary Table 2.</w:t>
      </w:r>
      <w:r w:rsidRPr="0039155D">
        <w:t xml:space="preserve"> COVID-19 severity definitions used in the study. Classification was </w:t>
      </w:r>
      <w:r w:rsidR="00E44F56" w:rsidRPr="0039155D">
        <w:t>hierarchal</w:t>
      </w:r>
      <w:r w:rsidRPr="0039155D">
        <w:t xml:space="preserve"> and mutually exclusive meaning that each patient, if meeting multiple </w:t>
      </w:r>
      <w:r w:rsidR="00E44F56" w:rsidRPr="0039155D">
        <w:t>criteria</w:t>
      </w:r>
      <w:r w:rsidRPr="0039155D">
        <w:t>, was classified in the most severe category. Day zero is defined as the date of hospital admission</w:t>
      </w:r>
    </w:p>
    <w:tbl>
      <w:tblPr>
        <w:tblStyle w:val="TableGrid1"/>
        <w:tblpPr w:leftFromText="180" w:rightFromText="180" w:vertAnchor="text" w:horzAnchor="margin" w:tblpY="13"/>
        <w:tblOverlap w:val="never"/>
        <w:tblW w:w="5000" w:type="pct"/>
        <w:tblLook w:val="04A0" w:firstRow="1" w:lastRow="0" w:firstColumn="1" w:lastColumn="0" w:noHBand="0" w:noVBand="1"/>
      </w:tblPr>
      <w:tblGrid>
        <w:gridCol w:w="1890"/>
        <w:gridCol w:w="4320"/>
        <w:gridCol w:w="2816"/>
      </w:tblGrid>
      <w:tr w:rsidR="003F0985" w:rsidRPr="0039155D" w14:paraId="23A8185B" w14:textId="77777777" w:rsidTr="00625384">
        <w:trPr>
          <w:trHeight w:val="305"/>
          <w:tblHeader/>
        </w:trPr>
        <w:tc>
          <w:tcPr>
            <w:tcW w:w="1047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DAF0704" w14:textId="77777777" w:rsidR="003F0985" w:rsidRPr="0039155D" w:rsidRDefault="003F0985" w:rsidP="00C86FC0">
            <w:pPr>
              <w:rPr>
                <w:rFonts w:eastAsia="Calibri" w:cs="Arial"/>
                <w:b/>
                <w:sz w:val="20"/>
                <w:szCs w:val="24"/>
              </w:rPr>
            </w:pPr>
            <w:r w:rsidRPr="0039155D">
              <w:rPr>
                <w:rFonts w:eastAsia="Calibri" w:cs="Arial"/>
                <w:b/>
                <w:sz w:val="20"/>
                <w:szCs w:val="24"/>
              </w:rPr>
              <w:t>Severity</w:t>
            </w:r>
          </w:p>
        </w:tc>
        <w:tc>
          <w:tcPr>
            <w:tcW w:w="2393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EACDF0D" w14:textId="77777777" w:rsidR="003F0985" w:rsidRPr="0039155D" w:rsidRDefault="003F0985" w:rsidP="00C86FC0">
            <w:pPr>
              <w:rPr>
                <w:rFonts w:eastAsia="Calibri" w:cs="Arial"/>
                <w:b/>
                <w:sz w:val="20"/>
                <w:szCs w:val="24"/>
              </w:rPr>
            </w:pPr>
            <w:r w:rsidRPr="0039155D">
              <w:rPr>
                <w:rFonts w:eastAsia="Calibri" w:cs="Arial"/>
                <w:b/>
                <w:sz w:val="20"/>
                <w:szCs w:val="24"/>
              </w:rPr>
              <w:t>Definition</w:t>
            </w:r>
          </w:p>
        </w:tc>
        <w:tc>
          <w:tcPr>
            <w:tcW w:w="1560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8F5AAD9" w14:textId="77777777" w:rsidR="003F0985" w:rsidRPr="0039155D" w:rsidRDefault="003F0985" w:rsidP="00C86FC0">
            <w:pPr>
              <w:rPr>
                <w:rFonts w:eastAsia="Calibri" w:cs="Arial"/>
                <w:b/>
                <w:sz w:val="20"/>
                <w:szCs w:val="24"/>
              </w:rPr>
            </w:pPr>
            <w:r w:rsidRPr="0039155D">
              <w:rPr>
                <w:rFonts w:eastAsia="Calibri" w:cs="Arial"/>
                <w:b/>
                <w:sz w:val="20"/>
                <w:szCs w:val="24"/>
              </w:rPr>
              <w:t>Window</w:t>
            </w:r>
          </w:p>
        </w:tc>
      </w:tr>
      <w:tr w:rsidR="003F0985" w:rsidRPr="0039155D" w14:paraId="0D7EE42B" w14:textId="77777777" w:rsidTr="0079243E">
        <w:trPr>
          <w:trHeight w:val="270"/>
        </w:trPr>
        <w:tc>
          <w:tcPr>
            <w:tcW w:w="104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2BB2684" w14:textId="77777777" w:rsidR="003F0985" w:rsidRPr="0039155D" w:rsidRDefault="003F0985" w:rsidP="00C86FC0">
            <w:pPr>
              <w:rPr>
                <w:rFonts w:eastAsia="Calibri" w:cs="Arial"/>
                <w:b/>
                <w:sz w:val="20"/>
                <w:szCs w:val="24"/>
              </w:rPr>
            </w:pPr>
            <w:r w:rsidRPr="0039155D">
              <w:rPr>
                <w:rFonts w:eastAsia="Calibri" w:cs="Arial"/>
                <w:b/>
                <w:sz w:val="20"/>
                <w:szCs w:val="24"/>
              </w:rPr>
              <w:t>Fatal</w:t>
            </w:r>
          </w:p>
        </w:tc>
        <w:tc>
          <w:tcPr>
            <w:tcW w:w="239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60C1460E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In-hospital death</w:t>
            </w:r>
          </w:p>
        </w:tc>
        <w:tc>
          <w:tcPr>
            <w:tcW w:w="156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1A97874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[0, date of discharge]</w:t>
            </w:r>
          </w:p>
        </w:tc>
      </w:tr>
      <w:tr w:rsidR="003F0985" w:rsidRPr="0039155D" w14:paraId="5E642E46" w14:textId="77777777" w:rsidTr="0079243E">
        <w:trPr>
          <w:trHeight w:val="1470"/>
        </w:trPr>
        <w:tc>
          <w:tcPr>
            <w:tcW w:w="10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03F9FF" w14:textId="77777777" w:rsidR="003F0985" w:rsidRPr="0039155D" w:rsidRDefault="003F0985" w:rsidP="00C86FC0">
            <w:pPr>
              <w:rPr>
                <w:rFonts w:eastAsia="Calibri" w:cs="Arial"/>
                <w:b/>
                <w:sz w:val="20"/>
                <w:szCs w:val="24"/>
              </w:rPr>
            </w:pPr>
            <w:r w:rsidRPr="0039155D">
              <w:rPr>
                <w:rFonts w:eastAsia="Calibri" w:cs="Arial"/>
                <w:b/>
                <w:sz w:val="20"/>
                <w:szCs w:val="24"/>
              </w:rPr>
              <w:t>Critical</w:t>
            </w:r>
          </w:p>
        </w:tc>
        <w:tc>
          <w:tcPr>
            <w:tcW w:w="2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9A8434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 xml:space="preserve">Any inpatient condition recorded as ‘critical’* </w:t>
            </w:r>
          </w:p>
          <w:p w14:paraId="61CE8D30" w14:textId="77777777" w:rsidR="003F0985" w:rsidRPr="0039155D" w:rsidRDefault="003F0985" w:rsidP="00C86FC0">
            <w:pPr>
              <w:rPr>
                <w:rFonts w:eastAsia="Calibri" w:cs="Arial"/>
                <w:color w:val="FF0000"/>
                <w:sz w:val="20"/>
                <w:szCs w:val="24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4"/>
              </w:rPr>
              <w:t>OR</w:t>
            </w:r>
          </w:p>
          <w:p w14:paraId="4C0B6385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inpatient procedures for mechanical ventilation, intubation, or ECMO</w:t>
            </w:r>
          </w:p>
          <w:p w14:paraId="6BF5D389" w14:textId="77777777" w:rsidR="003F0985" w:rsidRPr="0039155D" w:rsidRDefault="003F0985" w:rsidP="00C86FC0">
            <w:pPr>
              <w:rPr>
                <w:rFonts w:eastAsia="Calibri" w:cs="Arial"/>
                <w:color w:val="FF0000"/>
                <w:sz w:val="20"/>
                <w:szCs w:val="24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4"/>
              </w:rPr>
              <w:t>OR</w:t>
            </w:r>
          </w:p>
          <w:p w14:paraId="50C11007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had any inpatient day present in ICU/HDU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90ADB1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[0, end of follow-up]</w:t>
            </w:r>
          </w:p>
        </w:tc>
      </w:tr>
      <w:tr w:rsidR="003F0985" w:rsidRPr="0039155D" w14:paraId="579BD188" w14:textId="77777777" w:rsidTr="0079243E">
        <w:trPr>
          <w:trHeight w:val="1623"/>
        </w:trPr>
        <w:tc>
          <w:tcPr>
            <w:tcW w:w="10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501E81" w14:textId="77777777" w:rsidR="003F0985" w:rsidRPr="0039155D" w:rsidRDefault="003F0985" w:rsidP="00C86FC0">
            <w:pPr>
              <w:rPr>
                <w:rFonts w:eastAsia="Calibri" w:cs="Arial"/>
                <w:b/>
                <w:sz w:val="20"/>
                <w:szCs w:val="24"/>
              </w:rPr>
            </w:pPr>
            <w:r w:rsidRPr="0039155D">
              <w:rPr>
                <w:rFonts w:eastAsia="Calibri" w:cs="Arial"/>
                <w:b/>
                <w:sz w:val="20"/>
                <w:szCs w:val="24"/>
              </w:rPr>
              <w:t>Severe</w:t>
            </w:r>
          </w:p>
        </w:tc>
        <w:tc>
          <w:tcPr>
            <w:tcW w:w="2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AF03FE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 xml:space="preserve">Prescription dispensing date for remdesivir, </w:t>
            </w:r>
            <w:proofErr w:type="spellStart"/>
            <w:r w:rsidRPr="0039155D">
              <w:rPr>
                <w:rFonts w:eastAsia="Calibri" w:cs="Arial"/>
                <w:sz w:val="20"/>
                <w:szCs w:val="24"/>
              </w:rPr>
              <w:t>baricitinib</w:t>
            </w:r>
            <w:proofErr w:type="spellEnd"/>
            <w:r w:rsidRPr="0039155D">
              <w:rPr>
                <w:rFonts w:eastAsia="Calibri" w:cs="Arial"/>
                <w:sz w:val="20"/>
                <w:szCs w:val="24"/>
              </w:rPr>
              <w:t>, tocilizumab, or dexamethasone (in BNF Section 6.3.2 and oral or injectable route)</w:t>
            </w:r>
          </w:p>
          <w:p w14:paraId="65390BE6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4"/>
              </w:rPr>
              <w:t>OR</w:t>
            </w:r>
            <w:r w:rsidRPr="0039155D">
              <w:rPr>
                <w:rFonts w:eastAsia="Calibri" w:cs="Arial"/>
                <w:sz w:val="20"/>
                <w:szCs w:val="24"/>
              </w:rPr>
              <w:t xml:space="preserve"> </w:t>
            </w:r>
          </w:p>
          <w:p w14:paraId="588A7495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any oxygen saturation test result ≤ 90%</w:t>
            </w:r>
          </w:p>
          <w:p w14:paraId="52A765E6" w14:textId="77777777" w:rsidR="003F0985" w:rsidRPr="0039155D" w:rsidRDefault="003F0985" w:rsidP="00C86FC0">
            <w:pPr>
              <w:rPr>
                <w:rFonts w:eastAsia="Calibri" w:cs="Arial"/>
                <w:color w:val="FF0000"/>
                <w:sz w:val="20"/>
                <w:szCs w:val="24"/>
              </w:rPr>
            </w:pPr>
            <w:r w:rsidRPr="0039155D">
              <w:rPr>
                <w:rFonts w:eastAsia="Calibri" w:cs="Arial"/>
                <w:color w:val="FF0000"/>
                <w:sz w:val="20"/>
                <w:szCs w:val="24"/>
              </w:rPr>
              <w:t>OR</w:t>
            </w:r>
          </w:p>
          <w:p w14:paraId="7AFD065D" w14:textId="77777777" w:rsidR="003F0985" w:rsidRPr="0039155D" w:rsidRDefault="003F0985" w:rsidP="00C86FC0">
            <w:pPr>
              <w:rPr>
                <w:rFonts w:eastAsia="Calibri" w:cs="Arial"/>
                <w:b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any inpatient condition recorded as ‘serious’*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EA0782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[0, earliest of day 9 or end of follow-up]</w:t>
            </w:r>
          </w:p>
          <w:p w14:paraId="482EEB74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</w:p>
          <w:p w14:paraId="4B0BAA31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</w:p>
          <w:p w14:paraId="4211A57E" w14:textId="77777777" w:rsidR="00625384" w:rsidRPr="0039155D" w:rsidRDefault="00625384" w:rsidP="00C86FC0">
            <w:pPr>
              <w:rPr>
                <w:rFonts w:eastAsia="Calibri" w:cs="Arial"/>
                <w:sz w:val="20"/>
                <w:szCs w:val="24"/>
              </w:rPr>
            </w:pPr>
          </w:p>
          <w:p w14:paraId="4D7782C1" w14:textId="1CBAB72B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[-7, end of follow-up]</w:t>
            </w:r>
          </w:p>
          <w:p w14:paraId="7CDFF3A9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</w:p>
          <w:p w14:paraId="36939A86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[0, end of follow-up]</w:t>
            </w:r>
          </w:p>
        </w:tc>
      </w:tr>
      <w:tr w:rsidR="003F0985" w:rsidRPr="0039155D" w14:paraId="410E36D8" w14:textId="77777777" w:rsidTr="0079243E">
        <w:trPr>
          <w:trHeight w:val="560"/>
        </w:trPr>
        <w:tc>
          <w:tcPr>
            <w:tcW w:w="104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C239DB" w14:textId="77777777" w:rsidR="003F0985" w:rsidRPr="0039155D" w:rsidRDefault="003F0985" w:rsidP="00C86FC0">
            <w:pPr>
              <w:rPr>
                <w:rFonts w:eastAsia="Calibri" w:cs="Arial"/>
                <w:b/>
                <w:sz w:val="20"/>
                <w:szCs w:val="24"/>
              </w:rPr>
            </w:pPr>
            <w:r w:rsidRPr="0039155D">
              <w:rPr>
                <w:rFonts w:eastAsia="Calibri" w:cs="Arial"/>
                <w:b/>
                <w:sz w:val="20"/>
                <w:szCs w:val="24"/>
              </w:rPr>
              <w:t>Mild to moderate</w:t>
            </w:r>
          </w:p>
        </w:tc>
        <w:tc>
          <w:tcPr>
            <w:tcW w:w="239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324C2B" w14:textId="1E650BC4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Not meeting the definition of either fatal, critical or severe disease</w:t>
            </w:r>
          </w:p>
          <w:p w14:paraId="09A0DDA6" w14:textId="77777777" w:rsidR="003F0985" w:rsidRPr="0039155D" w:rsidRDefault="003F0985" w:rsidP="00C86FC0">
            <w:pPr>
              <w:rPr>
                <w:rFonts w:eastAsia="Calibri" w:cs="Arial"/>
                <w:b/>
                <w:sz w:val="20"/>
                <w:szCs w:val="24"/>
              </w:rPr>
            </w:pP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63DC7A" w14:textId="77777777" w:rsidR="003F0985" w:rsidRPr="0039155D" w:rsidRDefault="003F0985" w:rsidP="00C86FC0">
            <w:pPr>
              <w:rPr>
                <w:rFonts w:eastAsia="Calibri" w:cs="Arial"/>
                <w:sz w:val="20"/>
                <w:szCs w:val="24"/>
              </w:rPr>
            </w:pPr>
            <w:r w:rsidRPr="0039155D">
              <w:rPr>
                <w:rFonts w:eastAsia="Calibri" w:cs="Arial"/>
                <w:sz w:val="20"/>
                <w:szCs w:val="24"/>
              </w:rPr>
              <w:t>[0, end of follow-up]</w:t>
            </w:r>
          </w:p>
        </w:tc>
      </w:tr>
    </w:tbl>
    <w:p w14:paraId="595AE67E" w14:textId="77777777" w:rsidR="003F0985" w:rsidRPr="0039155D" w:rsidRDefault="003F0985" w:rsidP="00C86FC0">
      <w:pPr>
        <w:rPr>
          <w:rFonts w:cs="Arial"/>
        </w:rPr>
      </w:pPr>
      <w:r w:rsidRPr="0039155D">
        <w:rPr>
          <w:rFonts w:cs="Arial"/>
          <w:b/>
        </w:rPr>
        <w:t>Abbreviations</w:t>
      </w:r>
      <w:r w:rsidRPr="0039155D">
        <w:rPr>
          <w:rFonts w:cs="Arial"/>
        </w:rPr>
        <w:t>: BNF, British National Formulary; ECMO, extracorporeal membrane oxygenation; HDU, high-dependency unit; ICU, intensive care unit.</w:t>
      </w:r>
      <w:r w:rsidRPr="0039155D">
        <w:rPr>
          <w:rFonts w:cs="Arial"/>
        </w:rPr>
        <w:br/>
      </w:r>
      <w:r w:rsidRPr="0039155D">
        <w:rPr>
          <w:rFonts w:cs="Arial"/>
        </w:rPr>
        <w:br/>
        <w:t>* Inpatient condition as defined by the Hospital Authority:</w:t>
      </w:r>
    </w:p>
    <w:p w14:paraId="0F494A71" w14:textId="66F911AD" w:rsidR="003F0985" w:rsidRPr="0039155D" w:rsidRDefault="00A41E50" w:rsidP="003F0985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‘</w:t>
      </w:r>
      <w:r w:rsidR="003F0985" w:rsidRPr="0039155D">
        <w:rPr>
          <w:rFonts w:ascii="Arial" w:hAnsi="Arial" w:cs="Arial"/>
          <w:sz w:val="24"/>
          <w:szCs w:val="24"/>
        </w:rPr>
        <w:t>Critical</w:t>
      </w:r>
      <w:r>
        <w:rPr>
          <w:rFonts w:ascii="Arial" w:hAnsi="Arial" w:cs="Arial"/>
          <w:sz w:val="24"/>
          <w:szCs w:val="24"/>
        </w:rPr>
        <w:t>’</w:t>
      </w:r>
      <w:r w:rsidR="003F0985" w:rsidRPr="0039155D">
        <w:rPr>
          <w:rFonts w:ascii="Arial" w:hAnsi="Arial" w:cs="Arial"/>
          <w:sz w:val="24"/>
          <w:szCs w:val="24"/>
        </w:rPr>
        <w:t xml:space="preserve">: Patient in intensive care unit, </w:t>
      </w:r>
      <w:r w:rsidR="003F0985" w:rsidRPr="0039155D">
        <w:rPr>
          <w:rFonts w:ascii="Arial" w:hAnsi="Arial" w:cs="Arial"/>
          <w:color w:val="FF0000"/>
          <w:sz w:val="24"/>
          <w:szCs w:val="24"/>
        </w:rPr>
        <w:t>OR</w:t>
      </w:r>
      <w:r w:rsidR="003F0985" w:rsidRPr="0039155D">
        <w:rPr>
          <w:rFonts w:ascii="Arial" w:hAnsi="Arial" w:cs="Arial"/>
          <w:sz w:val="24"/>
          <w:szCs w:val="24"/>
        </w:rPr>
        <w:t xml:space="preserve"> intubated, </w:t>
      </w:r>
      <w:r w:rsidR="003F0985" w:rsidRPr="0039155D">
        <w:rPr>
          <w:rFonts w:ascii="Arial" w:hAnsi="Arial" w:cs="Arial"/>
          <w:color w:val="FF0000"/>
          <w:sz w:val="24"/>
          <w:szCs w:val="24"/>
        </w:rPr>
        <w:t>OR</w:t>
      </w:r>
      <w:r w:rsidR="003F0985" w:rsidRPr="0039155D">
        <w:rPr>
          <w:rFonts w:ascii="Arial" w:hAnsi="Arial" w:cs="Arial"/>
          <w:sz w:val="24"/>
          <w:szCs w:val="24"/>
        </w:rPr>
        <w:t xml:space="preserve"> requires extracorporeal membrane oxygenation (ECMO) </w:t>
      </w:r>
      <w:r w:rsidR="003F0985" w:rsidRPr="0039155D">
        <w:rPr>
          <w:rFonts w:ascii="Arial" w:hAnsi="Arial" w:cs="Arial"/>
          <w:color w:val="FF0000"/>
          <w:sz w:val="24"/>
          <w:szCs w:val="24"/>
        </w:rPr>
        <w:t>OR</w:t>
      </w:r>
      <w:r w:rsidR="003F0985" w:rsidRPr="0039155D">
        <w:rPr>
          <w:rFonts w:ascii="Arial" w:hAnsi="Arial" w:cs="Arial"/>
          <w:sz w:val="24"/>
          <w:szCs w:val="24"/>
        </w:rPr>
        <w:t xml:space="preserve"> in shock.</w:t>
      </w:r>
    </w:p>
    <w:p w14:paraId="09B97C4A" w14:textId="1B6930D7" w:rsidR="003F0985" w:rsidRPr="0039155D" w:rsidRDefault="00A41E50" w:rsidP="003F0985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‘</w:t>
      </w:r>
      <w:bookmarkStart w:id="2" w:name="_GoBack"/>
      <w:bookmarkEnd w:id="2"/>
      <w:r w:rsidR="003F0985" w:rsidRPr="0039155D">
        <w:rPr>
          <w:rFonts w:ascii="Arial" w:hAnsi="Arial" w:cs="Arial"/>
          <w:sz w:val="24"/>
          <w:szCs w:val="24"/>
        </w:rPr>
        <w:t>Serious</w:t>
      </w:r>
      <w:r>
        <w:rPr>
          <w:rFonts w:ascii="Arial" w:hAnsi="Arial" w:cs="Arial"/>
          <w:sz w:val="24"/>
          <w:szCs w:val="24"/>
        </w:rPr>
        <w:t>’</w:t>
      </w:r>
      <w:r w:rsidR="003F0985" w:rsidRPr="0039155D">
        <w:rPr>
          <w:rFonts w:ascii="Arial" w:hAnsi="Arial" w:cs="Arial"/>
          <w:sz w:val="24"/>
          <w:szCs w:val="24"/>
        </w:rPr>
        <w:t>: Patient requires oxygen supplement of 3 liters per minute or more.</w:t>
      </w:r>
    </w:p>
    <w:p w14:paraId="4FCCC823" w14:textId="77777777" w:rsidR="00D81F16" w:rsidRPr="0039155D" w:rsidRDefault="00CF521F">
      <w:r w:rsidRPr="0039155D">
        <w:br w:type="page"/>
      </w:r>
    </w:p>
    <w:p w14:paraId="7E26B6A9" w14:textId="77777777" w:rsidR="00D81F16" w:rsidRPr="0039155D" w:rsidRDefault="00CF521F">
      <w:pPr>
        <w:pStyle w:val="BodyText"/>
      </w:pPr>
      <w:r w:rsidRPr="0039155D">
        <w:rPr>
          <w:b/>
          <w:bCs/>
        </w:rPr>
        <w:lastRenderedPageBreak/>
        <w:t>Supplementary Figure 2.</w:t>
      </w:r>
      <w:r w:rsidRPr="0039155D">
        <w:t xml:space="preserve"> Flow diagram of patient inclusion in the study cohort</w:t>
      </w:r>
      <w:r w:rsidRPr="0039155D">
        <w:br/>
      </w:r>
      <w:r w:rsidRPr="0039155D">
        <w:rPr>
          <w:noProof/>
        </w:rPr>
        <w:drawing>
          <wp:inline distT="0" distB="0" distL="0" distR="0" wp14:anchorId="3CF481B3" wp14:editId="0B207B2F">
            <wp:extent cx="5727700" cy="4200313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figures/patient_selectio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0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B32B0" w14:textId="77777777" w:rsidR="003C7F47" w:rsidRPr="0039155D" w:rsidRDefault="003C7F47">
      <w:pPr>
        <w:pStyle w:val="BodyText"/>
        <w:rPr>
          <w:b/>
          <w:bCs/>
        </w:rPr>
        <w:sectPr w:rsidR="003C7F47" w:rsidRPr="0039155D" w:rsidSect="006044E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440" w:right="1440" w:bottom="1440" w:left="1440" w:header="720" w:footer="720" w:gutter="0"/>
          <w:cols w:space="720"/>
          <w:docGrid w:linePitch="326"/>
        </w:sectPr>
      </w:pPr>
    </w:p>
    <w:p w14:paraId="2E3A6A55" w14:textId="541E7A6B" w:rsidR="00D81F16" w:rsidRPr="0039155D" w:rsidRDefault="00CF521F">
      <w:pPr>
        <w:pStyle w:val="BodyText"/>
      </w:pPr>
      <w:r w:rsidRPr="0039155D">
        <w:rPr>
          <w:b/>
          <w:bCs/>
        </w:rPr>
        <w:lastRenderedPageBreak/>
        <w:t>Supplementary Table 3.</w:t>
      </w:r>
      <w:r w:rsidRPr="0039155D">
        <w:t xml:space="preserve"> Prevalence (%) of antibacterial drug prescription by patient characteristic and stratified by epidemic wave. See Supplementary Table 1 for detailed definitions of each variable.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045"/>
        <w:gridCol w:w="679"/>
        <w:gridCol w:w="679"/>
        <w:gridCol w:w="701"/>
        <w:gridCol w:w="701"/>
        <w:gridCol w:w="701"/>
        <w:gridCol w:w="701"/>
        <w:gridCol w:w="701"/>
        <w:gridCol w:w="701"/>
        <w:gridCol w:w="701"/>
        <w:gridCol w:w="812"/>
        <w:gridCol w:w="812"/>
        <w:gridCol w:w="590"/>
        <w:gridCol w:w="701"/>
        <w:gridCol w:w="812"/>
        <w:gridCol w:w="609"/>
        <w:gridCol w:w="812"/>
        <w:gridCol w:w="812"/>
        <w:gridCol w:w="688"/>
      </w:tblGrid>
      <w:tr w:rsidR="00D81F16" w:rsidRPr="0039155D" w14:paraId="30C2951B" w14:textId="77777777" w:rsidTr="004E70B9">
        <w:trPr>
          <w:cantSplit/>
          <w:trHeight w:val="576"/>
          <w:tblHeader/>
          <w:jc w:val="center"/>
        </w:trPr>
        <w:tc>
          <w:tcPr>
            <w:tcW w:w="330" w:type="pct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DF8F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Wave</w:t>
            </w:r>
          </w:p>
        </w:tc>
        <w:tc>
          <w:tcPr>
            <w:tcW w:w="778" w:type="pct"/>
            <w:gridSpan w:val="3"/>
            <w:tcBorders>
              <w:top w:val="none" w:sz="0" w:space="0" w:color="FFFFFF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4535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1-2</w:t>
            </w:r>
          </w:p>
        </w:tc>
        <w:tc>
          <w:tcPr>
            <w:tcW w:w="778" w:type="pct"/>
            <w:gridSpan w:val="3"/>
            <w:tcBorders>
              <w:top w:val="none" w:sz="0" w:space="0" w:color="FFFFFF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E6BB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778" w:type="pct"/>
            <w:gridSpan w:val="3"/>
            <w:tcBorders>
              <w:top w:val="none" w:sz="0" w:space="0" w:color="FFFFFF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6A13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778" w:type="pct"/>
            <w:gridSpan w:val="3"/>
            <w:tcBorders>
              <w:top w:val="none" w:sz="0" w:space="0" w:color="FFFFFF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3D0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5E</w:t>
            </w:r>
          </w:p>
        </w:tc>
        <w:tc>
          <w:tcPr>
            <w:tcW w:w="778" w:type="pct"/>
            <w:gridSpan w:val="3"/>
            <w:tcBorders>
              <w:top w:val="none" w:sz="0" w:space="0" w:color="FFFFFF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270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5L</w:t>
            </w:r>
          </w:p>
        </w:tc>
        <w:tc>
          <w:tcPr>
            <w:tcW w:w="778" w:type="pct"/>
            <w:gridSpan w:val="3"/>
            <w:tcBorders>
              <w:top w:val="none" w:sz="0" w:space="0" w:color="FFFFFF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2B0B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Overall</w:t>
            </w:r>
          </w:p>
        </w:tc>
      </w:tr>
      <w:tr w:rsidR="00D81F16" w:rsidRPr="0039155D" w14:paraId="0A1021EC" w14:textId="77777777" w:rsidTr="004E70B9">
        <w:trPr>
          <w:cantSplit/>
          <w:trHeight w:val="576"/>
          <w:tblHeader/>
          <w:jc w:val="center"/>
        </w:trPr>
        <w:tc>
          <w:tcPr>
            <w:tcW w:w="330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EF5DE" w14:textId="77777777" w:rsidR="00D81F16" w:rsidRPr="0039155D" w:rsidRDefault="00D81F1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B087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with Rx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FE7D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Total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E5DA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B2AB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with Rx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30CB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Total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BBEF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9042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with Rx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6B5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Total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38E8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080C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with Rx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A20B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Total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53FE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168B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with Rx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A3E1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Total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CF8D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3D71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with Rx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FEFB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o. Total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FFFFFF"/>
              <w:bottom w:val="single" w:sz="16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0F3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%</w:t>
            </w:r>
          </w:p>
        </w:tc>
      </w:tr>
      <w:tr w:rsidR="00D81F16" w:rsidRPr="0039155D" w14:paraId="4061B9D5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2210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ll patients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97E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365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6558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CCC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48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A5E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02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8B24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C8D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23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E93A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48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2D0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0A58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4,531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AFDC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,991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70E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38F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,016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77D0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564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37EA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3.2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DDC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,507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3D76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,810</w:t>
            </w:r>
          </w:p>
        </w:tc>
        <w:tc>
          <w:tcPr>
            <w:tcW w:w="259" w:type="pct"/>
            <w:tcBorders>
              <w:top w:val="single" w:sz="16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C839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4.0</w:t>
            </w:r>
          </w:p>
        </w:tc>
      </w:tr>
      <w:tr w:rsidR="00D81F16" w:rsidRPr="0039155D" w14:paraId="5B220E47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3092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Sex</w:t>
            </w:r>
          </w:p>
        </w:tc>
      </w:tr>
      <w:tr w:rsidR="00D81F16" w:rsidRPr="0039155D" w14:paraId="24D71275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AAB1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2456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E700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C28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07D6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8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6EE8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76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A31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7D24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4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AF54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86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FF4C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6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DCC8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,16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D5D1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11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A39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1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F383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77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C1C8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,96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E2CC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86C5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,35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1193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,89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94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1.3</w:t>
            </w:r>
          </w:p>
        </w:tc>
      </w:tr>
      <w:tr w:rsidR="00D81F16" w:rsidRPr="0039155D" w14:paraId="68311764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BE82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5C4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EEC1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40DF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88DE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6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7BF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63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5741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24ED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7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6B34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58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9186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0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98D7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,36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5FA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,88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6329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7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0C89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24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D1A7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,59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DCCA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4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1190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,15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B07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,91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614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.5</w:t>
            </w:r>
          </w:p>
        </w:tc>
      </w:tr>
      <w:tr w:rsidR="00D81F16" w:rsidRPr="0039155D" w14:paraId="4F42C4B6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B4A6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Age group, years</w:t>
            </w:r>
          </w:p>
        </w:tc>
      </w:tr>
      <w:tr w:rsidR="00D81F16" w:rsidRPr="0039155D" w14:paraId="75A9C697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14BC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&lt; 2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55DC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B432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C214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5B98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A1E0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E7A5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80AE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6719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19B5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1CD8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5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7456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22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D8C0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4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2CB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AB17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73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6CAC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DA54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4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B94F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75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E128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.6</w:t>
            </w:r>
          </w:p>
        </w:tc>
      </w:tr>
      <w:tr w:rsidR="00D81F16" w:rsidRPr="0039155D" w14:paraId="17C3EBB5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491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0-5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460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1F17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2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D4C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1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488A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8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AFE2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04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5F53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C218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02CB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0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1149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EEA9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73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9D2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12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BB02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8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217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38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AEE6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24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53A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E525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54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A76B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,14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8A4B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.3</w:t>
            </w:r>
          </w:p>
        </w:tc>
      </w:tr>
      <w:tr w:rsidR="00D81F16" w:rsidRPr="0039155D" w14:paraId="7B5D6B18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63AF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0-7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0B40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BC8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73E5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5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E454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5645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9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6BDA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7D43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617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32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475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8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05A2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89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F4EB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,76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C172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7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0137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00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8C6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,43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2D5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6C96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,09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A40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0,47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29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9.1</w:t>
            </w:r>
          </w:p>
        </w:tc>
      </w:tr>
      <w:tr w:rsidR="00D81F16" w:rsidRPr="0039155D" w14:paraId="124BF79A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282A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≥ 8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A781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CD74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93F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1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918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4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F58D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05A3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9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0F01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7124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542A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0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BBDB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,44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8F6C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,87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03B7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4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4F6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37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1C7A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1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423A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D34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,11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A46E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,43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F8B3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9.9</w:t>
            </w:r>
          </w:p>
        </w:tc>
      </w:tr>
      <w:tr w:rsidR="00D81F16" w:rsidRPr="0039155D" w14:paraId="0181081A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67AC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RCHE resident</w:t>
            </w:r>
          </w:p>
        </w:tc>
      </w:tr>
      <w:tr w:rsidR="00D81F16" w:rsidRPr="0039155D" w14:paraId="56040AD2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7ED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E330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878B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B26B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A3E4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53D2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0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7126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AA79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CAE2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163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FCA8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,9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9895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6,0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5ADF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F7F6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07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82FE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,29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23FF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D473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,98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1EA4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2,55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6D70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5.6</w:t>
            </w:r>
          </w:p>
        </w:tc>
      </w:tr>
      <w:tr w:rsidR="00D81F16" w:rsidRPr="0039155D" w14:paraId="350E4962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00DF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lastRenderedPageBreak/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51B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B4C2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BE1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C8C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3B9F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1485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0F9C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A849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E2C4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4ED2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,58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A600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,98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216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8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5BF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4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3611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7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07E6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E27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,52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C9E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,26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7DC6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6.9</w:t>
            </w:r>
          </w:p>
        </w:tc>
      </w:tr>
      <w:tr w:rsidR="00D81F16" w:rsidRPr="0039155D" w14:paraId="3579D7C2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20DD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 xml:space="preserve">COVID-19 </w:t>
            </w:r>
            <w:proofErr w:type="spellStart"/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severity</w:t>
            </w:r>
            <w:r w:rsidRPr="0039155D">
              <w:rPr>
                <w:rFonts w:eastAsia="Arial" w:cs="Arial"/>
                <w:b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</w:tr>
      <w:tr w:rsidR="00D81F16" w:rsidRPr="0039155D" w14:paraId="71D46358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7017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Fatal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0589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2BC2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A3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D66F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45B3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C110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59D9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BB3A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7C29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17A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,45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85FD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,69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1DD2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6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EDCE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DE7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9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BF7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4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419E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19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2E30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47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B4B4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6.3</w:t>
            </w:r>
          </w:p>
        </w:tc>
      </w:tr>
      <w:tr w:rsidR="00D81F16" w:rsidRPr="0039155D" w14:paraId="6EEED4BE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424C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398D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C6DD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FA2B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7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2CBE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5534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9B0D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35D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83AC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458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2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085B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7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79C8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7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C73A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0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CD5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863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C8F1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B17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39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1DDA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5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FFF3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9.5</w:t>
            </w:r>
          </w:p>
        </w:tc>
      </w:tr>
      <w:tr w:rsidR="00D81F16" w:rsidRPr="0039155D" w14:paraId="68CECD54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46F3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Severe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B63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557D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867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9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38F0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39C3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C060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5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008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0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499B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04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98D1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8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6B18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,44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6545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,33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ECA4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2C78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73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C852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90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D8C4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0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B487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,1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82B2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,77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BCE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8.4</w:t>
            </w:r>
          </w:p>
        </w:tc>
      </w:tr>
      <w:tr w:rsidR="00D81F16" w:rsidRPr="0039155D" w14:paraId="472AA514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802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Mild to moderate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0E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85B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1D64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7439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9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95FE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72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135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CB01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D04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12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E1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DB4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75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5A7A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98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DC8F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2E1E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52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21E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,82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EB52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2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9168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,76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10B3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,00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7E0D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.4</w:t>
            </w:r>
          </w:p>
        </w:tc>
      </w:tr>
      <w:tr w:rsidR="00D81F16" w:rsidRPr="0039155D" w14:paraId="3F35F7EC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BBBF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 xml:space="preserve">ICU </w:t>
            </w:r>
            <w:proofErr w:type="spellStart"/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admission</w:t>
            </w:r>
            <w:r w:rsidRPr="0039155D">
              <w:rPr>
                <w:rFonts w:eastAsia="Arial" w:cs="Arial"/>
                <w:b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</w:tr>
      <w:tr w:rsidR="00D81F16" w:rsidRPr="0039155D" w14:paraId="526C0F90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4FD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0FC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62B0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C7EA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3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4D7B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08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36C2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23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8FF9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3160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3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01AD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21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1F12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D89F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,62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180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,98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B22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3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851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80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7D65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30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1C4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869E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,98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371A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,11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CBA8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0</w:t>
            </w:r>
          </w:p>
        </w:tc>
      </w:tr>
      <w:tr w:rsidR="00D81F16" w:rsidRPr="0039155D" w14:paraId="75F8FB5D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DF2F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F880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3917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0A9A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0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80A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FD9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82D9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8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A12C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F788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F557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4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A2B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0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76DE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00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08F6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0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9999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FA6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6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4961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1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DD0A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2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BA07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69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8D03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0.2</w:t>
            </w:r>
          </w:p>
        </w:tc>
      </w:tr>
      <w:tr w:rsidR="00D81F16" w:rsidRPr="0039155D" w14:paraId="26594EAA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004E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Blood culture</w:t>
            </w:r>
          </w:p>
        </w:tc>
      </w:tr>
      <w:tr w:rsidR="00D81F16" w:rsidRPr="0039155D" w14:paraId="44A9162F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B98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6C1B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35BE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0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AA55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8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6837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5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EBD0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81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7A4D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0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BC0E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4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3682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80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EA5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05F2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,90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FC08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0,25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9AE9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BD5D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51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82E3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4,89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0DC6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423A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,53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8750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,08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EE3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8.1</w:t>
            </w:r>
          </w:p>
        </w:tc>
      </w:tr>
      <w:tr w:rsidR="00D81F16" w:rsidRPr="0039155D" w14:paraId="335C7344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4ED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D0A3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C9EF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B472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2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6038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13F4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9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A72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989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1524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ED4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8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4F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,63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18F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73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BBFF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5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0CA8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50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5E49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66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08A3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8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353E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,97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651F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,72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2EEB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8.4</w:t>
            </w:r>
          </w:p>
        </w:tc>
      </w:tr>
      <w:tr w:rsidR="00D81F16" w:rsidRPr="0039155D" w14:paraId="3DADA7DC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EC58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lastRenderedPageBreak/>
              <w:t>Sputum culture</w:t>
            </w:r>
          </w:p>
        </w:tc>
      </w:tr>
      <w:tr w:rsidR="00D81F16" w:rsidRPr="0039155D" w14:paraId="5FD74F8A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D83A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08A9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286E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ED60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3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04D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0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1B50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20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9955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4253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34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4A8A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19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75B0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ACF4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,44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F1DE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,74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A0BF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2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9EAA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05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C066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,35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E48F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1809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2,10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E494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1,87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82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1.9</w:t>
            </w:r>
          </w:p>
        </w:tc>
      </w:tr>
      <w:tr w:rsidR="00D81F16" w:rsidRPr="0039155D" w14:paraId="45CFE75F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350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46E3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5E15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2B5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0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8221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0FD1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B07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2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7C5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EB58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6D35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2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6552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08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E450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24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B521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2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A3FC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6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ECC2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AD9F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9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9DFB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0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7F4F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93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CF21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6.3</w:t>
            </w:r>
          </w:p>
        </w:tc>
      </w:tr>
      <w:tr w:rsidR="00D81F16" w:rsidRPr="0039155D" w14:paraId="1E44DF28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F5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Urine culture</w:t>
            </w:r>
          </w:p>
        </w:tc>
      </w:tr>
      <w:tr w:rsidR="00D81F16" w:rsidRPr="0039155D" w14:paraId="7A491373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1C54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9A35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E7B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550A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3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3726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05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8B68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16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0370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C18C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31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E7EB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19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F8A1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1984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,13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CBD2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,94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72A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9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848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69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E31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,53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C528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6F59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,3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4E9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,21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BBB3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8.7</w:t>
            </w:r>
          </w:p>
        </w:tc>
      </w:tr>
      <w:tr w:rsidR="00D81F16" w:rsidRPr="0039155D" w14:paraId="7FE3EB1A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C1C0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B750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59AD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2B36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0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A3DB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E0B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81A3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2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22F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0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36B0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D4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0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371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0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6743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,04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5BAE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9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FDD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32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6155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02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CCE9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E74F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,15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9CFD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,60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6659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4.9</w:t>
            </w:r>
          </w:p>
        </w:tc>
      </w:tr>
      <w:tr w:rsidR="00D81F16" w:rsidRPr="0039155D" w14:paraId="76F2B7E1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F4CD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 xml:space="preserve">COVID-19 vaccine doses, </w:t>
            </w:r>
            <w:proofErr w:type="spellStart"/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umber</w:t>
            </w:r>
            <w:r w:rsidRPr="0039155D">
              <w:rPr>
                <w:rFonts w:eastAsia="Arial" w:cs="Arial"/>
                <w:b/>
                <w:color w:val="000000"/>
                <w:sz w:val="20"/>
                <w:szCs w:val="20"/>
                <w:vertAlign w:val="superscript"/>
              </w:rPr>
              <w:t>b</w:t>
            </w:r>
            <w:proofErr w:type="spellEnd"/>
          </w:p>
        </w:tc>
      </w:tr>
      <w:tr w:rsidR="00D81F16" w:rsidRPr="0039155D" w14:paraId="61E2361C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5174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691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B972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3BB4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40DC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384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0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7C87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34A1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D1BC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09F6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008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4,27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DEC0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0,41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55A4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5DE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3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758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03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FC92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5B21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46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E08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,70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6CF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4.8</w:t>
            </w:r>
          </w:p>
        </w:tc>
      </w:tr>
      <w:tr w:rsidR="00D81F16" w:rsidRPr="0039155D" w14:paraId="7908D7FF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2AAE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3853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A36E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9A81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268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2C7A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8CB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C242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42C2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DFC2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E476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86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6AE0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,71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E705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2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8D63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E7AD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C07F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A517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09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5228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27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B0B3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0.0</w:t>
            </w:r>
          </w:p>
        </w:tc>
      </w:tr>
      <w:tr w:rsidR="00D81F16" w:rsidRPr="0039155D" w14:paraId="7E084066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34E3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D7D1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38EC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A2CF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B8EC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C8C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05B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E11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312A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EC49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9AD4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68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A3C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,23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EA91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46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49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3BD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10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7BF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9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245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17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7229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4,33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7579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.1</w:t>
            </w:r>
          </w:p>
        </w:tc>
      </w:tr>
      <w:tr w:rsidR="00D81F16" w:rsidRPr="0039155D" w14:paraId="33C46B51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B959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7C54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94BA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82B7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97B3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872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B899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9F0D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A696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9D4A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FF4C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1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DE4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6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B33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3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83E2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71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4B9E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,00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CB0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DA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42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B9E6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,6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7F44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0</w:t>
            </w:r>
          </w:p>
        </w:tc>
      </w:tr>
      <w:tr w:rsidR="00D81F16" w:rsidRPr="0039155D" w14:paraId="53C293E0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5DC9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B6DD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259D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CE9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FDBB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BDB9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3CBA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8AE6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8162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7144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215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9AA2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16AF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0720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0FA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6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27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B06A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332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6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429C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.7</w:t>
            </w:r>
          </w:p>
        </w:tc>
      </w:tr>
      <w:tr w:rsidR="00D81F16" w:rsidRPr="0039155D" w14:paraId="753A63FF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FCC3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Antibacterial drugs</w:t>
            </w:r>
          </w:p>
        </w:tc>
      </w:tr>
      <w:tr w:rsidR="00D81F16" w:rsidRPr="0039155D" w14:paraId="7862C5DC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B1DC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lastRenderedPageBreak/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33E8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2A0F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5774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E838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8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9124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29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03DF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6CBD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4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76C3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32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999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8525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69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B847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0,82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566D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0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6A34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,79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22F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,72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001D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299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,31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DB4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,56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5BB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.1</w:t>
            </w:r>
          </w:p>
        </w:tc>
      </w:tr>
      <w:tr w:rsidR="00D81F16" w:rsidRPr="0039155D" w14:paraId="0807C8FC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D7A3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65C0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86C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F9F4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5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D9E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8D04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349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F682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C8D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9745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2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16A0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83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E47E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17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8E77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1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5BBA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2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D62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83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3826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F2DA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19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E6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,24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7F11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7.8</w:t>
            </w:r>
          </w:p>
        </w:tc>
      </w:tr>
      <w:tr w:rsidR="00D81F16" w:rsidRPr="0039155D" w14:paraId="3E2A425A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1AA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Respiratory drugs</w:t>
            </w:r>
          </w:p>
        </w:tc>
      </w:tr>
      <w:tr w:rsidR="00D81F16" w:rsidRPr="0039155D" w14:paraId="3C32705A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058E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05AF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E415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DACB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83AA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1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F05C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35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F5A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93CD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0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00C4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39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2CEA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F315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,04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3B6E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,96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DC5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1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7E3E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3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046D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,52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085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1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F86F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,25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A826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0,65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8C7B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1.5</w:t>
            </w:r>
          </w:p>
        </w:tc>
      </w:tr>
      <w:tr w:rsidR="00D81F16" w:rsidRPr="0039155D" w14:paraId="5E3909B9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D017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D10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4B3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4D64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E42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AE27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FF01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0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6C0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3318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0A76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297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9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919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0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50B8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6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746E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0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6F89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03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C4E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7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B044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2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B6A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15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1453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2.3</w:t>
            </w:r>
          </w:p>
        </w:tc>
      </w:tr>
      <w:tr w:rsidR="00D81F16" w:rsidRPr="0039155D" w14:paraId="4E60FB22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6E7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Corticosteroids</w:t>
            </w:r>
          </w:p>
        </w:tc>
      </w:tr>
      <w:tr w:rsidR="00D81F16" w:rsidRPr="0039155D" w14:paraId="31D9B23C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F138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DFE0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813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24A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00D0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2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FE69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36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EC33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3047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0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E547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2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C3FC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6FB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0,99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93B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,85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C2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2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2E9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40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F237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,64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04B6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405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,31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599C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0,69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A2BA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1.6</w:t>
            </w:r>
          </w:p>
        </w:tc>
      </w:tr>
      <w:tr w:rsidR="00D81F16" w:rsidRPr="0039155D" w14:paraId="1EE41079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786B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8371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75C2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7AC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AEE0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A903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C13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7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FAC2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C65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B54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44EF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53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718D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13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12DF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5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D8DE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0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AF9E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7C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A8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78A2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11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B6F2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1.9</w:t>
            </w:r>
          </w:p>
        </w:tc>
      </w:tr>
      <w:tr w:rsidR="00D81F16" w:rsidRPr="0039155D" w14:paraId="1D223EB8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BB9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SARS-CoV-2 antivirals</w:t>
            </w:r>
          </w:p>
        </w:tc>
      </w:tr>
      <w:tr w:rsidR="00D81F16" w:rsidRPr="0039155D" w14:paraId="3A04DCD1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CD3A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0EA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C0C8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9FD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E8DC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2F1C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0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12B6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A709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E6C5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ECF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9D4D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,05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792B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,12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3BF4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3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D25D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27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15B1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,95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0146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AF9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,28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12E7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2,33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003F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4</w:t>
            </w:r>
          </w:p>
        </w:tc>
      </w:tr>
      <w:tr w:rsidR="00D81F16" w:rsidRPr="0039155D" w14:paraId="671307AE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1FD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FDE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B95F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4A85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A6D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A1F5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1AB3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24FF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3BC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39D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BA1D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47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C3A2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86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EBDF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9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B36A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4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C70C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61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00A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2290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22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CCEE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7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A5A3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3.9</w:t>
            </w:r>
          </w:p>
        </w:tc>
      </w:tr>
      <w:tr w:rsidR="00D81F16" w:rsidRPr="0039155D" w14:paraId="7362520C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A7E0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Hypertension</w:t>
            </w:r>
          </w:p>
        </w:tc>
      </w:tr>
      <w:tr w:rsidR="00D81F16" w:rsidRPr="0039155D" w14:paraId="159D1569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27F5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BCC2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3B9B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7F77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CAE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EAB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69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E4F5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9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6513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05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65C9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57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AA3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BC07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,5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3A6D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,81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771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BAA9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8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CD79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,30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6DF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69AA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4,00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70E3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,74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869B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.3</w:t>
            </w:r>
          </w:p>
        </w:tc>
      </w:tr>
      <w:tr w:rsidR="00D81F16" w:rsidRPr="0039155D" w14:paraId="5A1A6754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B14F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lastRenderedPageBreak/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2DE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FA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7F27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0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DA51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2048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4348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2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806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D97B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7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2B02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BE1F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,01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8A3D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,17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314A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5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CFDF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53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7299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,2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38FA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4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AAE9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,50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7DF2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,06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E80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9.2</w:t>
            </w:r>
          </w:p>
        </w:tc>
      </w:tr>
      <w:tr w:rsidR="00D81F16" w:rsidRPr="0039155D" w14:paraId="4EC9AEB9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AD4F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Diabetes mellitus</w:t>
            </w:r>
          </w:p>
        </w:tc>
      </w:tr>
      <w:tr w:rsidR="00D81F16" w:rsidRPr="0039155D" w14:paraId="4A181C76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0CD9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CFB2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B7EA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8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5A53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5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F970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9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0D66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0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33D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2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793B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7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A221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96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B24B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DA36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,55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295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,37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F90E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0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773A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78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C467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4,51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87F6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B639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4,77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93A6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,25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3510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9.3</w:t>
            </w:r>
          </w:p>
        </w:tc>
      </w:tr>
      <w:tr w:rsidR="00D81F16" w:rsidRPr="0039155D" w14:paraId="6C84668B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8A71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E2CF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FC7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426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9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B8C5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29B9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821C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5EB4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C3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8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DAA8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1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3F0F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97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C0C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,6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104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5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404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23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06F9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0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6CFA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5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9DA1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,73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F9D2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,55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DFA3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9.0</w:t>
            </w:r>
          </w:p>
        </w:tc>
      </w:tr>
      <w:tr w:rsidR="00D81F16" w:rsidRPr="0039155D" w14:paraId="06997C78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ED18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Cardiovascular disease</w:t>
            </w:r>
          </w:p>
        </w:tc>
      </w:tr>
      <w:tr w:rsidR="00D81F16" w:rsidRPr="0039155D" w14:paraId="0A756328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8B93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5967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960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11DE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43E2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1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1D40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22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292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A30C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41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F29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27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6447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6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CD3F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,25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C324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,82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274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9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7216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,19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A4DB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,50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3DCF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FC84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6,1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2B3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,22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92DF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9.1</w:t>
            </w:r>
          </w:p>
        </w:tc>
      </w:tr>
      <w:tr w:rsidR="00D81F16" w:rsidRPr="0039155D" w14:paraId="6879FA73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9A3C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C4C7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DC51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2A8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F136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7024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EED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4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A375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92B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FE18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1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BD92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28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6703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,16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C50B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9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48D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82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3F0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05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768F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9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196B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,35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F573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,58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20BC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4.3</w:t>
            </w:r>
          </w:p>
        </w:tc>
      </w:tr>
      <w:tr w:rsidR="00D81F16" w:rsidRPr="0039155D" w14:paraId="0A47AA64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9F9F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Malignancy</w:t>
            </w:r>
          </w:p>
        </w:tc>
      </w:tr>
      <w:tr w:rsidR="00D81F16" w:rsidRPr="0039155D" w14:paraId="5BD3315C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0652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4F35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9162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4523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356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2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6BDB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35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82A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5303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0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7334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0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7E6D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A61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,73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38E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,50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96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E85D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44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18DB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,61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705E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9D63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,08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F1E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2,28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E746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1</w:t>
            </w:r>
          </w:p>
        </w:tc>
      </w:tr>
      <w:tr w:rsidR="00D81F16" w:rsidRPr="0039155D" w14:paraId="227FFDBA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96F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62CA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17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C33E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5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FB5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7A86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317E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2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8FF7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E40F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E31E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DF29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80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06C1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48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0658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2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3F9C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472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5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D6B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9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6A56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42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36C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52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78D9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8.6</w:t>
            </w:r>
          </w:p>
        </w:tc>
      </w:tr>
      <w:tr w:rsidR="00D81F16" w:rsidRPr="0039155D" w14:paraId="5751B99B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585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Chronic kidney disease</w:t>
            </w:r>
          </w:p>
        </w:tc>
      </w:tr>
      <w:tr w:rsidR="00D81F16" w:rsidRPr="0039155D" w14:paraId="7BBCF966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A56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1D19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2406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EAD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3A2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2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27D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38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ABFA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7B9E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1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357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3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3133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41D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,71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CF4D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,21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9DC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33F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66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D17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,95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E48C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9F29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,30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CB34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2,38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72AA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4</w:t>
            </w:r>
          </w:p>
        </w:tc>
      </w:tr>
      <w:tr w:rsidR="00D81F16" w:rsidRPr="0039155D" w14:paraId="1118894A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8B3F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DED8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DBD6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86AE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98F6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070A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EED5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0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41CA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C7B7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C95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5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EF11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82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3E66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78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A0E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ACB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CAD4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FCF7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8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BF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20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9F95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E4EF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.5</w:t>
            </w:r>
          </w:p>
        </w:tc>
      </w:tr>
      <w:tr w:rsidR="00D81F16" w:rsidRPr="0039155D" w14:paraId="3E7F076D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7A5C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lastRenderedPageBreak/>
              <w:t>Chronic obstructive pulmonary disease</w:t>
            </w:r>
          </w:p>
        </w:tc>
      </w:tr>
      <w:tr w:rsidR="00D81F16" w:rsidRPr="0039155D" w14:paraId="1D18BAEA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CB57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B74E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0520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7B2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40DC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2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18ED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37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2B2F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973A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0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7463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2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D25F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720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,62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19EA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,87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115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3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8761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60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71B4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00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E8B9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D47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,14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BC63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3,09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0751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2.5</w:t>
            </w:r>
          </w:p>
        </w:tc>
      </w:tr>
      <w:tr w:rsidR="00D81F16" w:rsidRPr="0039155D" w14:paraId="5F384CE5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7686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CA5C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1DC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5AC7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DF2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A8C9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05F0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3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9CDF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FF29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9A37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6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07FD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90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6429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1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6482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0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A756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1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5DE1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5AF4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4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24D5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36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D3FD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71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7216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6.9</w:t>
            </w:r>
          </w:p>
        </w:tc>
      </w:tr>
      <w:tr w:rsidR="00D81F16" w:rsidRPr="0039155D" w14:paraId="0488DC92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AD2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Chronic liver disease</w:t>
            </w:r>
          </w:p>
        </w:tc>
      </w:tr>
      <w:tr w:rsidR="00D81F16" w:rsidRPr="0039155D" w14:paraId="6D06E408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2881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B6C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0AF7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82A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94EB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3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E44C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36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0A4B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CAD7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0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7A11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39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C010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FD47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,62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797A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,80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2A0C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.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F302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78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779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17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8219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E1E0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,33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31A3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,14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237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5</w:t>
            </w:r>
          </w:p>
        </w:tc>
      </w:tr>
      <w:tr w:rsidR="00D81F16" w:rsidRPr="0039155D" w14:paraId="77E9F4DB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6FFD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1BB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46E3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4AF4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4662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06E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530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1415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499D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EDB3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DC96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0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3E26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8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2A5B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6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D800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57F1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A249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8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AC9B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7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A2E6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66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3F27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0.7</w:t>
            </w:r>
          </w:p>
        </w:tc>
      </w:tr>
      <w:tr w:rsidR="00D81F16" w:rsidRPr="0039155D" w14:paraId="2F9EBA25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35A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Asthma</w:t>
            </w:r>
          </w:p>
        </w:tc>
      </w:tr>
      <w:tr w:rsidR="00D81F16" w:rsidRPr="0039155D" w14:paraId="1EE49CCE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7F13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D814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65B5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ACF7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6D7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3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5E77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38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CB92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3A7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0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A133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1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CD5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1AB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4,07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A46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,41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6B48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86B1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86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15FA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29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F144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3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AEC9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,87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3718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,91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696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7</w:t>
            </w:r>
          </w:p>
        </w:tc>
      </w:tr>
      <w:tr w:rsidR="00D81F16" w:rsidRPr="0039155D" w14:paraId="7B1451CD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04C4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9FCA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F795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F38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5D8C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AC1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8E9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2.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3E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619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B57F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AF51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5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9B3C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7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277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8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A57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9B35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6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EA6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DC2F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3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661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9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E3AD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0.8</w:t>
            </w:r>
          </w:p>
        </w:tc>
      </w:tr>
      <w:tr w:rsidR="00D81F16" w:rsidRPr="0039155D" w14:paraId="06840D58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3147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Rheumatic disease</w:t>
            </w:r>
          </w:p>
        </w:tc>
      </w:tr>
      <w:tr w:rsidR="00D81F16" w:rsidRPr="0039155D" w14:paraId="7230CCED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097B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97B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97D4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79D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0E58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4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20B7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40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DA5A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8A29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2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CAD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4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D166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0C43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4,35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402F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,73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386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4F0E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95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AAB8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44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248A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3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B2CB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,26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FBC8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,43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0628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9</w:t>
            </w:r>
          </w:p>
        </w:tc>
      </w:tr>
      <w:tr w:rsidR="00D81F16" w:rsidRPr="0039155D" w14:paraId="72E06BBB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291E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4948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3B73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7C81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2F1E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9D1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2313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76EE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6CF9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7944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F296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4193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7AFF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9.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75D6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7A9E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E456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8F4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BB72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DD71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.3</w:t>
            </w:r>
          </w:p>
        </w:tc>
      </w:tr>
      <w:tr w:rsidR="00D81F16" w:rsidRPr="0039155D" w14:paraId="47385437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1ECD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Neutropenia</w:t>
            </w:r>
          </w:p>
        </w:tc>
      </w:tr>
      <w:tr w:rsidR="00D81F16" w:rsidRPr="0039155D" w14:paraId="7D5832D2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3A6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lastRenderedPageBreak/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425F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BCA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364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3AE7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4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8B9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39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2A08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41F4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2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92E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4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72E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0E0F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4,41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3BC5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,83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D80E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68D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98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F968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49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EC53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3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162D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,35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AB0F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,58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4F21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9</w:t>
            </w:r>
          </w:p>
        </w:tc>
      </w:tr>
      <w:tr w:rsidR="00D81F16" w:rsidRPr="0039155D" w14:paraId="6209BCC7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293A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7672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C215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739C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166B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E038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AEAE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170A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BE2B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4EF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2BF0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64CB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A3A5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1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DBD8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BCE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8D5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1943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FC9F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4B7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6.2</w:t>
            </w:r>
          </w:p>
        </w:tc>
      </w:tr>
      <w:tr w:rsidR="00D81F16" w:rsidRPr="0039155D" w14:paraId="3EB00953" w14:textId="77777777" w:rsidTr="004E70B9">
        <w:trPr>
          <w:cantSplit/>
          <w:trHeight w:val="576"/>
          <w:jc w:val="center"/>
        </w:trPr>
        <w:tc>
          <w:tcPr>
            <w:tcW w:w="5000" w:type="pct"/>
            <w:gridSpan w:val="19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C067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Organ transplant</w:t>
            </w:r>
          </w:p>
        </w:tc>
      </w:tr>
      <w:tr w:rsidR="00D81F16" w:rsidRPr="0039155D" w14:paraId="6B518BBD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27AB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7AF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03FE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1A69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1B95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24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106F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39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4237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0825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2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5FB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4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3F14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C31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4,43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D371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,834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74AD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FF48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97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3A1C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,506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2098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3.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3C59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,372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064B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,59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463B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.9</w:t>
            </w:r>
          </w:p>
        </w:tc>
      </w:tr>
      <w:tr w:rsidR="00D81F16" w:rsidRPr="0039155D" w14:paraId="2826808A" w14:textId="77777777" w:rsidTr="004E70B9">
        <w:trPr>
          <w:cantSplit/>
          <w:trHeight w:val="576"/>
          <w:jc w:val="center"/>
        </w:trPr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AB6F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9EB6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7FDA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A841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B89A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CB73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C9F6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.3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B182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9F71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26C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4BE2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0469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1207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0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6661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8694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BEDF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.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3D08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48C3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259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2D4B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1.6</w:t>
            </w:r>
          </w:p>
        </w:tc>
      </w:tr>
      <w:tr w:rsidR="00D81F16" w:rsidRPr="0039155D" w14:paraId="610285B3" w14:textId="77777777" w:rsidTr="00F404FF">
        <w:trPr>
          <w:cantSplit/>
          <w:trHeight w:val="144"/>
          <w:jc w:val="center"/>
        </w:trPr>
        <w:tc>
          <w:tcPr>
            <w:tcW w:w="5000" w:type="pct"/>
            <w:gridSpan w:val="19"/>
            <w:tcBorders>
              <w:top w:val="single" w:sz="16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DF9B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39155D">
              <w:rPr>
                <w:rFonts w:eastAsia="Arial" w:cs="Arial"/>
                <w:color w:val="000000"/>
                <w:sz w:val="20"/>
                <w:szCs w:val="20"/>
                <w:vertAlign w:val="superscript"/>
              </w:rPr>
              <w:t>a</w:t>
            </w: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Inpatient</w:t>
            </w:r>
            <w:proofErr w:type="spellEnd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 xml:space="preserve"> admission characteristic.</w:t>
            </w:r>
          </w:p>
        </w:tc>
      </w:tr>
      <w:tr w:rsidR="00D81F16" w:rsidRPr="0039155D" w14:paraId="209564F1" w14:textId="77777777" w:rsidTr="00F404FF">
        <w:trPr>
          <w:cantSplit/>
          <w:trHeight w:val="144"/>
          <w:jc w:val="center"/>
        </w:trPr>
        <w:tc>
          <w:tcPr>
            <w:tcW w:w="5000" w:type="pct"/>
            <w:gridSpan w:val="19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00D2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  <w:vertAlign w:val="superscript"/>
              </w:rPr>
              <w:t>b</w:t>
            </w: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OVID-19 vaccines became available locally beginning in February 2021 (i.e., wave 4).</w:t>
            </w:r>
          </w:p>
        </w:tc>
      </w:tr>
      <w:tr w:rsidR="00D81F16" w:rsidRPr="0039155D" w14:paraId="375C8A4D" w14:textId="77777777" w:rsidTr="00F404FF">
        <w:trPr>
          <w:cantSplit/>
          <w:trHeight w:val="144"/>
          <w:jc w:val="center"/>
        </w:trPr>
        <w:tc>
          <w:tcPr>
            <w:tcW w:w="5000" w:type="pct"/>
            <w:gridSpan w:val="19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E27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bbreviations: NA, not applicable; Rx, inpatient antibacterial drug prescription; SARS-CoV-2, severe acute respiratory syndrome coronavirus 2.</w:t>
            </w:r>
          </w:p>
        </w:tc>
      </w:tr>
      <w:tr w:rsidR="00D81F16" w:rsidRPr="0039155D" w14:paraId="50BA5471" w14:textId="77777777" w:rsidTr="00F404FF">
        <w:trPr>
          <w:cantSplit/>
          <w:trHeight w:val="144"/>
          <w:jc w:val="center"/>
        </w:trPr>
        <w:tc>
          <w:tcPr>
            <w:tcW w:w="5000" w:type="pct"/>
            <w:gridSpan w:val="19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2823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Variables are shown as number of patients (%) unless otherwise indicated. Epidemic waves were defined as starting on the following dates: 1 January 2020 (waves 1-2), 1 July 2020 (wave 3), 1 November 2020 (wave 4), 31 December 2021 (wave 5E), and 23 May 2022 (wave 5L).</w:t>
            </w:r>
          </w:p>
        </w:tc>
      </w:tr>
    </w:tbl>
    <w:p w14:paraId="4EA219F2" w14:textId="77777777" w:rsidR="003C7F47" w:rsidRPr="0039155D" w:rsidRDefault="003C7F47">
      <w:pPr>
        <w:pStyle w:val="BodyText"/>
        <w:rPr>
          <w:b/>
          <w:bCs/>
        </w:rPr>
        <w:sectPr w:rsidR="003C7F47" w:rsidRPr="0039155D" w:rsidSect="003C7F47">
          <w:pgSz w:w="16838" w:h="11906" w:orient="landscape" w:code="9"/>
          <w:pgMar w:top="1440" w:right="1440" w:bottom="1440" w:left="1440" w:header="720" w:footer="720" w:gutter="0"/>
          <w:cols w:space="720"/>
          <w:docGrid w:linePitch="326"/>
        </w:sectPr>
      </w:pPr>
    </w:p>
    <w:p w14:paraId="17465296" w14:textId="5E2F10BD" w:rsidR="00D81F16" w:rsidRPr="0039155D" w:rsidRDefault="00CF521F">
      <w:pPr>
        <w:pStyle w:val="BodyText"/>
      </w:pPr>
      <w:r w:rsidRPr="0039155D">
        <w:rPr>
          <w:b/>
          <w:bCs/>
        </w:rPr>
        <w:lastRenderedPageBreak/>
        <w:t>Supplementary Table 4.</w:t>
      </w:r>
      <w:r w:rsidRPr="0039155D">
        <w:t xml:space="preserve"> Antibacterial drug prescriptions according to British National Formulary (BNF) section for COVID-19 patients infected in the community in Hong Kong over five epidemic waves from 21 January 2020 through to 30 September 2022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369"/>
        <w:gridCol w:w="2735"/>
        <w:gridCol w:w="1368"/>
        <w:gridCol w:w="1368"/>
        <w:gridCol w:w="2186"/>
      </w:tblGrid>
      <w:tr w:rsidR="00D81F16" w:rsidRPr="0039155D" w14:paraId="40132674" w14:textId="77777777" w:rsidTr="00885C7B">
        <w:trPr>
          <w:cantSplit/>
          <w:tblHeader/>
          <w:jc w:val="center"/>
        </w:trPr>
        <w:tc>
          <w:tcPr>
            <w:tcW w:w="758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B0EA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BNF Section</w:t>
            </w:r>
          </w:p>
        </w:tc>
        <w:tc>
          <w:tcPr>
            <w:tcW w:w="1515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EAF9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758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2AB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DOT (days)</w:t>
            </w:r>
          </w:p>
        </w:tc>
        <w:tc>
          <w:tcPr>
            <w:tcW w:w="758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BA0C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DOT (%)</w:t>
            </w:r>
          </w:p>
        </w:tc>
        <w:tc>
          <w:tcPr>
            <w:tcW w:w="1212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2DAD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DOT/1000 patient days</w:t>
            </w:r>
          </w:p>
        </w:tc>
      </w:tr>
      <w:tr w:rsidR="00D81F16" w:rsidRPr="0039155D" w14:paraId="53935DCD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705A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FFB5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ntibacterial drug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AB44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16,031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59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6A63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50.5</w:t>
            </w:r>
          </w:p>
        </w:tc>
      </w:tr>
      <w:tr w:rsidR="00D81F16" w:rsidRPr="0039155D" w14:paraId="6460603A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268C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B467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Penicillin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AC30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4,893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7E8A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.5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5796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0.8</w:t>
            </w:r>
          </w:p>
        </w:tc>
      </w:tr>
      <w:tr w:rsidR="00D81F16" w:rsidRPr="0039155D" w14:paraId="6FB3724F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8872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1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5ED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Benzylpenicillin and phenoxymethylpenicillin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739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5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A769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480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7</w:t>
            </w:r>
          </w:p>
        </w:tc>
      </w:tr>
      <w:tr w:rsidR="00D81F16" w:rsidRPr="0039155D" w14:paraId="358086EE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52D1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2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0D1C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Penicillinase-resistant penicillin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B9F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390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4AC7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9731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8</w:t>
            </w:r>
          </w:p>
        </w:tc>
      </w:tr>
      <w:tr w:rsidR="00D81F16" w:rsidRPr="0039155D" w14:paraId="0E436723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528F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3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035D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Broad-spectrum penicillin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D2FF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4,547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735C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6317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7.7</w:t>
            </w:r>
          </w:p>
        </w:tc>
      </w:tr>
      <w:tr w:rsidR="00D81F16" w:rsidRPr="0039155D" w14:paraId="683E3B4D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86E3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4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88C1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ntipseudomonal penicillin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442D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8,421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4701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.4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D219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0.5</w:t>
            </w:r>
          </w:p>
        </w:tc>
      </w:tr>
      <w:tr w:rsidR="00D81F16" w:rsidRPr="0039155D" w14:paraId="67B89F0B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5E1A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E6DA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phalosporins, carbapenems, and other beta-lactam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088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2,768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2E1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DAD9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6.0</w:t>
            </w:r>
          </w:p>
        </w:tc>
      </w:tr>
      <w:tr w:rsidR="00D81F16" w:rsidRPr="0039155D" w14:paraId="29A3F0B3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A489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033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phalosporin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2DE7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2,945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DD9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F80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6.5</w:t>
            </w:r>
          </w:p>
        </w:tc>
      </w:tr>
      <w:tr w:rsidR="00D81F16" w:rsidRPr="0039155D" w14:paraId="15597F4F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5DB7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2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064C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arbapenem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7014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9,802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081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AF5E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.4</w:t>
            </w:r>
          </w:p>
        </w:tc>
      </w:tr>
      <w:tr w:rsidR="00D81F16" w:rsidRPr="0039155D" w14:paraId="24649069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5B6F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3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9F81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Other beta-lactam antibiotic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EED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8D0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200C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</w:tr>
      <w:tr w:rsidR="00D81F16" w:rsidRPr="0039155D" w14:paraId="03BC9234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4D5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3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DC20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Tetracycline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93D3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,606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F3E1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D54D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.0</w:t>
            </w:r>
          </w:p>
        </w:tc>
      </w:tr>
      <w:tr w:rsidR="00D81F16" w:rsidRPr="0039155D" w14:paraId="402AC7CE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7D2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4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A233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minoglycoside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F9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304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157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4443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0</w:t>
            </w:r>
          </w:p>
        </w:tc>
      </w:tr>
      <w:tr w:rsidR="00D81F16" w:rsidRPr="0039155D" w14:paraId="0334D746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FF60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5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EAD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Macrolide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1E09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694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271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8CCC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9</w:t>
            </w:r>
          </w:p>
        </w:tc>
      </w:tr>
      <w:tr w:rsidR="00D81F16" w:rsidRPr="0039155D" w14:paraId="03240118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337E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6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4577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lindamycin and lincomycin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D143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45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DC94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FFC0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7</w:t>
            </w:r>
          </w:p>
        </w:tc>
      </w:tr>
      <w:tr w:rsidR="00D81F16" w:rsidRPr="0039155D" w14:paraId="1E311887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AAE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7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14B2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Some other antibacterial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6BE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,107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5911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BA3A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0.0</w:t>
            </w:r>
          </w:p>
        </w:tc>
      </w:tr>
      <w:tr w:rsidR="00D81F16" w:rsidRPr="0039155D" w14:paraId="0384A654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6BFF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8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0620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Sulfonamides and trimethoprim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D1F2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453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FE92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FCDB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2</w:t>
            </w:r>
          </w:p>
        </w:tc>
      </w:tr>
      <w:tr w:rsidR="00D81F16" w:rsidRPr="0039155D" w14:paraId="0FA37373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D8FC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9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08B2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ntituberculosis</w:t>
            </w:r>
            <w:proofErr w:type="spellEnd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 xml:space="preserve"> drug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7E95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,025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F2D4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80C7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.3</w:t>
            </w:r>
          </w:p>
        </w:tc>
      </w:tr>
      <w:tr w:rsidR="00D81F16" w:rsidRPr="0039155D" w14:paraId="0001542B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0AF1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0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8B9B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ntileprotic drug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8ED6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87F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C7D5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6</w:t>
            </w:r>
          </w:p>
        </w:tc>
      </w:tr>
      <w:tr w:rsidR="00D81F16" w:rsidRPr="0039155D" w14:paraId="30C964CD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695C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1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C571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Metronidazole and tinidazole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71C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747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004D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6E3A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3</w:t>
            </w:r>
          </w:p>
        </w:tc>
      </w:tr>
      <w:tr w:rsidR="00D81F16" w:rsidRPr="0039155D" w14:paraId="3658DF10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CD71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2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4D6F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Quinolone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879E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,275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8A1F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BBE1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.2</w:t>
            </w:r>
          </w:p>
        </w:tc>
      </w:tr>
      <w:tr w:rsidR="00D81F16" w:rsidRPr="0039155D" w14:paraId="2998D182" w14:textId="77777777" w:rsidTr="00885C7B">
        <w:trPr>
          <w:cantSplit/>
          <w:jc w:val="center"/>
        </w:trPr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226B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3</w:t>
            </w:r>
          </w:p>
        </w:tc>
        <w:tc>
          <w:tcPr>
            <w:tcW w:w="1515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3A2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Urinary-tract infections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0E3C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85</w:t>
            </w:r>
          </w:p>
        </w:tc>
        <w:tc>
          <w:tcPr>
            <w:tcW w:w="758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F253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212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41D6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6</w:t>
            </w:r>
          </w:p>
        </w:tc>
      </w:tr>
      <w:tr w:rsidR="00D81F16" w:rsidRPr="0039155D" w14:paraId="2C8A39CA" w14:textId="77777777" w:rsidTr="00885C7B">
        <w:trPr>
          <w:cantSplit/>
          <w:jc w:val="center"/>
        </w:trPr>
        <w:tc>
          <w:tcPr>
            <w:tcW w:w="5000" w:type="pct"/>
            <w:gridSpan w:val="5"/>
            <w:tcBorders>
              <w:top w:val="single" w:sz="16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A40F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bbreviations: BNF, British National Formulary; DOT, days of therapy.</w:t>
            </w:r>
          </w:p>
        </w:tc>
      </w:tr>
    </w:tbl>
    <w:p w14:paraId="3DFB1FBD" w14:textId="77777777" w:rsidR="00E01D7D" w:rsidRDefault="00E01D7D" w:rsidP="00E01D7D">
      <w:pPr>
        <w:rPr>
          <w:b/>
          <w:bCs/>
        </w:rPr>
        <w:sectPr w:rsidR="00E01D7D" w:rsidSect="006044EA">
          <w:pgSz w:w="11906" w:h="16838" w:code="9"/>
          <w:pgMar w:top="1440" w:right="1440" w:bottom="1440" w:left="1440" w:header="720" w:footer="720" w:gutter="0"/>
          <w:cols w:space="720"/>
          <w:docGrid w:linePitch="326"/>
        </w:sectPr>
      </w:pPr>
    </w:p>
    <w:p w14:paraId="69A81AE3" w14:textId="707119E3" w:rsidR="00D81F16" w:rsidRPr="0039155D" w:rsidRDefault="00CF521F" w:rsidP="00E01D7D">
      <w:r w:rsidRPr="0039155D">
        <w:rPr>
          <w:b/>
          <w:bCs/>
        </w:rPr>
        <w:lastRenderedPageBreak/>
        <w:t>Supplementary Table 5.</w:t>
      </w:r>
      <w:r w:rsidRPr="0039155D">
        <w:t xml:space="preserve"> Days of therapy, initiation day of antibacterial therapy, and rates of use (days of therapy/1000 patient days) for each antibacterial drug in COVID-19 inpatients included in the analysis over 5 epidemic waves in Hong Kong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858"/>
        <w:gridCol w:w="1093"/>
        <w:gridCol w:w="3365"/>
        <w:gridCol w:w="1027"/>
        <w:gridCol w:w="1075"/>
        <w:gridCol w:w="2180"/>
        <w:gridCol w:w="2180"/>
        <w:gridCol w:w="2180"/>
      </w:tblGrid>
      <w:tr w:rsidR="00D81F16" w:rsidRPr="0039155D" w14:paraId="48D02E04" w14:textId="77777777" w:rsidTr="00E01D7D">
        <w:trPr>
          <w:cantSplit/>
          <w:tblHeader/>
          <w:jc w:val="center"/>
        </w:trPr>
        <w:tc>
          <w:tcPr>
            <w:tcW w:w="307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C770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Rank</w:t>
            </w:r>
          </w:p>
        </w:tc>
        <w:tc>
          <w:tcPr>
            <w:tcW w:w="391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FAF2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BNF</w:t>
            </w:r>
          </w:p>
        </w:tc>
        <w:tc>
          <w:tcPr>
            <w:tcW w:w="1205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F09A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Antibacterial drug</w:t>
            </w:r>
          </w:p>
        </w:tc>
        <w:tc>
          <w:tcPr>
            <w:tcW w:w="368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295E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DOT (days)</w:t>
            </w:r>
          </w:p>
        </w:tc>
        <w:tc>
          <w:tcPr>
            <w:tcW w:w="385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D7BE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DOT (%)</w:t>
            </w:r>
          </w:p>
        </w:tc>
        <w:tc>
          <w:tcPr>
            <w:tcW w:w="781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76DF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DOT, median [IQR]</w:t>
            </w:r>
          </w:p>
        </w:tc>
        <w:tc>
          <w:tcPr>
            <w:tcW w:w="781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1774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Initiation day, median [IQR]</w:t>
            </w:r>
          </w:p>
        </w:tc>
        <w:tc>
          <w:tcPr>
            <w:tcW w:w="781" w:type="pct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A295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b/>
                <w:color w:val="000000"/>
                <w:sz w:val="20"/>
                <w:szCs w:val="20"/>
              </w:rPr>
              <w:t>Days of therapy/1000 patient days</w:t>
            </w:r>
          </w:p>
        </w:tc>
      </w:tr>
      <w:tr w:rsidR="00D81F16" w:rsidRPr="0039155D" w14:paraId="56ECC2E7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239A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997B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E83E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moxicillin/clavulanic acid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7EE4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1,694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C985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8.9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E3D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0 [3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8A23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 [0.0, 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4F6C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3.95</w:t>
            </w:r>
          </w:p>
        </w:tc>
      </w:tr>
      <w:tr w:rsidR="00D81F16" w:rsidRPr="0039155D" w14:paraId="4BA123A4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E0D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9A1F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4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6924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Piperacillin/tazobactam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6DE6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7,915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ECDC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.3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A2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4.0, 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3C9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0 [0.0, 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96D4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9.86</w:t>
            </w:r>
          </w:p>
        </w:tc>
      </w:tr>
      <w:tr w:rsidR="00D81F16" w:rsidRPr="0039155D" w14:paraId="61EAABA4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119E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C80A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03B5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triaxon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6D1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2,936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03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.7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5B39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0 [3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82FC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 [0.0, 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CCEE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0.04</w:t>
            </w:r>
          </w:p>
        </w:tc>
      </w:tr>
      <w:tr w:rsidR="00D81F16" w:rsidRPr="0039155D" w14:paraId="4BF98872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79B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61D3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2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ADE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Meropenem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5107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6,962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45BA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DBE2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.0 [4.0, 1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4FB3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.0 [3.0, 14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6626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.68</w:t>
            </w:r>
          </w:p>
        </w:tc>
      </w:tr>
      <w:tr w:rsidR="00D81F16" w:rsidRPr="0039155D" w14:paraId="61285181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4497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421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2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AF00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Levofloxa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7129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,042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FE5D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2616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0 [3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F412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0 [0.0, 1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41AE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.20</w:t>
            </w:r>
          </w:p>
        </w:tc>
      </w:tr>
      <w:tr w:rsidR="00D81F16" w:rsidRPr="0039155D" w14:paraId="3226D586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BA6E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0D3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7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6FFF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Vancomy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7A26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,73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DBE8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1A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3.0, 1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808A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.0 [4.0, 2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6B7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.85</w:t>
            </w:r>
          </w:p>
        </w:tc>
      </w:tr>
      <w:tr w:rsidR="00D81F16" w:rsidRPr="0039155D" w14:paraId="525B1C87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A38B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9A4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F6E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Doxycyclin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0738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,871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DFD1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CB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0 [4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5AD4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0.0, 3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565B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.71</w:t>
            </w:r>
          </w:p>
        </w:tc>
      </w:tr>
      <w:tr w:rsidR="00D81F16" w:rsidRPr="0039155D" w14:paraId="5CD07B84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2501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7758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4501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operazone</w:t>
            </w:r>
            <w:proofErr w:type="spellEnd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>/sulbactam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2A92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,350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0FD1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B0C3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4.0, 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5DA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.0 [3.0, 1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35D5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.73</w:t>
            </w:r>
          </w:p>
        </w:tc>
      </w:tr>
      <w:tr w:rsidR="00D81F16" w:rsidRPr="0039155D" w14:paraId="126FF61A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F57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E01C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8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7156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Trimethoprim/sulfamethoxazol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D99D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,371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2A8A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5A9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4.0, 13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C49D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0.0, 13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9A80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11</w:t>
            </w:r>
          </w:p>
        </w:tc>
      </w:tr>
      <w:tr w:rsidR="00D81F16" w:rsidRPr="0039155D" w14:paraId="6B752FA4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109F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7AC8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3B86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Metronidazol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601B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,747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C891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43FB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0 [3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8C8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0.0, 9.8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D53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28</w:t>
            </w:r>
          </w:p>
        </w:tc>
      </w:tr>
      <w:tr w:rsidR="00D81F16" w:rsidRPr="0039155D" w14:paraId="74110308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1A66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9D00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F6E9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tazidim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392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230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4399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20B4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4.0, 10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7903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.0 [3.0, 20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362C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27</w:t>
            </w:r>
          </w:p>
        </w:tc>
      </w:tr>
      <w:tr w:rsidR="00D81F16" w:rsidRPr="0039155D" w14:paraId="6E7CB50E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E3BD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A59F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9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D8D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Isoniazid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5D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090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7A6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04E2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.0 [5.5, 1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3C61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0.0, 5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39E4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9</w:t>
            </w:r>
          </w:p>
        </w:tc>
      </w:tr>
      <w:tr w:rsidR="00D81F16" w:rsidRPr="0039155D" w14:paraId="793A7596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AC60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CFD8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9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7C4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Rifampi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5223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,081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D75A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8B5A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.0 [5.0, 1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BED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0.0, 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BDD6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8</w:t>
            </w:r>
          </w:p>
        </w:tc>
      </w:tr>
      <w:tr w:rsidR="00D81F16" w:rsidRPr="0039155D" w14:paraId="0ADA2CFC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DF74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42C0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A863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uroxim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D207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84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244C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542D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0 [3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1DC9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 [1.0, 10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8665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77</w:t>
            </w:r>
          </w:p>
        </w:tc>
      </w:tr>
      <w:tr w:rsidR="00D81F16" w:rsidRPr="0039155D" w14:paraId="24EC88C3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C874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D9BE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5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3F91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zithromy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C17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72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8C63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96A4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0 [1.0, 4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FCD8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 [0.0, 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CD82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61</w:t>
            </w:r>
          </w:p>
        </w:tc>
      </w:tr>
      <w:tr w:rsidR="00D81F16" w:rsidRPr="0039155D" w14:paraId="746D5E91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776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4BD9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AD32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epim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446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591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B99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EB90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4.0, 10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3B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.0 [5.0, 1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0399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43</w:t>
            </w:r>
          </w:p>
        </w:tc>
      </w:tr>
      <w:tr w:rsidR="00D81F16" w:rsidRPr="0039155D" w14:paraId="4220B8A4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1DA4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lastRenderedPageBreak/>
              <w:t>17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FF4D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2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1B4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Ertapenem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4400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383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9B51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638E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4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203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0 [4.0, 1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E5D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15</w:t>
            </w:r>
          </w:p>
        </w:tc>
      </w:tr>
      <w:tr w:rsidR="00D81F16" w:rsidRPr="0039155D" w14:paraId="5C39DEEE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8567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B4E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E5C1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azol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05CA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08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FABF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5042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1.0, 3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C91A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 [0.0, 3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C6C7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76</w:t>
            </w:r>
          </w:p>
        </w:tc>
      </w:tr>
      <w:tr w:rsidR="00D81F16" w:rsidRPr="0039155D" w14:paraId="62F3ED42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A382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965B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9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0221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Ethambutol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92CC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,08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7359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ED7C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.0 [6.0, 2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836B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1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90E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76</w:t>
            </w:r>
          </w:p>
        </w:tc>
      </w:tr>
      <w:tr w:rsidR="00D81F16" w:rsidRPr="0039155D" w14:paraId="24AE69CC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1F8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8676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2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3A6C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iprofloxa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1B10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93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03A4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7564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 [3.0, 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E85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0 [0.0, 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01A5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56</w:t>
            </w:r>
          </w:p>
        </w:tc>
      </w:tr>
      <w:tr w:rsidR="00D81F16" w:rsidRPr="0039155D" w14:paraId="4E99BA2C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D7E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6EB3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BA92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mpicill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4174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844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DD2C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C5A9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 [2.0, 5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CFA9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 [0.0, 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696F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44</w:t>
            </w:r>
          </w:p>
        </w:tc>
      </w:tr>
      <w:tr w:rsidR="00D81F16" w:rsidRPr="0039155D" w14:paraId="18500317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8184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8440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9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640C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Pyrazinamid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8DF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97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5689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A1D0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.0 [6.0, 1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7996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1.0, 1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445A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11</w:t>
            </w:r>
          </w:p>
        </w:tc>
      </w:tr>
      <w:tr w:rsidR="00D81F16" w:rsidRPr="0039155D" w14:paraId="5B17E065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3356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4F5D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89DF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Minocyclin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FCFB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537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F621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1D2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0 [3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B9C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0.0, 1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A067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3</w:t>
            </w:r>
          </w:p>
        </w:tc>
      </w:tr>
      <w:tr w:rsidR="00D81F16" w:rsidRPr="0039155D" w14:paraId="55645FDC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86D9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2019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2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3EAB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loxacill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0B87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390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261D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115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0 [3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5B4B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0 [1.0, 1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3BF0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84</w:t>
            </w:r>
          </w:p>
        </w:tc>
      </w:tr>
      <w:tr w:rsidR="00D81F16" w:rsidRPr="0039155D" w14:paraId="0C4EDDF4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E5F8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47B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1A1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otaxim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3589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94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B1C0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F440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0 [3.0, 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2D58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 [0.0, 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6935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58</w:t>
            </w:r>
          </w:p>
        </w:tc>
      </w:tr>
      <w:tr w:rsidR="00D81F16" w:rsidRPr="0039155D" w14:paraId="6D316281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846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6189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9841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itrofuranto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E15A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85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1FF6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F5C1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0 [3.0, 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CEA7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4.0, 17.5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BF13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57</w:t>
            </w:r>
          </w:p>
        </w:tc>
      </w:tr>
      <w:tr w:rsidR="00D81F16" w:rsidRPr="0039155D" w14:paraId="36D355D9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CF06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FEE9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4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1202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Gentami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A3C7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37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EC76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54F9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0 [2.0, 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AB6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0.0, 14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4A53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50</w:t>
            </w:r>
          </w:p>
        </w:tc>
      </w:tr>
      <w:tr w:rsidR="00D81F16" w:rsidRPr="0039155D" w14:paraId="7F8D6C02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12D0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8BB5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4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8882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mika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BD77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,117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033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723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1.0, 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B199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5 [1.0, 1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148A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48</w:t>
            </w:r>
          </w:p>
        </w:tc>
      </w:tr>
      <w:tr w:rsidR="00D81F16" w:rsidRPr="0039155D" w14:paraId="79877D7F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5892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B83E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7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FC33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Linezolid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17C8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25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26B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F490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4.0, 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0652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.0 [6.2, 2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4A4E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9</w:t>
            </w:r>
          </w:p>
        </w:tc>
      </w:tr>
      <w:tr w:rsidR="00D81F16" w:rsidRPr="0039155D" w14:paraId="4790765E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65EE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3C82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5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2E3F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larithromy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FC24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3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E333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032E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 [2.0, 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CB06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0.0, 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8A1B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98</w:t>
            </w:r>
          </w:p>
        </w:tc>
      </w:tr>
      <w:tr w:rsidR="00D81F16" w:rsidRPr="0039155D" w14:paraId="605367AB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9D74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4A48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7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5BF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Rifaxim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9C2A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19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E970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3DCB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.0 [5.0, 15.5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6A8F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 [0.0, 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D528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95</w:t>
            </w:r>
          </w:p>
        </w:tc>
      </w:tr>
      <w:tr w:rsidR="00D81F16" w:rsidRPr="0039155D" w14:paraId="2DC410F6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D038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D4E4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6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0B39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lindamy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576E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45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E47D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7D6F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0 [3.0, 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32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0 [0.0, 9.8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EFE0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72</w:t>
            </w:r>
          </w:p>
        </w:tc>
      </w:tr>
      <w:tr w:rsidR="00D81F16" w:rsidRPr="0039155D" w14:paraId="582737B5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6C9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25B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7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9FF4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olist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40FC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9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F1BC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9F8F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.0 [5.0, 1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FDF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.5 [12.2, 29.8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CD2F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67</w:t>
            </w:r>
          </w:p>
        </w:tc>
      </w:tr>
      <w:tr w:rsidR="00D81F16" w:rsidRPr="0039155D" w14:paraId="7C7E15CF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107F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BB6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DF1F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moxicill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8C6F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94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5754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006B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 [2.0, 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DAA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0 [0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15BD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65</w:t>
            </w:r>
          </w:p>
        </w:tc>
      </w:tr>
      <w:tr w:rsidR="00D81F16" w:rsidRPr="0039155D" w14:paraId="015D156D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78F0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lastRenderedPageBreak/>
              <w:t>35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6B7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B10B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mpicillin/sulbactam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D9E6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59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22E9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2C6D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4.0, 13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6B2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.0 [7.0, 3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31F8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61</w:t>
            </w:r>
          </w:p>
        </w:tc>
      </w:tr>
      <w:tr w:rsidR="00D81F16" w:rsidRPr="0039155D" w14:paraId="164CDC55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B9D7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5824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2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4AAB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Imipenem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6FF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57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62A6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4B39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0 [3.0, 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B68D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0 [1.0, 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2C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60</w:t>
            </w:r>
          </w:p>
        </w:tc>
      </w:tr>
      <w:tr w:rsidR="00D81F16" w:rsidRPr="0039155D" w14:paraId="6DF8D7D9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D559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A2C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4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5052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Ticarcillin/clavulanic acid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3EF2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83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9AC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3C3A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3.0, 1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66F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.0 [11.5, 34.5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60AC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51</w:t>
            </w:r>
          </w:p>
        </w:tc>
      </w:tr>
      <w:tr w:rsidR="00D81F16" w:rsidRPr="0039155D" w14:paraId="36743755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D925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429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0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F270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lofazimin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8EE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6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40A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035B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1.0, 3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A542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0.0, 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C04E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50</w:t>
            </w:r>
          </w:p>
        </w:tc>
      </w:tr>
      <w:tr w:rsidR="00D81F16" w:rsidRPr="0039155D" w14:paraId="0E57A903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B7A9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9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9F07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B766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tazidime/avibactam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B01F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4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7872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880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.0 [4.0, 11.5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80FC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.0 [7.0, 20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19FA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48</w:t>
            </w:r>
          </w:p>
        </w:tc>
      </w:tr>
      <w:tr w:rsidR="00D81F16" w:rsidRPr="0039155D" w14:paraId="2B76148E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B808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7E5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F60C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Benzylpenicill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12FC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3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2AB9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D0E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2.0, 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282D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 [0.0, 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2962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47</w:t>
            </w:r>
          </w:p>
        </w:tc>
      </w:tr>
      <w:tr w:rsidR="00D81F16" w:rsidRPr="0039155D" w14:paraId="4086E6F3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F57A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1F01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2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38CB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Moxifloxa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A792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6FF9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770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3.8, 12.5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5123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.0 [1.0, 2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85E4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39</w:t>
            </w:r>
          </w:p>
        </w:tc>
      </w:tr>
      <w:tr w:rsidR="00D81F16" w:rsidRPr="0039155D" w14:paraId="45CCF22C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6C17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9774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5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1D8B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Erythromy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3392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274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07D8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4.0, 1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D4AE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0.0, 5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EB6E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30</w:t>
            </w:r>
          </w:p>
        </w:tc>
      </w:tr>
      <w:tr w:rsidR="00D81F16" w:rsidRPr="0039155D" w14:paraId="402BF01A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36BD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DA3A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7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BF12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Daptomy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EEA1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83F6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158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2.5, 15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3FF0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2.0 [13.5, 27.5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CAC5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28</w:t>
            </w:r>
          </w:p>
        </w:tc>
      </w:tr>
      <w:tr w:rsidR="00D81F16" w:rsidRPr="0039155D" w14:paraId="605A9AAD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6EA5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8DDB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F056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Tigecyclin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F42A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C81F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1D7C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.0 [5.0, 1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F2C2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.0 [8.5, 29.5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EC07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24</w:t>
            </w:r>
          </w:p>
        </w:tc>
      </w:tr>
      <w:tr w:rsidR="00D81F16" w:rsidRPr="0039155D" w14:paraId="0737DCE6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CCBF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8C86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BCCF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Phenoxymethylpenicill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2DB2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E1C3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D5AE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5 [2.8, 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4F92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5 [0.0, 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63D3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21</w:t>
            </w:r>
          </w:p>
        </w:tc>
      </w:tr>
      <w:tr w:rsidR="00D81F16" w:rsidRPr="0039155D" w14:paraId="587A8682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21C9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F2D0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E426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taroline</w:t>
            </w:r>
            <w:proofErr w:type="spellEnd"/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54CF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639B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195E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.0 [7.0, 10.2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05FA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.5 [10.8, 25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2BEB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8</w:t>
            </w:r>
          </w:p>
        </w:tc>
      </w:tr>
      <w:tr w:rsidR="00D81F16" w:rsidRPr="0039155D" w14:paraId="7726AB0E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70CE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603E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9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0B1F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Rifabut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87D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E45C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8D4B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.0 [12.0, 1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45BF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1.0, 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938D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8</w:t>
            </w:r>
          </w:p>
        </w:tc>
      </w:tr>
      <w:tr w:rsidR="00D81F16" w:rsidRPr="0039155D" w14:paraId="13DA85E6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D2A3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8D8F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4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7D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Piperacill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2A8D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23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2FF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31E7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.0 [6.0, 9.5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4CD5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.0 [5.5, 22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6641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6</w:t>
            </w:r>
          </w:p>
        </w:tc>
      </w:tr>
      <w:tr w:rsidR="00D81F16" w:rsidRPr="0039155D" w14:paraId="2E44E239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F7D3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40E8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7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D756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>Fusidic</w:t>
            </w:r>
            <w:proofErr w:type="spellEnd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 xml:space="preserve"> acid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DEB0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D3F2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D6E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.0 [5.0, 1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0A78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4.0 [21.0, 3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6A0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1</w:t>
            </w:r>
          </w:p>
        </w:tc>
      </w:tr>
      <w:tr w:rsidR="00D81F16" w:rsidRPr="0039155D" w14:paraId="3D31F7E5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76C3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E523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8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4ED9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Trimethoprim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B52A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ED59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4E48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0 [1.0, 4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03E2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0.0, 4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D249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11</w:t>
            </w:r>
          </w:p>
        </w:tc>
      </w:tr>
      <w:tr w:rsidR="00D81F16" w:rsidRPr="0039155D" w14:paraId="6EA61D10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FDEC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BF2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DF1C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phalex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0961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AB87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2707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.5 [1.8, 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230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5 [1.0, 11.2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9FE8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8</w:t>
            </w:r>
          </w:p>
        </w:tc>
      </w:tr>
      <w:tr w:rsidR="00D81F16" w:rsidRPr="0039155D" w14:paraId="4E10105C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5EC7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D998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7931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>Sultamicillin</w:t>
            </w:r>
            <w:proofErr w:type="spellEnd"/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33C1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50A8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2DF6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 [2.2, 5.8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2E0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7.0 [2.5, 13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2BFA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7</w:t>
            </w:r>
          </w:p>
        </w:tc>
      </w:tr>
      <w:tr w:rsidR="00D81F16" w:rsidRPr="0039155D" w14:paraId="413FEE62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0825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lastRenderedPageBreak/>
              <w:t>53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4690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0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DA78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Dapson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FCCA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B820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8327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5 [4.0, 8.8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3E21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5 [0.0, 1.5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6037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7</w:t>
            </w:r>
          </w:p>
        </w:tc>
      </w:tr>
      <w:tr w:rsidR="00D81F16" w:rsidRPr="0039155D" w14:paraId="4E4204B3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8ECA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E43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0B70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podoxim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ADDE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0276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4B30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5 [1.0, 3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5AD5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 [1.0, 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80EF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7</w:t>
            </w:r>
          </w:p>
        </w:tc>
      </w:tr>
      <w:tr w:rsidR="00D81F16" w:rsidRPr="0039155D" w14:paraId="57627D27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B16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AC8F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BB0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oxit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F32B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A50C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AC80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7.0 [9.5, 1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787A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0.5, 20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D1CB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5</w:t>
            </w:r>
          </w:p>
        </w:tc>
      </w:tr>
      <w:tr w:rsidR="00D81F16" w:rsidRPr="0039155D" w14:paraId="785B2353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82C9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46F0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36FD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tolozane</w:t>
            </w:r>
            <w:proofErr w:type="spellEnd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>/tazobactam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5D22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C46E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A291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.0 [8.5, 1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6871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6.0 [23.0, 39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A026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5</w:t>
            </w:r>
          </w:p>
        </w:tc>
      </w:tr>
      <w:tr w:rsidR="00D81F16" w:rsidRPr="0039155D" w14:paraId="4D7310F7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7154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8DF0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4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1B26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Tobramy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66B4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7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EED7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8EA8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.5 [13.8, 23.2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A70B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5 [0.8, 2.2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332D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5</w:t>
            </w:r>
          </w:p>
        </w:tc>
      </w:tr>
      <w:tr w:rsidR="00D81F16" w:rsidRPr="0039155D" w14:paraId="049CC42C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B4E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F3F0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9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227C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Streptomy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D635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8333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139B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 [4.0, 8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0FE6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 [1.0, 10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D4B4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5</w:t>
            </w:r>
          </w:p>
        </w:tc>
      </w:tr>
      <w:tr w:rsidR="00D81F16" w:rsidRPr="0039155D" w14:paraId="7CC71E7A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E915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BA4A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7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79A6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Fosfomy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AC95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BE93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F1F6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1.0, 2.8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3FBD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.0 [4.2, 14.8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0FAE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3</w:t>
            </w:r>
          </w:p>
        </w:tc>
      </w:tr>
      <w:tr w:rsidR="00D81F16" w:rsidRPr="0039155D" w14:paraId="3EA4D227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919F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FFD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28BF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Aztreonam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1467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A4AF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642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9.0 [5.0, 10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1337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0 [1.0, 8.5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11DE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3</w:t>
            </w:r>
          </w:p>
        </w:tc>
      </w:tr>
      <w:tr w:rsidR="00D81F16" w:rsidRPr="0039155D" w14:paraId="68EE13C5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EF49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1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A173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1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8F14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Benzathine benzylpenicill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CB39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190C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CDB1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0.5 [9.2, 11.8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EF52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8.0 [9.0, 27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F982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3</w:t>
            </w:r>
          </w:p>
        </w:tc>
      </w:tr>
      <w:tr w:rsidR="00D81F16" w:rsidRPr="0039155D" w14:paraId="2AA25AD3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95E7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98BF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3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A636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Tetracyclin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56CB7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8AF0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0684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4.0 [3.0, 4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C5A0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.0 [2.0, 26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7C020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3</w:t>
            </w:r>
          </w:p>
        </w:tc>
      </w:tr>
      <w:tr w:rsidR="00D81F16" w:rsidRPr="0039155D" w14:paraId="02BAF3A5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32A45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3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955D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4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EB22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Neomycin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48F74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02B8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2EACF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.0 [1.0, 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6B7F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 [0.0, 0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CD52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2</w:t>
            </w:r>
          </w:p>
        </w:tc>
      </w:tr>
      <w:tr w:rsidR="00D81F16" w:rsidRPr="0039155D" w14:paraId="3C89E15E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1C1C1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4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2E78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8EB6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aclor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C963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C22EA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4179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.0 [11.0, 11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9D89E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0 [5.0, 5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7FA4B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1</w:t>
            </w:r>
          </w:p>
        </w:tc>
      </w:tr>
      <w:tr w:rsidR="00D81F16" w:rsidRPr="0039155D" w14:paraId="6CDCEF73" w14:textId="77777777" w:rsidTr="00E01D7D">
        <w:trPr>
          <w:cantSplit/>
          <w:jc w:val="center"/>
        </w:trPr>
        <w:tc>
          <w:tcPr>
            <w:tcW w:w="307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7AFFD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391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73269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.1.2.1</w:t>
            </w:r>
          </w:p>
        </w:tc>
        <w:tc>
          <w:tcPr>
            <w:tcW w:w="1205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5B42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39155D">
              <w:rPr>
                <w:rFonts w:eastAsia="Arial" w:cs="Arial"/>
                <w:color w:val="000000"/>
                <w:sz w:val="20"/>
                <w:szCs w:val="20"/>
              </w:rPr>
              <w:t>Cefiderocol</w:t>
            </w:r>
            <w:proofErr w:type="spellEnd"/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CCCA8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FB03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15B7C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2.5 [2.2, 2.8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F8322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11.0 [9.0, 13.0]</w:t>
            </w:r>
          </w:p>
        </w:tc>
        <w:tc>
          <w:tcPr>
            <w:tcW w:w="781" w:type="pct"/>
            <w:tcBorders>
              <w:top w:val="none" w:sz="0" w:space="0" w:color="000000"/>
              <w:left w:val="none" w:sz="0" w:space="0" w:color="000000"/>
              <w:bottom w:val="single" w:sz="16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67616" w14:textId="77777777" w:rsidR="00D81F16" w:rsidRPr="0039155D" w:rsidRDefault="00CF52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 w:rsidRPr="0039155D">
              <w:rPr>
                <w:rFonts w:eastAsia="Arial" w:cs="Arial"/>
                <w:color w:val="000000"/>
                <w:sz w:val="20"/>
                <w:szCs w:val="20"/>
              </w:rPr>
              <w:t>0.01</w:t>
            </w:r>
          </w:p>
        </w:tc>
      </w:tr>
    </w:tbl>
    <w:p w14:paraId="6D6C3531" w14:textId="77777777" w:rsidR="00E01D7D" w:rsidRDefault="00E01D7D">
      <w:pPr>
        <w:pStyle w:val="BodyText"/>
        <w:rPr>
          <w:b/>
          <w:bCs/>
        </w:rPr>
        <w:sectPr w:rsidR="00E01D7D" w:rsidSect="00E01D7D">
          <w:pgSz w:w="16838" w:h="11906" w:orient="landscape" w:code="9"/>
          <w:pgMar w:top="1440" w:right="1440" w:bottom="1440" w:left="1440" w:header="720" w:footer="720" w:gutter="0"/>
          <w:cols w:space="720"/>
          <w:docGrid w:linePitch="326"/>
        </w:sectPr>
      </w:pPr>
    </w:p>
    <w:p w14:paraId="72DAF73A" w14:textId="6F38B45D" w:rsidR="00D81F16" w:rsidRPr="0039155D" w:rsidRDefault="00CF521F">
      <w:pPr>
        <w:pStyle w:val="BodyText"/>
      </w:pPr>
      <w:r w:rsidRPr="0039155D">
        <w:rPr>
          <w:b/>
          <w:bCs/>
        </w:rPr>
        <w:lastRenderedPageBreak/>
        <w:t>Supplementary Figure 3.</w:t>
      </w:r>
      <w:r w:rsidRPr="0039155D">
        <w:t xml:space="preserve"> Weekly rate of use for the 5 most prescribed antibacterial drugs (days of therapy/1000 patient days) by COVID-19 disease severity </w:t>
      </w:r>
      <w:r w:rsidRPr="0039155D">
        <w:rPr>
          <w:noProof/>
        </w:rPr>
        <w:drawing>
          <wp:inline distT="0" distB="0" distL="0" distR="0" wp14:anchorId="782274AA" wp14:editId="3988A621">
            <wp:extent cx="6194771" cy="4389120"/>
            <wp:effectExtent l="0" t="0" r="0" b="0"/>
            <wp:docPr id="1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antibacterial_use_covid19_paper_files/figure-docx/dot-severit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4771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4B4E00" w14:textId="77777777" w:rsidR="00D81F16" w:rsidRPr="0039155D" w:rsidRDefault="00CF521F">
      <w:r w:rsidRPr="0039155D">
        <w:br w:type="page"/>
      </w:r>
    </w:p>
    <w:p w14:paraId="44FC3F6D" w14:textId="77777777" w:rsidR="00D81F16" w:rsidRPr="0039155D" w:rsidRDefault="00CF521F">
      <w:pPr>
        <w:pStyle w:val="BodyText"/>
      </w:pPr>
      <w:r w:rsidRPr="0039155D">
        <w:rPr>
          <w:b/>
          <w:bCs/>
        </w:rPr>
        <w:lastRenderedPageBreak/>
        <w:t>Supplementary Figure 4.</w:t>
      </w:r>
      <w:r w:rsidRPr="0039155D">
        <w:t xml:space="preserve"> Rate of antibacterial drug use according to the WHO </w:t>
      </w:r>
      <w:proofErr w:type="spellStart"/>
      <w:r w:rsidRPr="0039155D">
        <w:t>AWaRe</w:t>
      </w:r>
      <w:proofErr w:type="spellEnd"/>
      <w:r w:rsidRPr="0039155D">
        <w:t xml:space="preserve"> classification by epidemic wave</w:t>
      </w:r>
      <w:r w:rsidRPr="0039155D">
        <w:br/>
      </w:r>
      <w:r w:rsidRPr="0039155D">
        <w:rPr>
          <w:noProof/>
        </w:rPr>
        <w:drawing>
          <wp:inline distT="0" distB="0" distL="0" distR="0" wp14:anchorId="7D11F544" wp14:editId="34FB2A7D">
            <wp:extent cx="5486400" cy="59436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antibacterial_use_covid19_paper_files/figure-docx/dot-aware-wave-1.jpe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A01E1" w14:textId="77777777" w:rsidR="00D81F16" w:rsidRPr="0039155D" w:rsidRDefault="00CF521F">
      <w:r w:rsidRPr="0039155D">
        <w:br w:type="page"/>
      </w:r>
    </w:p>
    <w:p w14:paraId="2CC6E0F1" w14:textId="77777777" w:rsidR="00D81F16" w:rsidRPr="0039155D" w:rsidRDefault="00CF521F">
      <w:pPr>
        <w:pStyle w:val="BodyText"/>
      </w:pPr>
      <w:r w:rsidRPr="0039155D">
        <w:rPr>
          <w:b/>
          <w:bCs/>
        </w:rPr>
        <w:lastRenderedPageBreak/>
        <w:t>Supplementary Figure 5.</w:t>
      </w:r>
      <w:r w:rsidRPr="0039155D">
        <w:t xml:space="preserve"> Weekly proportion of days of therapy by WHO </w:t>
      </w:r>
      <w:proofErr w:type="spellStart"/>
      <w:r w:rsidRPr="0039155D">
        <w:t>AWaRe</w:t>
      </w:r>
      <w:proofErr w:type="spellEnd"/>
      <w:r w:rsidRPr="0039155D">
        <w:t xml:space="preserve"> group and COVID-19 disease severity </w:t>
      </w:r>
      <w:r w:rsidRPr="0039155D">
        <w:rPr>
          <w:noProof/>
        </w:rPr>
        <w:drawing>
          <wp:inline distT="0" distB="0" distL="0" distR="0" wp14:anchorId="2299CFC2" wp14:editId="7AA6CDD4">
            <wp:extent cx="6190488" cy="4389120"/>
            <wp:effectExtent l="0" t="0" r="1270" b="0"/>
            <wp:docPr id="1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antibacterial_use_covid19_paper_files/figure-docx/dot-prop-aware-severity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0488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D81F16" w:rsidRPr="0039155D" w:rsidSect="006044EA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F2C06E" w14:textId="77777777" w:rsidR="005E4CE0" w:rsidRDefault="005E4CE0">
      <w:pPr>
        <w:spacing w:after="0"/>
      </w:pPr>
      <w:r>
        <w:separator/>
      </w:r>
    </w:p>
  </w:endnote>
  <w:endnote w:type="continuationSeparator" w:id="0">
    <w:p w14:paraId="76C6F440" w14:textId="77777777" w:rsidR="005E4CE0" w:rsidRDefault="005E4C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oper Hewitt Medium">
    <w:altName w:val="Times New Roman"/>
    <w:charset w:val="00"/>
    <w:family w:val="auto"/>
    <w:pitch w:val="variable"/>
    <w:sig w:usb0="A000002F" w:usb1="500160FB" w:usb2="0000001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58B88" w14:textId="77777777" w:rsidR="00C86FC0" w:rsidRDefault="00C86F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864235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33139E" w14:textId="77777777" w:rsidR="00C86FC0" w:rsidRDefault="00C86FC0" w:rsidP="006044E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4845356" w14:textId="77777777" w:rsidR="00C86FC0" w:rsidRDefault="00C86F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ED407" w14:textId="77777777" w:rsidR="00C86FC0" w:rsidRDefault="00C86F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84832" w14:textId="77777777" w:rsidR="005E4CE0" w:rsidRDefault="005E4CE0">
      <w:r>
        <w:separator/>
      </w:r>
    </w:p>
  </w:footnote>
  <w:footnote w:type="continuationSeparator" w:id="0">
    <w:p w14:paraId="3754BB74" w14:textId="77777777" w:rsidR="005E4CE0" w:rsidRDefault="005E4C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2CB34" w14:textId="77777777" w:rsidR="00C86FC0" w:rsidRDefault="00C86F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4CC97" w14:textId="77777777" w:rsidR="00C86FC0" w:rsidRDefault="00C86F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6A505" w14:textId="77777777" w:rsidR="00C86FC0" w:rsidRDefault="00C86F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BAA76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5011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2A2A1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C56CE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85EBB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84CE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96F3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9453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1250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0E4F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3D88C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81B20E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164CC1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BAB303C"/>
    <w:multiLevelType w:val="hybridMultilevel"/>
    <w:tmpl w:val="6BD41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4E029A"/>
    <w:multiLevelType w:val="hybridMultilevel"/>
    <w:tmpl w:val="E35E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1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1F16"/>
    <w:rsid w:val="000467C7"/>
    <w:rsid w:val="000738CC"/>
    <w:rsid w:val="00075E7B"/>
    <w:rsid w:val="00121219"/>
    <w:rsid w:val="001B7DC8"/>
    <w:rsid w:val="00213C69"/>
    <w:rsid w:val="002316BD"/>
    <w:rsid w:val="0026629A"/>
    <w:rsid w:val="002B4972"/>
    <w:rsid w:val="0039155D"/>
    <w:rsid w:val="003C7F47"/>
    <w:rsid w:val="003D1CA4"/>
    <w:rsid w:val="003F0985"/>
    <w:rsid w:val="00427F93"/>
    <w:rsid w:val="0045000A"/>
    <w:rsid w:val="004C65BC"/>
    <w:rsid w:val="004E1941"/>
    <w:rsid w:val="004E70B9"/>
    <w:rsid w:val="00513872"/>
    <w:rsid w:val="005E4CE0"/>
    <w:rsid w:val="006044EA"/>
    <w:rsid w:val="00625384"/>
    <w:rsid w:val="00640642"/>
    <w:rsid w:val="006E415E"/>
    <w:rsid w:val="006F2E7E"/>
    <w:rsid w:val="00703242"/>
    <w:rsid w:val="007245F1"/>
    <w:rsid w:val="0079243E"/>
    <w:rsid w:val="007B14CD"/>
    <w:rsid w:val="008157F9"/>
    <w:rsid w:val="00823E8D"/>
    <w:rsid w:val="00830C01"/>
    <w:rsid w:val="008633D5"/>
    <w:rsid w:val="00885C7B"/>
    <w:rsid w:val="009D1A83"/>
    <w:rsid w:val="009E5DD2"/>
    <w:rsid w:val="00A360C9"/>
    <w:rsid w:val="00A41E50"/>
    <w:rsid w:val="00AE2DFA"/>
    <w:rsid w:val="00B33DE7"/>
    <w:rsid w:val="00BF5128"/>
    <w:rsid w:val="00C17128"/>
    <w:rsid w:val="00C54B54"/>
    <w:rsid w:val="00C6145A"/>
    <w:rsid w:val="00C86FC0"/>
    <w:rsid w:val="00CA190E"/>
    <w:rsid w:val="00CB553D"/>
    <w:rsid w:val="00CC41E2"/>
    <w:rsid w:val="00CF521F"/>
    <w:rsid w:val="00D02055"/>
    <w:rsid w:val="00D30D46"/>
    <w:rsid w:val="00D43DC3"/>
    <w:rsid w:val="00D81F16"/>
    <w:rsid w:val="00D95702"/>
    <w:rsid w:val="00E01D7D"/>
    <w:rsid w:val="00E44F56"/>
    <w:rsid w:val="00EC27A7"/>
    <w:rsid w:val="00EC42C6"/>
    <w:rsid w:val="00ED3A73"/>
    <w:rsid w:val="00F404FF"/>
    <w:rsid w:val="00FF0F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64F5D"/>
  <w15:docId w15:val="{8E8D0B3A-61E2-49BA-A67F-C0FAF401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013C"/>
    <w:rPr>
      <w:rFonts w:ascii="Arial" w:hAnsi="Arial" w:cs="Times New Roman"/>
    </w:rPr>
  </w:style>
  <w:style w:type="paragraph" w:styleId="Heading1">
    <w:name w:val="heading 1"/>
    <w:basedOn w:val="Normal"/>
    <w:next w:val="BodyText"/>
    <w:uiPriority w:val="9"/>
    <w:qFormat/>
    <w:rsid w:val="00BA0D08"/>
    <w:pPr>
      <w:keepNext/>
      <w:keepLines/>
      <w:spacing w:after="240"/>
      <w:outlineLvl w:val="0"/>
    </w:pPr>
    <w:rPr>
      <w:rFonts w:eastAsiaTheme="majorEastAsia" w:cs="Calibri Light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A0D08"/>
    <w:pPr>
      <w:keepNext/>
      <w:keepLines/>
      <w:spacing w:after="0" w:line="360" w:lineRule="auto"/>
      <w:outlineLvl w:val="1"/>
    </w:pPr>
    <w:rPr>
      <w:rFonts w:eastAsiaTheme="majorEastAsia" w:cs="Calibri Light"/>
      <w:b/>
      <w:bCs/>
      <w:color w:val="000000" w:themeColor="text1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rsid w:val="00BA0D08"/>
    <w:pPr>
      <w:keepNext/>
      <w:keepLines/>
      <w:spacing w:after="0"/>
      <w:outlineLvl w:val="2"/>
    </w:pPr>
    <w:rPr>
      <w:rFonts w:eastAsiaTheme="majorEastAsia" w:cs="Calibri Light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42ADF"/>
    <w:pPr>
      <w:keepNext/>
      <w:keepLines/>
      <w:spacing w:after="0"/>
      <w:outlineLvl w:val="3"/>
    </w:pPr>
    <w:rPr>
      <w:rFonts w:ascii="Cooper Hewitt Medium" w:eastAsiaTheme="majorEastAsia" w:hAnsi="Cooper Hewitt Medium" w:cs="Calibri Light"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A42ADF"/>
    <w:pPr>
      <w:keepNext/>
      <w:keepLines/>
      <w:spacing w:after="0"/>
      <w:outlineLvl w:val="4"/>
    </w:pPr>
    <w:rPr>
      <w:rFonts w:ascii="Cooper Hewitt Medium" w:eastAsiaTheme="majorEastAsia" w:hAnsi="Cooper Hewitt Medium" w:cs="Calibri Light"/>
      <w:i/>
      <w:iCs/>
      <w:sz w:val="22"/>
    </w:rPr>
  </w:style>
  <w:style w:type="paragraph" w:styleId="Heading6">
    <w:name w:val="heading 6"/>
    <w:basedOn w:val="Normal"/>
    <w:next w:val="BodyText"/>
    <w:uiPriority w:val="9"/>
    <w:unhideWhenUsed/>
    <w:qFormat/>
    <w:rsid w:val="00A42ADF"/>
    <w:pPr>
      <w:keepNext/>
      <w:keepLines/>
      <w:spacing w:after="0"/>
      <w:outlineLvl w:val="5"/>
    </w:pPr>
    <w:rPr>
      <w:rFonts w:ascii="Cooper Hewitt Medium" w:eastAsiaTheme="majorEastAsia" w:hAnsi="Cooper Hewitt Medium" w:cs="Calibri Light"/>
      <w:sz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2A6D"/>
  </w:style>
  <w:style w:type="paragraph" w:customStyle="1" w:styleId="FirstParagraph">
    <w:name w:val="First Paragraph"/>
    <w:basedOn w:val="Date"/>
    <w:next w:val="BodyText"/>
    <w:qFormat/>
    <w:rsid w:val="009C6E18"/>
  </w:style>
  <w:style w:type="paragraph" w:customStyle="1" w:styleId="Compact">
    <w:name w:val="Compact"/>
    <w:basedOn w:val="FirstParagraph"/>
    <w:qFormat/>
    <w:rsid w:val="004F086E"/>
    <w:pPr>
      <w:spacing w:after="0"/>
    </w:pPr>
  </w:style>
  <w:style w:type="paragraph" w:styleId="Title">
    <w:name w:val="Title"/>
    <w:basedOn w:val="Normal"/>
    <w:next w:val="BodyText"/>
    <w:qFormat/>
    <w:rsid w:val="006E4B18"/>
    <w:pPr>
      <w:keepNext/>
      <w:keepLines/>
      <w:spacing w:after="240"/>
    </w:pPr>
    <w:rPr>
      <w:rFonts w:eastAsiaTheme="majorEastAsia" w:cstheme="majorHAnsi"/>
      <w:b/>
      <w:bCs/>
      <w:szCs w:val="3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3E6B3A"/>
    <w:pPr>
      <w:keepNext/>
      <w:keepLines/>
      <w:spacing w:after="240"/>
    </w:pPr>
    <w:rPr>
      <w:rFonts w:ascii="Arial" w:hAnsi="Arial" w:cs="Calibri Light"/>
    </w:rPr>
  </w:style>
  <w:style w:type="paragraph" w:styleId="Date">
    <w:name w:val="Date"/>
    <w:basedOn w:val="BodyText"/>
    <w:next w:val="BodyText"/>
    <w:qFormat/>
    <w:rsid w:val="001075FD"/>
  </w:style>
  <w:style w:type="paragraph" w:customStyle="1" w:styleId="Abstract">
    <w:name w:val="Abstract"/>
    <w:basedOn w:val="Normal"/>
    <w:next w:val="BodyText"/>
    <w:qFormat/>
    <w:rsid w:val="00A42ADF"/>
  </w:style>
  <w:style w:type="paragraph" w:styleId="Bibliography">
    <w:name w:val="Bibliography"/>
    <w:basedOn w:val="Normal"/>
    <w:qFormat/>
    <w:rsid w:val="0037556E"/>
    <w:pPr>
      <w:contextualSpacing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Compact"/>
    <w:uiPriority w:val="9"/>
    <w:unhideWhenUsed/>
    <w:qFormat/>
    <w:rsid w:val="001075FD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E02577"/>
    <w:rPr>
      <w:rFonts w:ascii="Arial" w:hAnsi="Arial"/>
      <w:color w:val="EF2929"/>
      <w:sz w:val="24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3E6B3A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D2A6D"/>
    <w:rPr>
      <w:rFonts w:ascii="Arial" w:hAnsi="Arial" w:cs="Times New Roman"/>
    </w:rPr>
  </w:style>
  <w:style w:type="character" w:customStyle="1" w:styleId="HeaderChar">
    <w:name w:val="Header Char"/>
    <w:basedOn w:val="DefaultParagraphFont"/>
    <w:link w:val="Header"/>
    <w:rsid w:val="003E6B3A"/>
    <w:rPr>
      <w:rFonts w:ascii="Arial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776000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76000"/>
    <w:rPr>
      <w:rFonts w:ascii="Arial" w:hAnsi="Arial" w:cs="Times New Roman"/>
    </w:rPr>
  </w:style>
  <w:style w:type="character" w:styleId="PageNumber">
    <w:name w:val="page number"/>
    <w:basedOn w:val="DefaultParagraphFont"/>
    <w:semiHidden/>
    <w:unhideWhenUsed/>
    <w:rsid w:val="008B74BA"/>
    <w:rPr>
      <w:rFonts w:ascii="Arial" w:hAnsi="Arial"/>
      <w:sz w:val="20"/>
    </w:rPr>
  </w:style>
  <w:style w:type="table" w:styleId="TableGrid">
    <w:name w:val="Table Grid"/>
    <w:basedOn w:val="TableNormal"/>
    <w:rsid w:val="006303C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martHyperlink">
    <w:name w:val="Smart Hyperlink"/>
    <w:basedOn w:val="DefaultParagraphFont"/>
    <w:uiPriority w:val="99"/>
    <w:unhideWhenUsed/>
    <w:rsid w:val="002336BE"/>
    <w:rPr>
      <w:u w:val="dotted"/>
    </w:rPr>
  </w:style>
  <w:style w:type="character" w:styleId="Mention">
    <w:name w:val="Mention"/>
    <w:basedOn w:val="DefaultParagraphFont"/>
    <w:uiPriority w:val="99"/>
    <w:unhideWhenUsed/>
    <w:rsid w:val="002336BE"/>
    <w:rPr>
      <w:color w:val="2B579A"/>
      <w:shd w:val="clear" w:color="auto" w:fill="E1DFDD"/>
    </w:rPr>
  </w:style>
  <w:style w:type="character" w:styleId="Hashtag">
    <w:name w:val="Hashtag"/>
    <w:basedOn w:val="DefaultParagraphFont"/>
    <w:uiPriority w:val="99"/>
    <w:unhideWhenUsed/>
    <w:rsid w:val="002336BE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2336BE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rsid w:val="002336B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rsid w:val="002336BE"/>
    <w:rPr>
      <w:smallCaps/>
      <w:color w:val="5A5A5A" w:themeColor="text1" w:themeTint="A5"/>
    </w:rPr>
  </w:style>
  <w:style w:type="character" w:styleId="FollowedHyperlink">
    <w:name w:val="FollowedHyperlink"/>
    <w:basedOn w:val="DefaultParagraphFont"/>
    <w:unhideWhenUsed/>
    <w:rsid w:val="002336BE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nhideWhenUsed/>
    <w:rsid w:val="002336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336BE"/>
    <w:rPr>
      <w:rFonts w:ascii="Arial" w:hAnsi="Arial" w:cs="Times New Roman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D9570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95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95702"/>
    <w:rPr>
      <w:rFonts w:ascii="Arial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D9570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95702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9E5DD2"/>
    <w:pPr>
      <w:spacing w:after="0"/>
    </w:pPr>
    <w:rPr>
      <w:rFonts w:ascii="Arial" w:hAnsi="Arial" w:cs="Times New Roman"/>
    </w:rPr>
  </w:style>
  <w:style w:type="table" w:customStyle="1" w:styleId="TableGrid1">
    <w:name w:val="Table Grid1"/>
    <w:basedOn w:val="TableNormal"/>
    <w:next w:val="TableGrid"/>
    <w:uiPriority w:val="39"/>
    <w:rsid w:val="006E415E"/>
    <w:pPr>
      <w:spacing w:after="0"/>
    </w:pPr>
    <w:rPr>
      <w:rFonts w:ascii="Arial" w:hAnsi="Arial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0985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5</Pages>
  <Words>3786</Words>
  <Characters>21583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ibiotic use in hospitalized patients with COVID-19: a population-based study in Hong Kong</vt:lpstr>
    </vt:vector>
  </TitlesOfParts>
  <Company/>
  <LinksUpToDate>false</LinksUpToDate>
  <CharactersWithSpaces>2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biotic use in hospitalized patients with COVID-19: a population-based study in Hong Kong</dc:title>
  <dc:creator>Joe Blais</dc:creator>
  <cp:keywords/>
  <cp:lastModifiedBy>Joe Blais</cp:lastModifiedBy>
  <cp:revision>23</cp:revision>
  <dcterms:created xsi:type="dcterms:W3CDTF">2023-09-26T06:58:00Z</dcterms:created>
  <dcterms:modified xsi:type="dcterms:W3CDTF">2023-09-27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ovid-references.bib</vt:lpwstr>
  </property>
  <property fmtid="{D5CDD505-2E9C-101B-9397-08002B2CF9AE}" pid="3" name="csl">
    <vt:lpwstr>vancouver-superscript.csl</vt:lpwstr>
  </property>
  <property fmtid="{D5CDD505-2E9C-101B-9397-08002B2CF9AE}" pid="4" name="date">
    <vt:lpwstr>Date: 2023-09-22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papersize">
    <vt:lpwstr>a4</vt:lpwstr>
  </property>
  <property fmtid="{D5CDD505-2E9C-101B-9397-08002B2CF9AE}" pid="11" name="urlcolor">
    <vt:lpwstr>blue</vt:lpwstr>
  </property>
</Properties>
</file>